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153A" w:rsidRDefault="000C0B7C" w:rsidP="00D3153A">
      <w:pPr>
        <w:textAlignment w:val="baseline"/>
        <w:rPr>
          <w:bCs/>
          <w:sz w:val="22"/>
          <w:szCs w:val="22"/>
        </w:rPr>
      </w:pPr>
      <w:r>
        <w:rPr>
          <w:bCs/>
          <w:sz w:val="22"/>
          <w:szCs w:val="22"/>
        </w:rPr>
        <w:t>October 28</w:t>
      </w:r>
      <w:r w:rsidR="00D3153A" w:rsidRPr="007D2EB4">
        <w:rPr>
          <w:bCs/>
          <w:sz w:val="22"/>
          <w:szCs w:val="22"/>
        </w:rPr>
        <w:t>, 2018</w:t>
      </w:r>
    </w:p>
    <w:p w:rsidR="007D2EB4" w:rsidRPr="007D2EB4" w:rsidRDefault="007D2EB4" w:rsidP="00D3153A">
      <w:pPr>
        <w:textAlignment w:val="baseline"/>
        <w:rPr>
          <w:bCs/>
          <w:sz w:val="22"/>
          <w:szCs w:val="22"/>
        </w:rPr>
      </w:pPr>
    </w:p>
    <w:p w:rsidR="00D3153A" w:rsidRPr="00105DF4" w:rsidRDefault="005056E1" w:rsidP="00D3153A">
      <w:pPr>
        <w:jc w:val="center"/>
        <w:textAlignment w:val="baseline"/>
        <w:rPr>
          <w:sz w:val="24"/>
          <w:szCs w:val="24"/>
        </w:rPr>
      </w:pPr>
      <w:r>
        <w:rPr>
          <w:b/>
          <w:bCs/>
          <w:sz w:val="24"/>
          <w:szCs w:val="24"/>
        </w:rPr>
        <w:t>“</w:t>
      </w:r>
      <w:r w:rsidR="00844102">
        <w:rPr>
          <w:b/>
          <w:bCs/>
          <w:sz w:val="24"/>
          <w:szCs w:val="24"/>
        </w:rPr>
        <w:t>Growing 101</w:t>
      </w:r>
      <w:r w:rsidR="00D3153A" w:rsidRPr="00105DF4">
        <w:rPr>
          <w:b/>
          <w:bCs/>
          <w:sz w:val="24"/>
          <w:szCs w:val="24"/>
        </w:rPr>
        <w:t>”</w:t>
      </w:r>
      <w:r w:rsidR="00D3153A" w:rsidRPr="00105DF4">
        <w:rPr>
          <w:sz w:val="24"/>
          <w:szCs w:val="24"/>
        </w:rPr>
        <w:t> </w:t>
      </w:r>
    </w:p>
    <w:p w:rsidR="00D3153A" w:rsidRPr="00FD6059" w:rsidRDefault="005056E1" w:rsidP="00D3153A">
      <w:pPr>
        <w:jc w:val="center"/>
        <w:textAlignment w:val="baseline"/>
        <w:rPr>
          <w:b/>
          <w:i/>
          <w:sz w:val="24"/>
          <w:szCs w:val="24"/>
        </w:rPr>
      </w:pPr>
      <w:r w:rsidRPr="00FD6059">
        <w:rPr>
          <w:b/>
          <w:i/>
          <w:iCs/>
          <w:sz w:val="24"/>
          <w:szCs w:val="24"/>
        </w:rPr>
        <w:t>“</w:t>
      </w:r>
      <w:r w:rsidR="00FD6059">
        <w:rPr>
          <w:b/>
          <w:i/>
          <w:iCs/>
          <w:sz w:val="24"/>
          <w:szCs w:val="24"/>
        </w:rPr>
        <w:t xml:space="preserve">Introduction to </w:t>
      </w:r>
      <w:r w:rsidR="00844102" w:rsidRPr="00FD6059">
        <w:rPr>
          <w:b/>
          <w:i/>
          <w:iCs/>
          <w:sz w:val="24"/>
          <w:szCs w:val="24"/>
        </w:rPr>
        <w:t>Foundational Principles</w:t>
      </w:r>
      <w:r w:rsidR="00D3153A" w:rsidRPr="00FD6059">
        <w:rPr>
          <w:b/>
          <w:bCs/>
          <w:i/>
          <w:iCs/>
          <w:sz w:val="24"/>
          <w:szCs w:val="24"/>
        </w:rPr>
        <w:t>”</w:t>
      </w:r>
      <w:r w:rsidR="00D3153A" w:rsidRPr="00FD6059">
        <w:rPr>
          <w:b/>
          <w:i/>
          <w:sz w:val="24"/>
          <w:szCs w:val="24"/>
        </w:rPr>
        <w:t> </w:t>
      </w:r>
    </w:p>
    <w:p w:rsidR="000C0B7C" w:rsidRDefault="00FF7CB9" w:rsidP="00D3153A">
      <w:pPr>
        <w:jc w:val="center"/>
        <w:textAlignment w:val="baseline"/>
        <w:rPr>
          <w:b/>
          <w:bCs/>
          <w:sz w:val="26"/>
          <w:szCs w:val="26"/>
        </w:rPr>
      </w:pPr>
      <w:r w:rsidRPr="00FD6059">
        <w:rPr>
          <w:b/>
          <w:bCs/>
          <w:sz w:val="26"/>
          <w:szCs w:val="26"/>
        </w:rPr>
        <w:t>“</w:t>
      </w:r>
      <w:r w:rsidR="000C0B7C">
        <w:rPr>
          <w:b/>
          <w:bCs/>
          <w:sz w:val="26"/>
          <w:szCs w:val="26"/>
        </w:rPr>
        <w:t>Experiencing a New Power</w:t>
      </w:r>
      <w:r w:rsidR="00C65541">
        <w:rPr>
          <w:b/>
          <w:bCs/>
          <w:sz w:val="26"/>
          <w:szCs w:val="26"/>
        </w:rPr>
        <w:t xml:space="preserve">: </w:t>
      </w:r>
    </w:p>
    <w:p w:rsidR="00D3153A" w:rsidRPr="00FD6059" w:rsidRDefault="000C0B7C" w:rsidP="00D3153A">
      <w:pPr>
        <w:jc w:val="center"/>
        <w:textAlignment w:val="baseline"/>
        <w:rPr>
          <w:sz w:val="26"/>
          <w:szCs w:val="26"/>
        </w:rPr>
      </w:pPr>
      <w:r>
        <w:rPr>
          <w:b/>
          <w:bCs/>
          <w:sz w:val="26"/>
          <w:szCs w:val="26"/>
        </w:rPr>
        <w:t>Filled by the Spirit</w:t>
      </w:r>
      <w:r w:rsidR="00D3153A" w:rsidRPr="00FD6059">
        <w:rPr>
          <w:b/>
          <w:bCs/>
          <w:sz w:val="26"/>
          <w:szCs w:val="26"/>
        </w:rPr>
        <w:t>”</w:t>
      </w:r>
      <w:r w:rsidR="00D3153A" w:rsidRPr="00FD6059">
        <w:rPr>
          <w:sz w:val="26"/>
          <w:szCs w:val="26"/>
        </w:rPr>
        <w:t> </w:t>
      </w:r>
    </w:p>
    <w:p w:rsidR="008934D8" w:rsidRPr="00D51286" w:rsidRDefault="00D8664B" w:rsidP="00981036">
      <w:pPr>
        <w:jc w:val="center"/>
        <w:rPr>
          <w:rFonts w:eastAsia="Calibri"/>
          <w:b/>
          <w:i/>
          <w:snapToGrid/>
          <w:sz w:val="22"/>
          <w:szCs w:val="22"/>
          <w:shd w:val="clear" w:color="auto" w:fill="FFFFFF"/>
        </w:rPr>
      </w:pPr>
      <w:r w:rsidRPr="00ED6E29">
        <w:rPr>
          <w:b/>
          <w:i/>
          <w:sz w:val="22"/>
          <w:szCs w:val="22"/>
          <w:shd w:val="clear" w:color="auto" w:fill="FFFFFF"/>
        </w:rPr>
        <w:t>“</w:t>
      </w:r>
      <w:r w:rsidR="00B65824" w:rsidRPr="00ED6E29">
        <w:rPr>
          <w:b/>
          <w:i/>
          <w:color w:val="000000"/>
          <w:sz w:val="22"/>
          <w:szCs w:val="22"/>
          <w:shd w:val="clear" w:color="auto" w:fill="FFFFFF"/>
        </w:rPr>
        <w:t>Don’t be drunk with wine, because that will ruin your life. Instead, be filled with the Holy Spirit,</w:t>
      </w:r>
      <w:r w:rsidR="00681E47" w:rsidRPr="00ED6E29">
        <w:rPr>
          <w:rFonts w:eastAsia="Calibri"/>
          <w:b/>
          <w:i/>
          <w:snapToGrid/>
          <w:sz w:val="22"/>
          <w:szCs w:val="22"/>
          <w:shd w:val="clear" w:color="auto" w:fill="FFFFFF"/>
        </w:rPr>
        <w:t>”</w:t>
      </w:r>
      <w:r w:rsidR="00B65824">
        <w:rPr>
          <w:rFonts w:eastAsia="Calibri"/>
          <w:b/>
          <w:i/>
          <w:snapToGrid/>
          <w:sz w:val="22"/>
          <w:szCs w:val="22"/>
          <w:shd w:val="clear" w:color="auto" w:fill="FFFFFF"/>
        </w:rPr>
        <w:t xml:space="preserve">                       Ephesians 5:18</w:t>
      </w:r>
      <w:r w:rsidR="00681E47">
        <w:rPr>
          <w:rFonts w:eastAsia="Calibri"/>
          <w:b/>
          <w:i/>
          <w:snapToGrid/>
          <w:sz w:val="22"/>
          <w:szCs w:val="22"/>
          <w:shd w:val="clear" w:color="auto" w:fill="FFFFFF"/>
        </w:rPr>
        <w:t xml:space="preserve"> </w:t>
      </w:r>
    </w:p>
    <w:p w:rsidR="00D3153A" w:rsidRPr="00105DF4" w:rsidRDefault="00D3153A" w:rsidP="00D3153A">
      <w:pPr>
        <w:shd w:val="clear" w:color="auto" w:fill="FFFFFF"/>
        <w:textAlignment w:val="baseline"/>
        <w:rPr>
          <w:sz w:val="24"/>
          <w:szCs w:val="24"/>
        </w:rPr>
      </w:pPr>
    </w:p>
    <w:p w:rsidR="00FA4EF3" w:rsidRPr="00C72C6D" w:rsidRDefault="002139E9" w:rsidP="00AC1A0A">
      <w:pPr>
        <w:pStyle w:val="ListParagraph"/>
        <w:numPr>
          <w:ilvl w:val="0"/>
          <w:numId w:val="3"/>
        </w:numPr>
        <w:ind w:left="360"/>
        <w:textAlignment w:val="baseline"/>
        <w:rPr>
          <w:b/>
          <w:sz w:val="26"/>
          <w:szCs w:val="26"/>
        </w:rPr>
      </w:pPr>
      <w:r w:rsidRPr="00C72C6D">
        <w:rPr>
          <w:b/>
          <w:sz w:val="26"/>
          <w:szCs w:val="26"/>
        </w:rPr>
        <w:t xml:space="preserve">God promised and provided that we would have an </w:t>
      </w:r>
      <w:r w:rsidR="00545CF0">
        <w:rPr>
          <w:b/>
          <w:sz w:val="26"/>
          <w:szCs w:val="26"/>
          <w:u w:val="single"/>
        </w:rPr>
        <w:t xml:space="preserve">                   </w:t>
      </w:r>
      <w:r w:rsidRPr="00C72C6D">
        <w:rPr>
          <w:b/>
          <w:sz w:val="26"/>
          <w:szCs w:val="26"/>
        </w:rPr>
        <w:t xml:space="preserve"> and fruitful life in Christ…</w:t>
      </w:r>
    </w:p>
    <w:p w:rsidR="002261E0" w:rsidRDefault="002139E9" w:rsidP="00AC1A0A">
      <w:pPr>
        <w:pStyle w:val="ListParagraph"/>
        <w:numPr>
          <w:ilvl w:val="0"/>
          <w:numId w:val="5"/>
        </w:numPr>
        <w:rPr>
          <w:snapToGrid/>
          <w:sz w:val="22"/>
          <w:szCs w:val="22"/>
        </w:rPr>
      </w:pPr>
      <w:r>
        <w:rPr>
          <w:snapToGrid/>
          <w:sz w:val="22"/>
          <w:szCs w:val="22"/>
        </w:rPr>
        <w:t xml:space="preserve">Jesus came that we would have a </w:t>
      </w:r>
      <w:r w:rsidR="00283FD4">
        <w:rPr>
          <w:snapToGrid/>
          <w:sz w:val="22"/>
          <w:szCs w:val="22"/>
          <w:u w:val="single"/>
        </w:rPr>
        <w:t xml:space="preserve">            </w:t>
      </w:r>
      <w:r>
        <w:rPr>
          <w:snapToGrid/>
          <w:sz w:val="22"/>
          <w:szCs w:val="22"/>
        </w:rPr>
        <w:t xml:space="preserve"> life in Christ!</w:t>
      </w:r>
    </w:p>
    <w:p w:rsidR="00CC4FDC" w:rsidRPr="00C72C6D" w:rsidRDefault="00CC4FDC" w:rsidP="00CC4FDC">
      <w:pPr>
        <w:rPr>
          <w:rFonts w:eastAsia="Calibri"/>
          <w:b/>
          <w:i/>
          <w:snapToGrid/>
          <w:shd w:val="clear" w:color="auto" w:fill="FFFFFF"/>
        </w:rPr>
      </w:pPr>
      <w:r w:rsidRPr="00C72C6D">
        <w:rPr>
          <w:b/>
          <w:i/>
          <w:shd w:val="clear" w:color="auto" w:fill="FFFFFF"/>
        </w:rPr>
        <w:t>“</w:t>
      </w:r>
      <w:r w:rsidR="002139E9" w:rsidRPr="00C72C6D">
        <w:rPr>
          <w:b/>
          <w:i/>
          <w:color w:val="000000"/>
          <w:shd w:val="clear" w:color="auto" w:fill="FFFFFF"/>
        </w:rPr>
        <w:t>The thief comes only to steal and kill and destroy; I have come that they may have life, and have it to the full.” John 10:10</w:t>
      </w:r>
    </w:p>
    <w:p w:rsidR="00CC4FDC" w:rsidRDefault="002139E9" w:rsidP="00AC1A0A">
      <w:pPr>
        <w:pStyle w:val="ListParagraph"/>
        <w:numPr>
          <w:ilvl w:val="0"/>
          <w:numId w:val="5"/>
        </w:numPr>
        <w:rPr>
          <w:snapToGrid/>
          <w:sz w:val="22"/>
          <w:szCs w:val="22"/>
        </w:rPr>
      </w:pPr>
      <w:r>
        <w:rPr>
          <w:snapToGrid/>
          <w:sz w:val="22"/>
          <w:szCs w:val="22"/>
        </w:rPr>
        <w:t xml:space="preserve">Jesus came that we would produce </w:t>
      </w:r>
      <w:r w:rsidR="00283FD4">
        <w:rPr>
          <w:snapToGrid/>
          <w:sz w:val="22"/>
          <w:szCs w:val="22"/>
          <w:u w:val="single"/>
        </w:rPr>
        <w:t xml:space="preserve">                </w:t>
      </w:r>
      <w:r>
        <w:rPr>
          <w:snapToGrid/>
          <w:sz w:val="22"/>
          <w:szCs w:val="22"/>
        </w:rPr>
        <w:t xml:space="preserve"> fruit!</w:t>
      </w:r>
    </w:p>
    <w:p w:rsidR="00BA4E3F" w:rsidRPr="00C72C6D" w:rsidRDefault="00681E47" w:rsidP="00BA4E3F">
      <w:pPr>
        <w:rPr>
          <w:b/>
          <w:i/>
          <w:snapToGrid/>
          <w:sz w:val="22"/>
          <w:szCs w:val="22"/>
        </w:rPr>
      </w:pPr>
      <w:r w:rsidRPr="00C72C6D">
        <w:rPr>
          <w:b/>
          <w:i/>
          <w:color w:val="000000"/>
          <w:shd w:val="clear" w:color="auto" w:fill="FFFFFF"/>
        </w:rPr>
        <w:t>“</w:t>
      </w:r>
      <w:r w:rsidR="00181146" w:rsidRPr="00C72C6D">
        <w:rPr>
          <w:b/>
          <w:i/>
          <w:color w:val="000000"/>
          <w:shd w:val="clear" w:color="auto" w:fill="FFFFFF"/>
        </w:rPr>
        <w:t>Yes, I am the vine; you are the</w:t>
      </w:r>
      <w:r w:rsidR="00D322F0">
        <w:rPr>
          <w:b/>
          <w:i/>
          <w:color w:val="000000"/>
          <w:shd w:val="clear" w:color="auto" w:fill="FFFFFF"/>
        </w:rPr>
        <w:t xml:space="preserve"> branches. Those who remain in M</w:t>
      </w:r>
      <w:r w:rsidR="00181146" w:rsidRPr="00C72C6D">
        <w:rPr>
          <w:b/>
          <w:i/>
          <w:color w:val="000000"/>
          <w:shd w:val="clear" w:color="auto" w:fill="FFFFFF"/>
        </w:rPr>
        <w:t>e, and I in them, will prod</w:t>
      </w:r>
      <w:r w:rsidR="00D322F0">
        <w:rPr>
          <w:b/>
          <w:i/>
          <w:color w:val="000000"/>
          <w:shd w:val="clear" w:color="auto" w:fill="FFFFFF"/>
        </w:rPr>
        <w:t>uce much fruit. For apart from M</w:t>
      </w:r>
      <w:r w:rsidR="00181146" w:rsidRPr="00C72C6D">
        <w:rPr>
          <w:b/>
          <w:i/>
          <w:color w:val="000000"/>
          <w:shd w:val="clear" w:color="auto" w:fill="FFFFFF"/>
        </w:rPr>
        <w:t>e you can do nothing.” John 15:5</w:t>
      </w:r>
    </w:p>
    <w:p w:rsidR="00BA4E3F" w:rsidRDefault="00181146" w:rsidP="00AC1A0A">
      <w:pPr>
        <w:pStyle w:val="ListParagraph"/>
        <w:numPr>
          <w:ilvl w:val="0"/>
          <w:numId w:val="5"/>
        </w:numPr>
        <w:rPr>
          <w:snapToGrid/>
          <w:sz w:val="22"/>
          <w:szCs w:val="22"/>
        </w:rPr>
      </w:pPr>
      <w:r>
        <w:rPr>
          <w:snapToGrid/>
          <w:sz w:val="22"/>
          <w:szCs w:val="22"/>
        </w:rPr>
        <w:t>Jesus came that the fruit of the Spirit would be</w:t>
      </w:r>
      <w:r w:rsidR="00283FD4">
        <w:rPr>
          <w:snapToGrid/>
          <w:sz w:val="22"/>
          <w:szCs w:val="22"/>
        </w:rPr>
        <w:br/>
        <w:t>________</w:t>
      </w:r>
      <w:r w:rsidR="00283FD4">
        <w:rPr>
          <w:snapToGrid/>
          <w:sz w:val="22"/>
          <w:szCs w:val="22"/>
          <w:u w:val="single"/>
        </w:rPr>
        <w:t xml:space="preserve">             </w:t>
      </w:r>
      <w:r>
        <w:rPr>
          <w:snapToGrid/>
          <w:sz w:val="22"/>
          <w:szCs w:val="22"/>
        </w:rPr>
        <w:t xml:space="preserve"> in our lives.</w:t>
      </w:r>
    </w:p>
    <w:p w:rsidR="00BA4E3F" w:rsidRPr="00C72C6D" w:rsidRDefault="00681E47" w:rsidP="00BA4E3F">
      <w:pPr>
        <w:rPr>
          <w:b/>
          <w:i/>
          <w:snapToGrid/>
          <w:sz w:val="22"/>
          <w:szCs w:val="22"/>
        </w:rPr>
      </w:pPr>
      <w:r w:rsidRPr="00C72C6D">
        <w:rPr>
          <w:b/>
          <w:i/>
          <w:color w:val="000000"/>
          <w:shd w:val="clear" w:color="auto" w:fill="FFFFFF"/>
        </w:rPr>
        <w:t>“</w:t>
      </w:r>
      <w:r w:rsidR="00181146" w:rsidRPr="00C72C6D">
        <w:rPr>
          <w:rStyle w:val="text"/>
          <w:b/>
          <w:i/>
          <w:color w:val="000000"/>
          <w:shd w:val="clear" w:color="auto" w:fill="FFFFFF"/>
        </w:rPr>
        <w:t>But the Holy Spirit produces this kind of fruit in our lives: love, joy, peace, patience, kindness, goodness, faithfulness,</w:t>
      </w:r>
      <w:r w:rsidR="00181146" w:rsidRPr="00C72C6D">
        <w:rPr>
          <w:rStyle w:val="text"/>
          <w:b/>
          <w:bCs/>
          <w:i/>
          <w:color w:val="000000"/>
          <w:sz w:val="18"/>
          <w:szCs w:val="18"/>
          <w:shd w:val="clear" w:color="auto" w:fill="FFFFFF"/>
          <w:vertAlign w:val="superscript"/>
        </w:rPr>
        <w:t xml:space="preserve"> </w:t>
      </w:r>
      <w:r w:rsidR="00181146" w:rsidRPr="00C72C6D">
        <w:rPr>
          <w:rStyle w:val="text"/>
          <w:b/>
          <w:i/>
          <w:color w:val="000000"/>
          <w:shd w:val="clear" w:color="auto" w:fill="FFFFFF"/>
        </w:rPr>
        <w:t xml:space="preserve">gentleness, and self-control. There is no law against these things!” </w:t>
      </w:r>
      <w:r w:rsidR="00C72C6D">
        <w:rPr>
          <w:rStyle w:val="text"/>
          <w:b/>
          <w:i/>
          <w:color w:val="000000"/>
          <w:shd w:val="clear" w:color="auto" w:fill="FFFFFF"/>
        </w:rPr>
        <w:t xml:space="preserve">                  </w:t>
      </w:r>
      <w:r w:rsidR="00181146" w:rsidRPr="00C72C6D">
        <w:rPr>
          <w:rStyle w:val="text"/>
          <w:b/>
          <w:i/>
          <w:color w:val="000000"/>
          <w:shd w:val="clear" w:color="auto" w:fill="FFFFFF"/>
        </w:rPr>
        <w:t>Galatians 5:22-23</w:t>
      </w:r>
    </w:p>
    <w:p w:rsidR="00BA4E3F" w:rsidRDefault="00181146" w:rsidP="00AC1A0A">
      <w:pPr>
        <w:pStyle w:val="ListParagraph"/>
        <w:numPr>
          <w:ilvl w:val="0"/>
          <w:numId w:val="5"/>
        </w:numPr>
        <w:rPr>
          <w:snapToGrid/>
          <w:sz w:val="22"/>
          <w:szCs w:val="22"/>
        </w:rPr>
      </w:pPr>
      <w:r>
        <w:rPr>
          <w:snapToGrid/>
          <w:sz w:val="22"/>
          <w:szCs w:val="22"/>
        </w:rPr>
        <w:t xml:space="preserve">Jesus came to give us His </w:t>
      </w:r>
      <w:r w:rsidR="00283FD4">
        <w:rPr>
          <w:snapToGrid/>
          <w:sz w:val="22"/>
          <w:szCs w:val="22"/>
          <w:u w:val="single"/>
        </w:rPr>
        <w:t xml:space="preserve">                  </w:t>
      </w:r>
      <w:r>
        <w:rPr>
          <w:snapToGrid/>
          <w:sz w:val="22"/>
          <w:szCs w:val="22"/>
        </w:rPr>
        <w:t xml:space="preserve"> to live this life.</w:t>
      </w:r>
    </w:p>
    <w:p w:rsidR="00BA4E3F" w:rsidRPr="00C72C6D" w:rsidRDefault="00681E47" w:rsidP="00BA4E3F">
      <w:pPr>
        <w:rPr>
          <w:b/>
          <w:i/>
          <w:snapToGrid/>
          <w:sz w:val="22"/>
          <w:szCs w:val="22"/>
        </w:rPr>
      </w:pPr>
      <w:r w:rsidRPr="00C72C6D">
        <w:rPr>
          <w:b/>
          <w:i/>
          <w:color w:val="000000"/>
          <w:shd w:val="clear" w:color="auto" w:fill="FFFFFF"/>
        </w:rPr>
        <w:t>“</w:t>
      </w:r>
      <w:r w:rsidR="00181146" w:rsidRPr="00C72C6D">
        <w:rPr>
          <w:b/>
          <w:i/>
          <w:color w:val="000000"/>
          <w:shd w:val="clear" w:color="auto" w:fill="FFFFFF"/>
        </w:rPr>
        <w:t>But you will receive power when the Holy Spirit comes upon you…” Acts 1:8a</w:t>
      </w:r>
    </w:p>
    <w:p w:rsidR="00BA4E3F" w:rsidRDefault="00181146" w:rsidP="00AC1A0A">
      <w:pPr>
        <w:pStyle w:val="ListParagraph"/>
        <w:numPr>
          <w:ilvl w:val="0"/>
          <w:numId w:val="5"/>
        </w:numPr>
        <w:rPr>
          <w:snapToGrid/>
          <w:sz w:val="22"/>
          <w:szCs w:val="22"/>
        </w:rPr>
      </w:pPr>
      <w:r>
        <w:rPr>
          <w:snapToGrid/>
          <w:sz w:val="22"/>
          <w:szCs w:val="22"/>
        </w:rPr>
        <w:t xml:space="preserve">As a result of the Holy Spirit’s work in us, our life would demonstrate His power in sharing our faith, in our prayer life, in </w:t>
      </w:r>
      <w:r w:rsidR="00283FD4">
        <w:rPr>
          <w:snapToGrid/>
          <w:sz w:val="22"/>
          <w:szCs w:val="22"/>
          <w:u w:val="single"/>
        </w:rPr>
        <w:t xml:space="preserve">                               </w:t>
      </w:r>
      <w:r>
        <w:rPr>
          <w:snapToGrid/>
          <w:sz w:val="22"/>
          <w:szCs w:val="22"/>
        </w:rPr>
        <w:t>, and in demonstrating the fruit of the Spirit.</w:t>
      </w:r>
    </w:p>
    <w:p w:rsidR="00D3153A" w:rsidRPr="00C72C6D" w:rsidRDefault="00D3153A" w:rsidP="00D3153A">
      <w:pPr>
        <w:textAlignment w:val="baseline"/>
        <w:rPr>
          <w:sz w:val="16"/>
          <w:szCs w:val="16"/>
        </w:rPr>
      </w:pPr>
    </w:p>
    <w:p w:rsidR="00660DE6" w:rsidRPr="00C72C6D" w:rsidRDefault="00181146" w:rsidP="00660DE6">
      <w:pPr>
        <w:pStyle w:val="ListParagraph"/>
        <w:numPr>
          <w:ilvl w:val="0"/>
          <w:numId w:val="3"/>
        </w:numPr>
        <w:ind w:left="360"/>
        <w:textAlignment w:val="baseline"/>
        <w:rPr>
          <w:b/>
          <w:sz w:val="26"/>
          <w:szCs w:val="26"/>
        </w:rPr>
      </w:pPr>
      <w:r w:rsidRPr="00C72C6D">
        <w:rPr>
          <w:b/>
          <w:sz w:val="26"/>
          <w:szCs w:val="26"/>
        </w:rPr>
        <w:t xml:space="preserve">If God promised all this, why do most Christians </w:t>
      </w:r>
      <w:r w:rsidR="00283FD4">
        <w:rPr>
          <w:b/>
          <w:sz w:val="26"/>
          <w:szCs w:val="26"/>
          <w:u w:val="single"/>
        </w:rPr>
        <w:t xml:space="preserve">              </w:t>
      </w:r>
      <w:r w:rsidRPr="00C72C6D">
        <w:rPr>
          <w:b/>
          <w:sz w:val="26"/>
          <w:szCs w:val="26"/>
        </w:rPr>
        <w:t xml:space="preserve"> experience this?</w:t>
      </w:r>
    </w:p>
    <w:p w:rsidR="00AC456F" w:rsidRDefault="00181146" w:rsidP="00141E1D">
      <w:pPr>
        <w:pStyle w:val="ListParagraph"/>
        <w:numPr>
          <w:ilvl w:val="0"/>
          <w:numId w:val="4"/>
        </w:numPr>
        <w:textAlignment w:val="baseline"/>
        <w:rPr>
          <w:rStyle w:val="woj"/>
          <w:sz w:val="22"/>
          <w:szCs w:val="22"/>
        </w:rPr>
      </w:pPr>
      <w:r>
        <w:rPr>
          <w:rStyle w:val="woj"/>
          <w:sz w:val="22"/>
          <w:szCs w:val="22"/>
        </w:rPr>
        <w:t xml:space="preserve">Many Christians do not experience this because they do not keep on a spiritual pathway of </w:t>
      </w:r>
      <w:r w:rsidR="00283FD4">
        <w:rPr>
          <w:rStyle w:val="woj"/>
          <w:sz w:val="22"/>
          <w:szCs w:val="22"/>
          <w:u w:val="single"/>
        </w:rPr>
        <w:t xml:space="preserve">                         </w:t>
      </w:r>
      <w:r>
        <w:rPr>
          <w:rStyle w:val="woj"/>
          <w:sz w:val="22"/>
          <w:szCs w:val="22"/>
        </w:rPr>
        <w:t>.</w:t>
      </w:r>
    </w:p>
    <w:p w:rsidR="00660DE6" w:rsidRPr="00181146" w:rsidRDefault="00660DE6" w:rsidP="00660DE6">
      <w:pPr>
        <w:textAlignment w:val="baseline"/>
        <w:rPr>
          <w:rStyle w:val="woj"/>
          <w:b/>
          <w:i/>
          <w:shd w:val="clear" w:color="auto" w:fill="FFFFFF"/>
        </w:rPr>
      </w:pPr>
      <w:r w:rsidRPr="00181146">
        <w:rPr>
          <w:rStyle w:val="text"/>
          <w:b/>
          <w:i/>
          <w:shd w:val="clear" w:color="auto" w:fill="FFFFFF"/>
        </w:rPr>
        <w:t>“</w:t>
      </w:r>
      <w:r w:rsidR="00181146" w:rsidRPr="00181146">
        <w:rPr>
          <w:b/>
          <w:i/>
          <w:color w:val="000000"/>
          <w:shd w:val="clear" w:color="auto" w:fill="FFFFFF"/>
        </w:rPr>
        <w:t xml:space="preserve">But whoever does not have them is nearsighted and blind, forgetting that they have been cleansed from their past sins.” </w:t>
      </w:r>
      <w:r w:rsidR="00181146">
        <w:rPr>
          <w:b/>
          <w:i/>
          <w:color w:val="000000"/>
          <w:shd w:val="clear" w:color="auto" w:fill="FFFFFF"/>
        </w:rPr>
        <w:t xml:space="preserve">                        </w:t>
      </w:r>
      <w:r w:rsidR="00181146" w:rsidRPr="00181146">
        <w:rPr>
          <w:b/>
          <w:i/>
          <w:color w:val="000000"/>
          <w:shd w:val="clear" w:color="auto" w:fill="FFFFFF"/>
        </w:rPr>
        <w:t>2 Peter 1:9</w:t>
      </w:r>
    </w:p>
    <w:p w:rsidR="00660DE6" w:rsidRDefault="00181146" w:rsidP="00141E1D">
      <w:pPr>
        <w:pStyle w:val="ListParagraph"/>
        <w:numPr>
          <w:ilvl w:val="0"/>
          <w:numId w:val="4"/>
        </w:numPr>
        <w:textAlignment w:val="baseline"/>
        <w:rPr>
          <w:rStyle w:val="woj"/>
          <w:sz w:val="22"/>
          <w:szCs w:val="22"/>
        </w:rPr>
      </w:pPr>
      <w:r>
        <w:rPr>
          <w:rStyle w:val="woj"/>
          <w:sz w:val="22"/>
          <w:szCs w:val="22"/>
        </w:rPr>
        <w:t xml:space="preserve">Many Christians do not experience this because their spiritual lives are </w:t>
      </w:r>
      <w:r w:rsidR="00283FD4">
        <w:rPr>
          <w:rStyle w:val="woj"/>
          <w:sz w:val="22"/>
          <w:szCs w:val="22"/>
          <w:u w:val="single"/>
        </w:rPr>
        <w:t xml:space="preserve">          </w:t>
      </w:r>
      <w:r>
        <w:rPr>
          <w:rStyle w:val="woj"/>
          <w:sz w:val="22"/>
          <w:szCs w:val="22"/>
        </w:rPr>
        <w:t xml:space="preserve"> and down.</w:t>
      </w:r>
    </w:p>
    <w:p w:rsidR="00660DE6" w:rsidRPr="004A615A" w:rsidRDefault="00681E47" w:rsidP="00660DE6">
      <w:pPr>
        <w:textAlignment w:val="baseline"/>
        <w:rPr>
          <w:rStyle w:val="woj"/>
          <w:b/>
          <w:i/>
        </w:rPr>
      </w:pPr>
      <w:r w:rsidRPr="004A615A">
        <w:rPr>
          <w:b/>
          <w:i/>
          <w:color w:val="000000"/>
          <w:shd w:val="clear" w:color="auto" w:fill="FFFFFF"/>
        </w:rPr>
        <w:t>“</w:t>
      </w:r>
      <w:r w:rsidR="00181146" w:rsidRPr="004A615A">
        <w:rPr>
          <w:rStyle w:val="text"/>
          <w:b/>
          <w:i/>
          <w:color w:val="000000"/>
          <w:shd w:val="clear" w:color="auto" w:fill="FFFFFF"/>
        </w:rPr>
        <w:t>Do not merely listen to the word, and so deceive yourselves. Do what it says.</w:t>
      </w:r>
      <w:r w:rsidR="00181146" w:rsidRPr="004A615A">
        <w:rPr>
          <w:b/>
          <w:i/>
          <w:color w:val="000000"/>
          <w:shd w:val="clear" w:color="auto" w:fill="FFFFFF"/>
        </w:rPr>
        <w:t> </w:t>
      </w:r>
      <w:r w:rsidR="00181146" w:rsidRPr="004A615A">
        <w:rPr>
          <w:rStyle w:val="text"/>
          <w:b/>
          <w:bCs/>
          <w:i/>
          <w:color w:val="000000"/>
          <w:shd w:val="clear" w:color="auto" w:fill="FFFFFF"/>
          <w:vertAlign w:val="superscript"/>
        </w:rPr>
        <w:t> </w:t>
      </w:r>
      <w:r w:rsidR="00181146" w:rsidRPr="004A615A">
        <w:rPr>
          <w:rStyle w:val="text"/>
          <w:b/>
          <w:i/>
          <w:color w:val="000000"/>
          <w:shd w:val="clear" w:color="auto" w:fill="FFFFFF"/>
        </w:rPr>
        <w:t>Anyone who listens to the word but does not do what it says is like someone who looks at his face in a mirror</w:t>
      </w:r>
      <w:r w:rsidR="00181146" w:rsidRPr="004A615A">
        <w:rPr>
          <w:b/>
          <w:i/>
          <w:color w:val="000000"/>
          <w:shd w:val="clear" w:color="auto" w:fill="FFFFFF"/>
        </w:rPr>
        <w:t> </w:t>
      </w:r>
      <w:r w:rsidR="00181146" w:rsidRPr="004A615A">
        <w:rPr>
          <w:rStyle w:val="text"/>
          <w:b/>
          <w:i/>
          <w:color w:val="000000"/>
          <w:shd w:val="clear" w:color="auto" w:fill="FFFFFF"/>
        </w:rPr>
        <w:t>and, after looking at himself, goes away and immediately forgets what he looks like.</w:t>
      </w:r>
      <w:r w:rsidR="004A615A" w:rsidRPr="004A615A">
        <w:rPr>
          <w:rStyle w:val="text"/>
          <w:b/>
          <w:i/>
          <w:color w:val="000000"/>
          <w:shd w:val="clear" w:color="auto" w:fill="FFFFFF"/>
        </w:rPr>
        <w:t>” James 1:22-24</w:t>
      </w:r>
      <w:r w:rsidR="00181146" w:rsidRPr="004A615A">
        <w:rPr>
          <w:b/>
          <w:i/>
          <w:color w:val="000000"/>
          <w:shd w:val="clear" w:color="auto" w:fill="FFFFFF"/>
        </w:rPr>
        <w:t> </w:t>
      </w:r>
    </w:p>
    <w:p w:rsidR="007D641C" w:rsidRDefault="004A615A" w:rsidP="0037197A">
      <w:pPr>
        <w:pStyle w:val="ListParagraph"/>
        <w:numPr>
          <w:ilvl w:val="0"/>
          <w:numId w:val="4"/>
        </w:numPr>
        <w:textAlignment w:val="baseline"/>
        <w:rPr>
          <w:sz w:val="22"/>
          <w:szCs w:val="22"/>
        </w:rPr>
      </w:pPr>
      <w:r>
        <w:rPr>
          <w:sz w:val="22"/>
          <w:szCs w:val="22"/>
        </w:rPr>
        <w:t>Many Christians do not experience this because the</w:t>
      </w:r>
      <w:r w:rsidR="00283FD4">
        <w:rPr>
          <w:sz w:val="22"/>
          <w:szCs w:val="22"/>
        </w:rPr>
        <w:br/>
      </w:r>
      <w:r w:rsidR="00283FD4">
        <w:rPr>
          <w:sz w:val="22"/>
          <w:szCs w:val="22"/>
          <w:u w:val="single"/>
        </w:rPr>
        <w:t xml:space="preserve">                           </w:t>
      </w:r>
      <w:r>
        <w:rPr>
          <w:sz w:val="22"/>
          <w:szCs w:val="22"/>
        </w:rPr>
        <w:t xml:space="preserve"> is overpowering!</w:t>
      </w:r>
    </w:p>
    <w:p w:rsidR="00660DE6" w:rsidRPr="004A615A" w:rsidRDefault="00660DE6" w:rsidP="00660DE6">
      <w:pPr>
        <w:textAlignment w:val="baseline"/>
        <w:rPr>
          <w:b/>
          <w:i/>
        </w:rPr>
      </w:pPr>
      <w:r w:rsidRPr="004A615A">
        <w:rPr>
          <w:b/>
          <w:i/>
          <w:snapToGrid/>
          <w:color w:val="000000"/>
        </w:rPr>
        <w:t>“</w:t>
      </w:r>
      <w:r w:rsidR="004A615A" w:rsidRPr="004A615A">
        <w:rPr>
          <w:b/>
          <w:i/>
          <w:color w:val="000000"/>
          <w:shd w:val="clear" w:color="auto" w:fill="FFFFFF"/>
        </w:rPr>
        <w:t>I don’t really understand myself, for I want to do what is right, but I don’t do it. Instead, I do what I hate…</w:t>
      </w:r>
      <w:r w:rsidR="004A615A" w:rsidRPr="004A615A">
        <w:rPr>
          <w:b/>
          <w:bCs/>
          <w:i/>
          <w:color w:val="000000"/>
          <w:sz w:val="18"/>
          <w:szCs w:val="18"/>
          <w:shd w:val="clear" w:color="auto" w:fill="FFFFFF"/>
          <w:vertAlign w:val="superscript"/>
        </w:rPr>
        <w:t xml:space="preserve">  </w:t>
      </w:r>
      <w:r w:rsidR="004A615A" w:rsidRPr="004A615A">
        <w:rPr>
          <w:b/>
          <w:i/>
          <w:color w:val="000000"/>
          <w:shd w:val="clear" w:color="auto" w:fill="FFFFFF"/>
        </w:rPr>
        <w:t>I love God’s law with all my heart.</w:t>
      </w:r>
      <w:r w:rsidR="004A615A" w:rsidRPr="004A615A">
        <w:rPr>
          <w:b/>
          <w:bCs/>
          <w:i/>
          <w:color w:val="000000"/>
          <w:sz w:val="18"/>
          <w:szCs w:val="18"/>
          <w:shd w:val="clear" w:color="auto" w:fill="FFFFFF"/>
          <w:vertAlign w:val="superscript"/>
        </w:rPr>
        <w:t xml:space="preserve">  </w:t>
      </w:r>
      <w:r w:rsidR="004A615A" w:rsidRPr="004A615A">
        <w:rPr>
          <w:b/>
          <w:i/>
          <w:color w:val="000000"/>
          <w:shd w:val="clear" w:color="auto" w:fill="FFFFFF"/>
        </w:rPr>
        <w:t xml:space="preserve">But there is another power within me that is at war with my mind… </w:t>
      </w:r>
      <w:r w:rsidR="004A615A" w:rsidRPr="004A615A">
        <w:rPr>
          <w:rStyle w:val="text"/>
          <w:b/>
          <w:i/>
          <w:color w:val="000000"/>
          <w:shd w:val="clear" w:color="auto" w:fill="FFFFFF"/>
        </w:rPr>
        <w:t>Who will free me from this life that is dominated by sin and death?</w:t>
      </w:r>
      <w:r w:rsidR="004A615A" w:rsidRPr="004A615A">
        <w:rPr>
          <w:b/>
          <w:i/>
          <w:color w:val="000000"/>
          <w:shd w:val="clear" w:color="auto" w:fill="FFFFFF"/>
        </w:rPr>
        <w:t> </w:t>
      </w:r>
      <w:r w:rsidR="004A615A" w:rsidRPr="004A615A">
        <w:rPr>
          <w:rStyle w:val="text"/>
          <w:b/>
          <w:bCs/>
          <w:i/>
          <w:color w:val="000000"/>
          <w:sz w:val="18"/>
          <w:szCs w:val="18"/>
          <w:shd w:val="clear" w:color="auto" w:fill="FFFFFF"/>
          <w:vertAlign w:val="superscript"/>
        </w:rPr>
        <w:t> </w:t>
      </w:r>
      <w:r w:rsidR="004A615A" w:rsidRPr="004A615A">
        <w:rPr>
          <w:rStyle w:val="text"/>
          <w:b/>
          <w:i/>
          <w:color w:val="000000"/>
          <w:shd w:val="clear" w:color="auto" w:fill="FFFFFF"/>
        </w:rPr>
        <w:t>Thank God! The answer is in Jesus Christ our Lord…” Romans 7:15a, 19a, 23, 24b-25a </w:t>
      </w:r>
    </w:p>
    <w:p w:rsidR="000E0754" w:rsidRPr="000E0754" w:rsidRDefault="004A615A" w:rsidP="000E0754">
      <w:pPr>
        <w:pStyle w:val="ListParagraph"/>
        <w:numPr>
          <w:ilvl w:val="0"/>
          <w:numId w:val="4"/>
        </w:numPr>
        <w:textAlignment w:val="baseline"/>
        <w:rPr>
          <w:sz w:val="22"/>
          <w:szCs w:val="22"/>
        </w:rPr>
      </w:pPr>
      <w:r>
        <w:rPr>
          <w:sz w:val="22"/>
          <w:szCs w:val="22"/>
        </w:rPr>
        <w:t xml:space="preserve">Many Christians do not experience this because they fail to </w:t>
      </w:r>
      <w:r w:rsidR="00283FD4">
        <w:rPr>
          <w:sz w:val="22"/>
          <w:szCs w:val="22"/>
          <w:u w:val="single"/>
        </w:rPr>
        <w:t xml:space="preserve">                </w:t>
      </w:r>
      <w:r>
        <w:rPr>
          <w:sz w:val="22"/>
          <w:szCs w:val="22"/>
        </w:rPr>
        <w:t xml:space="preserve"> Christ for His power </w:t>
      </w:r>
      <w:r w:rsidR="00D322F0">
        <w:rPr>
          <w:sz w:val="22"/>
          <w:szCs w:val="22"/>
        </w:rPr>
        <w:t>and</w:t>
      </w:r>
      <w:r>
        <w:rPr>
          <w:sz w:val="22"/>
          <w:szCs w:val="22"/>
        </w:rPr>
        <w:t xml:space="preserve"> fall back into their old pattern of life.</w:t>
      </w:r>
    </w:p>
    <w:p w:rsidR="00C11F5F" w:rsidRDefault="005056E1" w:rsidP="00C11F5F">
      <w:pPr>
        <w:textAlignment w:val="baseline"/>
        <w:rPr>
          <w:b/>
          <w:i/>
          <w:color w:val="000000"/>
          <w:shd w:val="clear" w:color="auto" w:fill="FFFFFF"/>
        </w:rPr>
      </w:pPr>
      <w:r w:rsidRPr="004A615A">
        <w:rPr>
          <w:b/>
          <w:i/>
          <w:color w:val="000000"/>
          <w:shd w:val="clear" w:color="auto" w:fill="FFFFFF"/>
        </w:rPr>
        <w:t>“</w:t>
      </w:r>
      <w:r w:rsidR="004A615A" w:rsidRPr="004A615A">
        <w:rPr>
          <w:b/>
          <w:i/>
          <w:color w:val="000000"/>
          <w:shd w:val="clear" w:color="auto" w:fill="FFFFFF"/>
        </w:rPr>
        <w:t>Dear brothers and sisters, when I was with you I couldn’t talk to you as I would to spiritual people.</w:t>
      </w:r>
      <w:r w:rsidR="00D322F0">
        <w:rPr>
          <w:b/>
          <w:i/>
          <w:color w:val="B34B2C"/>
          <w:u w:val="single"/>
          <w:vertAlign w:val="superscript"/>
        </w:rPr>
        <w:t xml:space="preserve"> </w:t>
      </w:r>
      <w:r w:rsidR="004A615A" w:rsidRPr="004A615A">
        <w:rPr>
          <w:b/>
          <w:i/>
          <w:color w:val="000000"/>
          <w:shd w:val="clear" w:color="auto" w:fill="FFFFFF"/>
        </w:rPr>
        <w:t> I had to talk as though you belonged to this world or as though you were infants in Christ. </w:t>
      </w:r>
      <w:r w:rsidR="004A615A" w:rsidRPr="004A615A">
        <w:rPr>
          <w:b/>
          <w:bCs/>
          <w:i/>
          <w:color w:val="000000"/>
          <w:shd w:val="clear" w:color="auto" w:fill="FFFFFF"/>
          <w:vertAlign w:val="superscript"/>
        </w:rPr>
        <w:t> </w:t>
      </w:r>
      <w:r w:rsidR="004A615A" w:rsidRPr="004A615A">
        <w:rPr>
          <w:b/>
          <w:i/>
          <w:color w:val="000000"/>
          <w:shd w:val="clear" w:color="auto" w:fill="FFFFFF"/>
        </w:rPr>
        <w:t xml:space="preserve">I had to feed you with milk, not with solid food, because you weren’t ready for anything stronger. And you still aren’t ready, for you are </w:t>
      </w:r>
      <w:r w:rsidR="004A615A" w:rsidRPr="004A615A">
        <w:rPr>
          <w:b/>
          <w:i/>
          <w:color w:val="000000"/>
          <w:shd w:val="clear" w:color="auto" w:fill="FFFFFF"/>
        </w:rPr>
        <w:lastRenderedPageBreak/>
        <w:t xml:space="preserve">still controlled by your sinful nature. You are jealous of one another and quarrel with each other. Doesn’t that prove you are controlled by your sinful nature? Aren’t you living like people of the world?” </w:t>
      </w:r>
      <w:r w:rsidR="000E0754">
        <w:rPr>
          <w:b/>
          <w:i/>
          <w:color w:val="000000"/>
          <w:shd w:val="clear" w:color="auto" w:fill="FFFFFF"/>
        </w:rPr>
        <w:t xml:space="preserve">               </w:t>
      </w:r>
      <w:r w:rsidR="004A615A" w:rsidRPr="004A615A">
        <w:rPr>
          <w:b/>
          <w:i/>
          <w:color w:val="000000"/>
          <w:shd w:val="clear" w:color="auto" w:fill="FFFFFF"/>
        </w:rPr>
        <w:t>1 Corinthians 3:1-3</w:t>
      </w:r>
    </w:p>
    <w:p w:rsidR="000E0754" w:rsidRPr="000E0754" w:rsidRDefault="000E0754" w:rsidP="000E0754">
      <w:pPr>
        <w:pStyle w:val="ListParagraph"/>
        <w:numPr>
          <w:ilvl w:val="0"/>
          <w:numId w:val="4"/>
        </w:numPr>
        <w:textAlignment w:val="baseline"/>
        <w:rPr>
          <w:b/>
          <w:i/>
          <w:sz w:val="22"/>
          <w:szCs w:val="22"/>
        </w:rPr>
      </w:pPr>
      <w:r w:rsidRPr="000E0754">
        <w:rPr>
          <w:sz w:val="22"/>
          <w:szCs w:val="22"/>
        </w:rPr>
        <w:t xml:space="preserve">As a result of all of this, the Christian’s life is filled with </w:t>
      </w:r>
      <w:r w:rsidR="00283FD4">
        <w:rPr>
          <w:sz w:val="22"/>
          <w:szCs w:val="22"/>
          <w:u w:val="single"/>
        </w:rPr>
        <w:t xml:space="preserve">                      </w:t>
      </w:r>
      <w:r w:rsidRPr="000E0754">
        <w:rPr>
          <w:sz w:val="22"/>
          <w:szCs w:val="22"/>
        </w:rPr>
        <w:t>, sin, legalism, aimlessness, worry, discouragement, and lacking love for God and others.</w:t>
      </w:r>
    </w:p>
    <w:p w:rsidR="00D3153A" w:rsidRPr="00C72C6D" w:rsidRDefault="00D3153A" w:rsidP="00D3153A">
      <w:pPr>
        <w:textAlignment w:val="baseline"/>
        <w:rPr>
          <w:b/>
          <w:i/>
          <w:sz w:val="16"/>
          <w:szCs w:val="16"/>
        </w:rPr>
      </w:pPr>
    </w:p>
    <w:p w:rsidR="000A124F" w:rsidRPr="00C72C6D" w:rsidRDefault="00D95DDA" w:rsidP="00613629">
      <w:pPr>
        <w:pStyle w:val="ListParagraph"/>
        <w:numPr>
          <w:ilvl w:val="0"/>
          <w:numId w:val="3"/>
        </w:numPr>
        <w:ind w:left="360"/>
        <w:textAlignment w:val="baseline"/>
        <w:rPr>
          <w:rFonts w:eastAsia="Batang"/>
          <w:b/>
          <w:sz w:val="26"/>
          <w:szCs w:val="26"/>
        </w:rPr>
      </w:pPr>
      <w:r w:rsidRPr="00C72C6D">
        <w:rPr>
          <w:rFonts w:eastAsia="Batang"/>
          <w:b/>
          <w:sz w:val="26"/>
          <w:szCs w:val="26"/>
        </w:rPr>
        <w:t xml:space="preserve">Walking in the </w:t>
      </w:r>
      <w:r w:rsidR="00283FD4">
        <w:rPr>
          <w:rFonts w:eastAsia="Batang"/>
          <w:b/>
          <w:sz w:val="26"/>
          <w:szCs w:val="26"/>
          <w:u w:val="single"/>
        </w:rPr>
        <w:t xml:space="preserve">                    </w:t>
      </w:r>
      <w:r w:rsidR="00CC4FDC" w:rsidRPr="00C72C6D">
        <w:rPr>
          <w:rFonts w:eastAsia="Batang"/>
          <w:b/>
          <w:sz w:val="26"/>
          <w:szCs w:val="26"/>
        </w:rPr>
        <w:t>…</w:t>
      </w:r>
    </w:p>
    <w:p w:rsidR="00F92D33" w:rsidRPr="009F0DF2" w:rsidRDefault="00D95DDA" w:rsidP="001D4AF4">
      <w:pPr>
        <w:numPr>
          <w:ilvl w:val="0"/>
          <w:numId w:val="2"/>
        </w:numPr>
        <w:textAlignment w:val="baseline"/>
        <w:rPr>
          <w:rFonts w:eastAsia="Batang"/>
          <w:i/>
          <w:sz w:val="22"/>
          <w:szCs w:val="22"/>
        </w:rPr>
      </w:pPr>
      <w:r>
        <w:rPr>
          <w:rFonts w:eastAsia="Batang"/>
          <w:sz w:val="22"/>
          <w:szCs w:val="22"/>
        </w:rPr>
        <w:t xml:space="preserve">When you are walking in the Spirit, your life will become more and more </w:t>
      </w:r>
      <w:r w:rsidR="00283FD4">
        <w:rPr>
          <w:rFonts w:eastAsia="Batang"/>
          <w:sz w:val="22"/>
          <w:szCs w:val="22"/>
          <w:u w:val="single"/>
        </w:rPr>
        <w:t xml:space="preserve">              </w:t>
      </w:r>
      <w:r>
        <w:rPr>
          <w:rFonts w:eastAsia="Batang"/>
          <w:sz w:val="22"/>
          <w:szCs w:val="22"/>
        </w:rPr>
        <w:t xml:space="preserve"> Jesus.</w:t>
      </w:r>
    </w:p>
    <w:p w:rsidR="009F0DF2" w:rsidRPr="00D95DDA" w:rsidRDefault="00681E47" w:rsidP="009F0DF2">
      <w:pPr>
        <w:textAlignment w:val="baseline"/>
        <w:rPr>
          <w:rFonts w:eastAsia="Batang"/>
          <w:b/>
          <w:i/>
          <w:sz w:val="22"/>
          <w:szCs w:val="22"/>
        </w:rPr>
      </w:pPr>
      <w:r w:rsidRPr="00D95DDA">
        <w:rPr>
          <w:b/>
          <w:i/>
          <w:color w:val="000000"/>
          <w:shd w:val="clear" w:color="auto" w:fill="FFFFFF"/>
        </w:rPr>
        <w:t>“</w:t>
      </w:r>
      <w:r w:rsidR="00D95DDA" w:rsidRPr="00D95DDA">
        <w:rPr>
          <w:b/>
          <w:i/>
          <w:color w:val="000000"/>
          <w:shd w:val="clear" w:color="auto" w:fill="FFFFFF"/>
        </w:rPr>
        <w:t xml:space="preserve">So all of us who have had that veil removed can see and reflect the glory of the Lord. And the Lord—who is the Spirit—makes us more and more like </w:t>
      </w:r>
      <w:r w:rsidR="00D322F0">
        <w:rPr>
          <w:b/>
          <w:i/>
          <w:color w:val="000000"/>
          <w:shd w:val="clear" w:color="auto" w:fill="FFFFFF"/>
        </w:rPr>
        <w:t>Him as we are changed into H</w:t>
      </w:r>
      <w:r w:rsidR="00D95DDA" w:rsidRPr="00D95DDA">
        <w:rPr>
          <w:b/>
          <w:i/>
          <w:color w:val="000000"/>
          <w:shd w:val="clear" w:color="auto" w:fill="FFFFFF"/>
        </w:rPr>
        <w:t xml:space="preserve">is glorious image.” </w:t>
      </w:r>
      <w:r w:rsidR="00D322F0">
        <w:rPr>
          <w:b/>
          <w:i/>
          <w:color w:val="000000"/>
          <w:shd w:val="clear" w:color="auto" w:fill="FFFFFF"/>
        </w:rPr>
        <w:t xml:space="preserve">                  </w:t>
      </w:r>
      <w:r w:rsidR="00D95DDA" w:rsidRPr="00D95DDA">
        <w:rPr>
          <w:b/>
          <w:i/>
          <w:color w:val="000000"/>
          <w:shd w:val="clear" w:color="auto" w:fill="FFFFFF"/>
        </w:rPr>
        <w:t>2 Corinthians 3:18</w:t>
      </w:r>
    </w:p>
    <w:p w:rsidR="000A124F" w:rsidRPr="009F0DF2" w:rsidRDefault="002139E9" w:rsidP="00AC1A0A">
      <w:pPr>
        <w:numPr>
          <w:ilvl w:val="0"/>
          <w:numId w:val="2"/>
        </w:numPr>
        <w:textAlignment w:val="baseline"/>
        <w:rPr>
          <w:rFonts w:eastAsia="Batang"/>
          <w:i/>
          <w:sz w:val="22"/>
          <w:szCs w:val="22"/>
        </w:rPr>
      </w:pPr>
      <w:r>
        <w:rPr>
          <w:rFonts w:eastAsia="Batang"/>
          <w:sz w:val="22"/>
          <w:szCs w:val="22"/>
        </w:rPr>
        <w:t xml:space="preserve">When you are walking in the Spirit, your relationship with Jesus will become more </w:t>
      </w:r>
      <w:r w:rsidR="00283FD4">
        <w:rPr>
          <w:rFonts w:eastAsia="Batang"/>
          <w:sz w:val="22"/>
          <w:szCs w:val="22"/>
          <w:u w:val="single"/>
        </w:rPr>
        <w:t xml:space="preserve">                  </w:t>
      </w:r>
      <w:r>
        <w:rPr>
          <w:rFonts w:eastAsia="Batang"/>
          <w:sz w:val="22"/>
          <w:szCs w:val="22"/>
        </w:rPr>
        <w:t>.</w:t>
      </w:r>
    </w:p>
    <w:p w:rsidR="009F0DF2" w:rsidRPr="00C72C6D" w:rsidRDefault="00681E47" w:rsidP="009F0DF2">
      <w:pPr>
        <w:textAlignment w:val="baseline"/>
        <w:rPr>
          <w:rFonts w:eastAsia="Batang"/>
          <w:b/>
          <w:i/>
          <w:sz w:val="22"/>
          <w:szCs w:val="22"/>
        </w:rPr>
      </w:pPr>
      <w:r w:rsidRPr="00C72C6D">
        <w:rPr>
          <w:b/>
          <w:i/>
          <w:color w:val="000000"/>
          <w:shd w:val="clear" w:color="auto" w:fill="FFFFFF"/>
        </w:rPr>
        <w:t>“</w:t>
      </w:r>
      <w:r w:rsidR="002139E9" w:rsidRPr="00C72C6D">
        <w:rPr>
          <w:b/>
          <w:i/>
          <w:color w:val="000000"/>
          <w:shd w:val="clear" w:color="auto" w:fill="FFFFFF"/>
        </w:rPr>
        <w:t>For the word of God is alive and powerful. It is sharper than the sharpest two-edged sword, cutting between soul and spirit, between joint and marrow. It exposes our innermost thoughts and desires.” Hebrews 4:12</w:t>
      </w:r>
    </w:p>
    <w:p w:rsidR="009F0DF2" w:rsidRPr="009F0DF2" w:rsidRDefault="002139E9" w:rsidP="00AC1A0A">
      <w:pPr>
        <w:numPr>
          <w:ilvl w:val="0"/>
          <w:numId w:val="2"/>
        </w:numPr>
        <w:textAlignment w:val="baseline"/>
        <w:rPr>
          <w:rFonts w:eastAsia="Batang"/>
          <w:i/>
          <w:sz w:val="22"/>
          <w:szCs w:val="22"/>
        </w:rPr>
      </w:pPr>
      <w:r>
        <w:rPr>
          <w:rFonts w:eastAsia="Batang"/>
          <w:sz w:val="22"/>
          <w:szCs w:val="22"/>
        </w:rPr>
        <w:t xml:space="preserve">When you are walking in the Spirit, you will have a greater power to share your </w:t>
      </w:r>
      <w:r w:rsidR="00283FD4">
        <w:rPr>
          <w:rFonts w:eastAsia="Batang"/>
          <w:sz w:val="22"/>
          <w:szCs w:val="22"/>
          <w:u w:val="single"/>
        </w:rPr>
        <w:t xml:space="preserve">                     </w:t>
      </w:r>
      <w:r>
        <w:rPr>
          <w:rFonts w:eastAsia="Batang"/>
          <w:sz w:val="22"/>
          <w:szCs w:val="22"/>
        </w:rPr>
        <w:t>.</w:t>
      </w:r>
    </w:p>
    <w:p w:rsidR="009F0DF2" w:rsidRPr="00C72C6D" w:rsidRDefault="00681E47" w:rsidP="009F0DF2">
      <w:pPr>
        <w:textAlignment w:val="baseline"/>
        <w:rPr>
          <w:rFonts w:eastAsia="Batang"/>
          <w:b/>
          <w:i/>
          <w:sz w:val="22"/>
          <w:szCs w:val="22"/>
        </w:rPr>
      </w:pPr>
      <w:r w:rsidRPr="00C72C6D">
        <w:rPr>
          <w:b/>
          <w:i/>
          <w:color w:val="000000"/>
          <w:shd w:val="clear" w:color="auto" w:fill="FFFFFF"/>
        </w:rPr>
        <w:t>“</w:t>
      </w:r>
      <w:r w:rsidR="002139E9" w:rsidRPr="00C72C6D">
        <w:rPr>
          <w:b/>
          <w:i/>
          <w:color w:val="000000"/>
          <w:shd w:val="clear" w:color="auto" w:fill="FFFFFF"/>
        </w:rPr>
        <w:t>But you will receive power when the Holy Spirit c</w:t>
      </w:r>
      <w:r w:rsidR="00D322F0">
        <w:rPr>
          <w:b/>
          <w:i/>
          <w:color w:val="000000"/>
          <w:shd w:val="clear" w:color="auto" w:fill="FFFFFF"/>
        </w:rPr>
        <w:t>omes upon you. And you will be M</w:t>
      </w:r>
      <w:r w:rsidR="002139E9" w:rsidRPr="00C72C6D">
        <w:rPr>
          <w:b/>
          <w:i/>
          <w:color w:val="000000"/>
          <w:shd w:val="clear" w:color="auto" w:fill="FFFFFF"/>
        </w:rPr>
        <w:t>y witnesses…” Acts 1:8a</w:t>
      </w:r>
    </w:p>
    <w:p w:rsidR="009F0DF2" w:rsidRPr="00F92D33" w:rsidRDefault="002139E9" w:rsidP="00AC1A0A">
      <w:pPr>
        <w:numPr>
          <w:ilvl w:val="0"/>
          <w:numId w:val="2"/>
        </w:numPr>
        <w:textAlignment w:val="baseline"/>
        <w:rPr>
          <w:rFonts w:eastAsia="Batang"/>
          <w:i/>
          <w:sz w:val="22"/>
          <w:szCs w:val="22"/>
        </w:rPr>
      </w:pPr>
      <w:r>
        <w:rPr>
          <w:rFonts w:eastAsia="Batang"/>
          <w:sz w:val="22"/>
          <w:szCs w:val="22"/>
        </w:rPr>
        <w:t xml:space="preserve">When you are walking in the Spirit, you will have a greater power to </w:t>
      </w:r>
      <w:r w:rsidR="00283FD4">
        <w:rPr>
          <w:rFonts w:eastAsia="Batang"/>
          <w:sz w:val="22"/>
          <w:szCs w:val="22"/>
          <w:u w:val="single"/>
        </w:rPr>
        <w:t xml:space="preserve">                     </w:t>
      </w:r>
      <w:r>
        <w:rPr>
          <w:rFonts w:eastAsia="Batang"/>
          <w:sz w:val="22"/>
          <w:szCs w:val="22"/>
        </w:rPr>
        <w:t xml:space="preserve"> temptation and sin.</w:t>
      </w:r>
    </w:p>
    <w:p w:rsidR="005056E1" w:rsidRPr="00C72C6D" w:rsidRDefault="00F92D33" w:rsidP="00B41997">
      <w:pPr>
        <w:pStyle w:val="List"/>
        <w:ind w:left="0" w:firstLine="0"/>
        <w:rPr>
          <w:rStyle w:val="text"/>
          <w:b/>
          <w:i/>
        </w:rPr>
      </w:pPr>
      <w:r w:rsidRPr="00C72C6D">
        <w:rPr>
          <w:rStyle w:val="text"/>
          <w:b/>
          <w:i/>
        </w:rPr>
        <w:t>“</w:t>
      </w:r>
      <w:r w:rsidR="002139E9" w:rsidRPr="00C72C6D">
        <w:rPr>
          <w:rStyle w:val="text"/>
          <w:b/>
          <w:i/>
          <w:color w:val="000000"/>
          <w:shd w:val="clear" w:color="auto" w:fill="FFFFFF"/>
        </w:rPr>
        <w:t>and His incomparably great power for us who believe. That power is the same as the mighty strength</w:t>
      </w:r>
      <w:r w:rsidR="002139E9" w:rsidRPr="00C72C6D">
        <w:rPr>
          <w:b/>
          <w:i/>
          <w:color w:val="000000"/>
          <w:shd w:val="clear" w:color="auto" w:fill="FFFFFF"/>
        </w:rPr>
        <w:t> </w:t>
      </w:r>
      <w:r w:rsidR="002139E9" w:rsidRPr="00C72C6D">
        <w:rPr>
          <w:rStyle w:val="text"/>
          <w:b/>
          <w:bCs/>
          <w:i/>
          <w:color w:val="000000"/>
          <w:sz w:val="18"/>
          <w:szCs w:val="18"/>
          <w:shd w:val="clear" w:color="auto" w:fill="FFFFFF"/>
          <w:vertAlign w:val="superscript"/>
        </w:rPr>
        <w:t> </w:t>
      </w:r>
      <w:r w:rsidR="002139E9" w:rsidRPr="00C72C6D">
        <w:rPr>
          <w:rStyle w:val="text"/>
          <w:b/>
          <w:i/>
          <w:color w:val="000000"/>
          <w:shd w:val="clear" w:color="auto" w:fill="FFFFFF"/>
        </w:rPr>
        <w:t>He exerted when He raised Christ from the dead and seated Him at His right hand in the heavenly realms,” Ephesians 1:19-20</w:t>
      </w:r>
    </w:p>
    <w:p w:rsidR="00B41997" w:rsidRPr="00C72C6D" w:rsidRDefault="00B41997" w:rsidP="00B41997">
      <w:pPr>
        <w:pStyle w:val="List"/>
        <w:ind w:left="0" w:firstLine="0"/>
        <w:rPr>
          <w:b/>
          <w:i/>
          <w:sz w:val="16"/>
          <w:szCs w:val="16"/>
          <w:shd w:val="clear" w:color="auto" w:fill="FFFFFF"/>
        </w:rPr>
      </w:pPr>
    </w:p>
    <w:p w:rsidR="00181146" w:rsidRPr="00C72C6D" w:rsidRDefault="000E0754" w:rsidP="00C65541">
      <w:pPr>
        <w:pStyle w:val="ListParagraph"/>
        <w:numPr>
          <w:ilvl w:val="0"/>
          <w:numId w:val="3"/>
        </w:numPr>
        <w:ind w:left="360"/>
        <w:textAlignment w:val="baseline"/>
        <w:rPr>
          <w:rFonts w:eastAsia="Batang"/>
          <w:b/>
          <w:sz w:val="26"/>
          <w:szCs w:val="26"/>
        </w:rPr>
      </w:pPr>
      <w:r w:rsidRPr="00C72C6D">
        <w:rPr>
          <w:rFonts w:eastAsia="Batang"/>
          <w:b/>
          <w:sz w:val="26"/>
          <w:szCs w:val="26"/>
        </w:rPr>
        <w:t>The solution…</w:t>
      </w:r>
      <w:r w:rsidR="00D322F0">
        <w:rPr>
          <w:rFonts w:eastAsia="Batang"/>
          <w:b/>
          <w:sz w:val="26"/>
          <w:szCs w:val="26"/>
        </w:rPr>
        <w:t>b</w:t>
      </w:r>
      <w:r w:rsidRPr="00C72C6D">
        <w:rPr>
          <w:rFonts w:eastAsia="Batang"/>
          <w:b/>
          <w:sz w:val="26"/>
          <w:szCs w:val="26"/>
        </w:rPr>
        <w:t xml:space="preserve">e </w:t>
      </w:r>
      <w:r w:rsidR="00283FD4">
        <w:rPr>
          <w:rFonts w:eastAsia="Batang"/>
          <w:b/>
          <w:sz w:val="26"/>
          <w:szCs w:val="26"/>
          <w:u w:val="single"/>
        </w:rPr>
        <w:t xml:space="preserve">                   </w:t>
      </w:r>
      <w:r w:rsidRPr="00C72C6D">
        <w:rPr>
          <w:rFonts w:eastAsia="Batang"/>
          <w:b/>
          <w:sz w:val="26"/>
          <w:szCs w:val="26"/>
        </w:rPr>
        <w:t xml:space="preserve"> with the Spirit…</w:t>
      </w:r>
    </w:p>
    <w:p w:rsidR="000E0754" w:rsidRDefault="000E0754" w:rsidP="000E0754">
      <w:pPr>
        <w:pStyle w:val="ListParagraph"/>
        <w:numPr>
          <w:ilvl w:val="0"/>
          <w:numId w:val="29"/>
        </w:numPr>
        <w:textAlignment w:val="baseline"/>
        <w:rPr>
          <w:rFonts w:eastAsia="Batang"/>
          <w:sz w:val="22"/>
          <w:szCs w:val="22"/>
        </w:rPr>
      </w:pPr>
      <w:r>
        <w:rPr>
          <w:rFonts w:eastAsia="Batang"/>
          <w:sz w:val="22"/>
          <w:szCs w:val="22"/>
        </w:rPr>
        <w:t>When we are born again, the Spirit c</w:t>
      </w:r>
      <w:r w:rsidR="00D322F0">
        <w:rPr>
          <w:rFonts w:eastAsia="Batang"/>
          <w:sz w:val="22"/>
          <w:szCs w:val="22"/>
        </w:rPr>
        <w:t>omes to live in our hearts, but H</w:t>
      </w:r>
      <w:r>
        <w:rPr>
          <w:rFonts w:eastAsia="Batang"/>
          <w:sz w:val="22"/>
          <w:szCs w:val="22"/>
        </w:rPr>
        <w:t xml:space="preserve">e </w:t>
      </w:r>
      <w:r w:rsidR="00283FD4">
        <w:rPr>
          <w:rFonts w:eastAsia="Batang"/>
          <w:sz w:val="22"/>
          <w:szCs w:val="22"/>
          <w:u w:val="single"/>
        </w:rPr>
        <w:t xml:space="preserve">               </w:t>
      </w:r>
      <w:r>
        <w:rPr>
          <w:rFonts w:eastAsia="Batang"/>
          <w:sz w:val="22"/>
          <w:szCs w:val="22"/>
        </w:rPr>
        <w:t xml:space="preserve"> control over our lives.</w:t>
      </w:r>
    </w:p>
    <w:p w:rsidR="00DC78C6" w:rsidRPr="00C72C6D" w:rsidRDefault="00C72C6D" w:rsidP="00DC78C6">
      <w:pPr>
        <w:textAlignment w:val="baseline"/>
        <w:rPr>
          <w:rFonts w:eastAsia="Batang"/>
          <w:b/>
          <w:i/>
          <w:sz w:val="22"/>
          <w:szCs w:val="22"/>
        </w:rPr>
      </w:pPr>
      <w:r w:rsidRPr="00C72C6D">
        <w:rPr>
          <w:b/>
          <w:i/>
          <w:color w:val="000000"/>
          <w:shd w:val="clear" w:color="auto" w:fill="FFFFFF"/>
        </w:rPr>
        <w:t>“</w:t>
      </w:r>
      <w:r w:rsidR="00DC78C6" w:rsidRPr="00C72C6D">
        <w:rPr>
          <w:b/>
          <w:i/>
          <w:color w:val="000000"/>
          <w:shd w:val="clear" w:color="auto" w:fill="FFFFFF"/>
        </w:rPr>
        <w:t>They are reborn—not with a physical birth resulting from human passion or plan, but a birth that comes from God.” John 1:13</w:t>
      </w:r>
    </w:p>
    <w:p w:rsidR="000E0754" w:rsidRDefault="000E0754" w:rsidP="000E0754">
      <w:pPr>
        <w:pStyle w:val="ListParagraph"/>
        <w:numPr>
          <w:ilvl w:val="0"/>
          <w:numId w:val="29"/>
        </w:numPr>
        <w:textAlignment w:val="baseline"/>
        <w:rPr>
          <w:rFonts w:eastAsia="Batang"/>
          <w:sz w:val="22"/>
          <w:szCs w:val="22"/>
        </w:rPr>
      </w:pPr>
      <w:r>
        <w:rPr>
          <w:rFonts w:eastAsia="Batang"/>
          <w:sz w:val="22"/>
          <w:szCs w:val="22"/>
        </w:rPr>
        <w:t xml:space="preserve">To be filled, we first must </w:t>
      </w:r>
      <w:r w:rsidR="00283FD4">
        <w:rPr>
          <w:rFonts w:eastAsia="Batang"/>
          <w:sz w:val="22"/>
          <w:szCs w:val="22"/>
          <w:u w:val="single"/>
        </w:rPr>
        <w:t xml:space="preserve">                </w:t>
      </w:r>
      <w:r>
        <w:rPr>
          <w:rFonts w:eastAsia="Batang"/>
          <w:sz w:val="22"/>
          <w:szCs w:val="22"/>
        </w:rPr>
        <w:t xml:space="preserve"> God a clean heart.  So, confess your sins to Him.</w:t>
      </w:r>
    </w:p>
    <w:p w:rsidR="00DC78C6" w:rsidRPr="00C72C6D" w:rsidRDefault="00DC78C6" w:rsidP="00DC78C6">
      <w:pPr>
        <w:textAlignment w:val="baseline"/>
        <w:rPr>
          <w:rFonts w:eastAsia="Batang"/>
          <w:b/>
          <w:i/>
          <w:sz w:val="22"/>
          <w:szCs w:val="22"/>
        </w:rPr>
      </w:pPr>
      <w:r w:rsidRPr="00C72C6D">
        <w:rPr>
          <w:rStyle w:val="text"/>
          <w:b/>
          <w:i/>
          <w:color w:val="000000"/>
          <w:shd w:val="clear" w:color="auto" w:fill="FFFFFF"/>
        </w:rPr>
        <w:t>“If we claim we have no sin, we are only fooling ourselves and not living in the truth.</w:t>
      </w:r>
      <w:r w:rsidRPr="00C72C6D">
        <w:rPr>
          <w:b/>
          <w:i/>
          <w:color w:val="000000"/>
          <w:shd w:val="clear" w:color="auto" w:fill="FFFFFF"/>
        </w:rPr>
        <w:t> </w:t>
      </w:r>
      <w:r w:rsidR="00D322F0">
        <w:rPr>
          <w:rStyle w:val="text"/>
          <w:b/>
          <w:i/>
          <w:color w:val="000000"/>
          <w:shd w:val="clear" w:color="auto" w:fill="FFFFFF"/>
        </w:rPr>
        <w:t>But if we confess our sins to Him, H</w:t>
      </w:r>
      <w:r w:rsidRPr="00C72C6D">
        <w:rPr>
          <w:rStyle w:val="text"/>
          <w:b/>
          <w:i/>
          <w:color w:val="000000"/>
          <w:shd w:val="clear" w:color="auto" w:fill="FFFFFF"/>
        </w:rPr>
        <w:t>e is faithful and just to forgive us our sins and to cleanse us from all wickedness.</w:t>
      </w:r>
      <w:r w:rsidRPr="00C72C6D">
        <w:rPr>
          <w:b/>
          <w:i/>
          <w:color w:val="000000"/>
          <w:shd w:val="clear" w:color="auto" w:fill="FFFFFF"/>
        </w:rPr>
        <w:t>” 1 John 1:8-9</w:t>
      </w:r>
    </w:p>
    <w:p w:rsidR="00DC78C6" w:rsidRDefault="000E0754" w:rsidP="000E0754">
      <w:pPr>
        <w:pStyle w:val="ListParagraph"/>
        <w:numPr>
          <w:ilvl w:val="0"/>
          <w:numId w:val="29"/>
        </w:numPr>
        <w:textAlignment w:val="baseline"/>
        <w:rPr>
          <w:rFonts w:eastAsia="Batang"/>
          <w:sz w:val="22"/>
          <w:szCs w:val="22"/>
        </w:rPr>
      </w:pPr>
      <w:r>
        <w:rPr>
          <w:rFonts w:eastAsia="Batang"/>
          <w:sz w:val="22"/>
          <w:szCs w:val="22"/>
        </w:rPr>
        <w:t xml:space="preserve">Offer every </w:t>
      </w:r>
      <w:r w:rsidR="00283FD4">
        <w:rPr>
          <w:rFonts w:eastAsia="Batang"/>
          <w:sz w:val="22"/>
          <w:szCs w:val="22"/>
          <w:u w:val="single"/>
        </w:rPr>
        <w:t xml:space="preserve">              </w:t>
      </w:r>
      <w:r>
        <w:rPr>
          <w:rFonts w:eastAsia="Batang"/>
          <w:sz w:val="22"/>
          <w:szCs w:val="22"/>
        </w:rPr>
        <w:t xml:space="preserve"> of your life to Him. </w:t>
      </w:r>
    </w:p>
    <w:p w:rsidR="000E0754" w:rsidRPr="00C72C6D" w:rsidRDefault="00DC78C6" w:rsidP="00DC78C6">
      <w:pPr>
        <w:textAlignment w:val="baseline"/>
        <w:rPr>
          <w:rFonts w:eastAsia="Batang"/>
          <w:b/>
          <w:i/>
        </w:rPr>
      </w:pPr>
      <w:r w:rsidRPr="00C72C6D">
        <w:rPr>
          <w:rStyle w:val="chapternum"/>
          <w:b/>
          <w:bCs/>
          <w:i/>
          <w:color w:val="000000"/>
          <w:shd w:val="clear" w:color="auto" w:fill="FFFFFF"/>
        </w:rPr>
        <w:t>“</w:t>
      </w:r>
      <w:r w:rsidRPr="00C72C6D">
        <w:rPr>
          <w:b/>
          <w:i/>
          <w:color w:val="000000"/>
          <w:shd w:val="clear" w:color="auto" w:fill="FFFFFF"/>
        </w:rPr>
        <w:t>Therefore, I urge you, brothers and sisters, in view of God’s mercy, to offer your bodies as a living sacrifice, holy and pleasing to God—this is your true and proper worship.” Romans 12:1</w:t>
      </w:r>
      <w:r w:rsidR="000E0754" w:rsidRPr="00C72C6D">
        <w:rPr>
          <w:rFonts w:eastAsia="Batang"/>
          <w:b/>
          <w:i/>
        </w:rPr>
        <w:t xml:space="preserve"> </w:t>
      </w:r>
    </w:p>
    <w:p w:rsidR="000E0754" w:rsidRDefault="000E0754" w:rsidP="000E0754">
      <w:pPr>
        <w:pStyle w:val="ListParagraph"/>
        <w:numPr>
          <w:ilvl w:val="0"/>
          <w:numId w:val="29"/>
        </w:numPr>
        <w:textAlignment w:val="baseline"/>
        <w:rPr>
          <w:rFonts w:eastAsia="Batang"/>
          <w:sz w:val="22"/>
          <w:szCs w:val="22"/>
        </w:rPr>
      </w:pPr>
      <w:r>
        <w:rPr>
          <w:rFonts w:eastAsia="Batang"/>
          <w:sz w:val="22"/>
          <w:szCs w:val="22"/>
        </w:rPr>
        <w:t xml:space="preserve">By </w:t>
      </w:r>
      <w:r w:rsidR="00283FD4">
        <w:rPr>
          <w:rFonts w:eastAsia="Batang"/>
          <w:sz w:val="22"/>
          <w:szCs w:val="22"/>
          <w:u w:val="single"/>
        </w:rPr>
        <w:t xml:space="preserve">                  </w:t>
      </w:r>
      <w:r>
        <w:rPr>
          <w:rFonts w:eastAsia="Batang"/>
          <w:sz w:val="22"/>
          <w:szCs w:val="22"/>
        </w:rPr>
        <w:t>, claim the promise of being filled with the Spirit.</w:t>
      </w:r>
    </w:p>
    <w:p w:rsidR="00C72C6D" w:rsidRPr="00C72C6D" w:rsidRDefault="00C72C6D" w:rsidP="00DC78C6">
      <w:pPr>
        <w:textAlignment w:val="baseline"/>
        <w:rPr>
          <w:rFonts w:eastAsia="Calibri"/>
          <w:b/>
          <w:i/>
          <w:snapToGrid/>
          <w:shd w:val="clear" w:color="auto" w:fill="FFFFFF"/>
        </w:rPr>
      </w:pPr>
      <w:r w:rsidRPr="00C72C6D">
        <w:rPr>
          <w:b/>
          <w:i/>
          <w:color w:val="000000"/>
          <w:shd w:val="clear" w:color="auto" w:fill="FFFFFF"/>
        </w:rPr>
        <w:t>“</w:t>
      </w:r>
      <w:r w:rsidR="00DC78C6" w:rsidRPr="00C72C6D">
        <w:rPr>
          <w:b/>
          <w:i/>
          <w:color w:val="000000"/>
          <w:shd w:val="clear" w:color="auto" w:fill="FFFFFF"/>
        </w:rPr>
        <w:t>Instead, be filled with the Holy Spirit,</w:t>
      </w:r>
      <w:r w:rsidR="00DC78C6" w:rsidRPr="00C72C6D">
        <w:rPr>
          <w:rFonts w:eastAsia="Calibri"/>
          <w:b/>
          <w:i/>
          <w:snapToGrid/>
          <w:shd w:val="clear" w:color="auto" w:fill="FFFFFF"/>
        </w:rPr>
        <w:t xml:space="preserve">”   </w:t>
      </w:r>
      <w:r>
        <w:rPr>
          <w:rFonts w:eastAsia="Calibri"/>
          <w:b/>
          <w:i/>
          <w:snapToGrid/>
          <w:shd w:val="clear" w:color="auto" w:fill="FFFFFF"/>
        </w:rPr>
        <w:t>Ephesians 5:18a</w:t>
      </w:r>
    </w:p>
    <w:p w:rsidR="00DC78C6" w:rsidRPr="00C72C6D" w:rsidRDefault="00C72C6D" w:rsidP="00DC78C6">
      <w:pPr>
        <w:textAlignment w:val="baseline"/>
        <w:rPr>
          <w:rFonts w:eastAsia="Batang"/>
          <w:b/>
          <w:i/>
        </w:rPr>
      </w:pPr>
      <w:r w:rsidRPr="00C72C6D">
        <w:rPr>
          <w:rFonts w:eastAsia="Calibri"/>
          <w:b/>
          <w:i/>
          <w:snapToGrid/>
          <w:shd w:val="clear" w:color="auto" w:fill="FFFFFF"/>
        </w:rPr>
        <w:t>“</w:t>
      </w:r>
      <w:r w:rsidR="00D322F0">
        <w:rPr>
          <w:rStyle w:val="text"/>
          <w:b/>
          <w:i/>
          <w:color w:val="000000"/>
          <w:shd w:val="clear" w:color="auto" w:fill="FFFFFF"/>
        </w:rPr>
        <w:t>God knows people’s hearts, and He confirmed that H</w:t>
      </w:r>
      <w:r w:rsidRPr="00C72C6D">
        <w:rPr>
          <w:rStyle w:val="text"/>
          <w:b/>
          <w:i/>
          <w:color w:val="000000"/>
          <w:shd w:val="clear" w:color="auto" w:fill="FFFFFF"/>
        </w:rPr>
        <w:t xml:space="preserve">e accepts Gentiles by giving them the Holy Spirit, </w:t>
      </w:r>
      <w:r w:rsidR="00D322F0">
        <w:rPr>
          <w:rStyle w:val="text"/>
          <w:b/>
          <w:i/>
          <w:color w:val="000000"/>
          <w:shd w:val="clear" w:color="auto" w:fill="FFFFFF"/>
        </w:rPr>
        <w:t>just as H</w:t>
      </w:r>
      <w:r w:rsidRPr="00C72C6D">
        <w:rPr>
          <w:rStyle w:val="text"/>
          <w:b/>
          <w:i/>
          <w:color w:val="000000"/>
          <w:shd w:val="clear" w:color="auto" w:fill="FFFFFF"/>
        </w:rPr>
        <w:t>e did to us.</w:t>
      </w:r>
      <w:r w:rsidRPr="00C72C6D">
        <w:rPr>
          <w:b/>
          <w:i/>
          <w:color w:val="000000"/>
          <w:shd w:val="clear" w:color="auto" w:fill="FFFFFF"/>
        </w:rPr>
        <w:t> </w:t>
      </w:r>
      <w:r w:rsidRPr="00C72C6D">
        <w:rPr>
          <w:rStyle w:val="text"/>
          <w:b/>
          <w:i/>
          <w:color w:val="000000"/>
          <w:shd w:val="clear" w:color="auto" w:fill="FFFFFF"/>
        </w:rPr>
        <w:t>He made no distin</w:t>
      </w:r>
      <w:r w:rsidR="00D322F0">
        <w:rPr>
          <w:rStyle w:val="text"/>
          <w:b/>
          <w:i/>
          <w:color w:val="000000"/>
          <w:shd w:val="clear" w:color="auto" w:fill="FFFFFF"/>
        </w:rPr>
        <w:t>ction between us and them, for H</w:t>
      </w:r>
      <w:r w:rsidRPr="00C72C6D">
        <w:rPr>
          <w:rStyle w:val="text"/>
          <w:b/>
          <w:i/>
          <w:color w:val="000000"/>
          <w:shd w:val="clear" w:color="auto" w:fill="FFFFFF"/>
        </w:rPr>
        <w:t>e cleansed their hearts through faith.” Acts 15:8-9</w:t>
      </w:r>
      <w:r w:rsidR="00DC78C6" w:rsidRPr="00C72C6D">
        <w:rPr>
          <w:rFonts w:eastAsia="Calibri"/>
          <w:b/>
          <w:i/>
          <w:snapToGrid/>
          <w:shd w:val="clear" w:color="auto" w:fill="FFFFFF"/>
        </w:rPr>
        <w:t xml:space="preserve">                   </w:t>
      </w:r>
    </w:p>
    <w:p w:rsidR="00DC78C6" w:rsidRPr="00C72C6D" w:rsidRDefault="00DC78C6" w:rsidP="00DC78C6">
      <w:pPr>
        <w:pStyle w:val="ListParagraph"/>
        <w:textAlignment w:val="baseline"/>
        <w:rPr>
          <w:rFonts w:eastAsia="Batang"/>
          <w:sz w:val="16"/>
          <w:szCs w:val="16"/>
        </w:rPr>
      </w:pPr>
    </w:p>
    <w:p w:rsidR="00CC4FDC" w:rsidRPr="00C72C6D" w:rsidRDefault="00D95DDA" w:rsidP="00141E1D">
      <w:pPr>
        <w:pStyle w:val="ListParagraph"/>
        <w:numPr>
          <w:ilvl w:val="0"/>
          <w:numId w:val="3"/>
        </w:numPr>
        <w:ind w:left="360"/>
        <w:textAlignment w:val="baseline"/>
        <w:rPr>
          <w:rFonts w:eastAsia="Batang"/>
          <w:b/>
          <w:sz w:val="26"/>
          <w:szCs w:val="26"/>
        </w:rPr>
      </w:pPr>
      <w:r w:rsidRPr="00C72C6D">
        <w:rPr>
          <w:rFonts w:eastAsia="Batang"/>
          <w:b/>
          <w:sz w:val="26"/>
          <w:szCs w:val="26"/>
        </w:rPr>
        <w:t>Practice “Spiritual Breathing”</w:t>
      </w:r>
      <w:r w:rsidR="00CC4FDC" w:rsidRPr="00C72C6D">
        <w:rPr>
          <w:rFonts w:eastAsia="Batang"/>
          <w:b/>
          <w:sz w:val="26"/>
          <w:szCs w:val="26"/>
        </w:rPr>
        <w:t>…</w:t>
      </w:r>
    </w:p>
    <w:p w:rsidR="0035350B" w:rsidRPr="00D95DDA" w:rsidRDefault="00D95DDA" w:rsidP="00AC1A0A">
      <w:pPr>
        <w:pStyle w:val="ListParagraph"/>
        <w:numPr>
          <w:ilvl w:val="0"/>
          <w:numId w:val="6"/>
        </w:numPr>
        <w:textAlignment w:val="baseline"/>
        <w:rPr>
          <w:rFonts w:eastAsia="Batang"/>
          <w:i/>
          <w:sz w:val="22"/>
          <w:szCs w:val="22"/>
        </w:rPr>
      </w:pPr>
      <w:r>
        <w:rPr>
          <w:rFonts w:eastAsia="Batang"/>
          <w:sz w:val="22"/>
          <w:szCs w:val="22"/>
        </w:rPr>
        <w:t>Be alert to t</w:t>
      </w:r>
      <w:r w:rsidR="00283FD4">
        <w:rPr>
          <w:rFonts w:eastAsia="Batang"/>
          <w:sz w:val="22"/>
          <w:szCs w:val="22"/>
        </w:rPr>
        <w:t xml:space="preserve">he Spirit’s work in your life. </w:t>
      </w:r>
      <w:r>
        <w:rPr>
          <w:rFonts w:eastAsia="Batang"/>
          <w:sz w:val="22"/>
          <w:szCs w:val="22"/>
        </w:rPr>
        <w:t>When you fail by an act of disobedience, don’t stop…practice “Spiritual Breathing.”</w:t>
      </w:r>
    </w:p>
    <w:p w:rsidR="00D95DDA" w:rsidRPr="00D95DDA" w:rsidRDefault="00283FD4" w:rsidP="00AC1A0A">
      <w:pPr>
        <w:pStyle w:val="ListParagraph"/>
        <w:numPr>
          <w:ilvl w:val="0"/>
          <w:numId w:val="6"/>
        </w:numPr>
        <w:textAlignment w:val="baseline"/>
        <w:rPr>
          <w:rFonts w:eastAsia="Batang"/>
          <w:i/>
          <w:sz w:val="22"/>
          <w:szCs w:val="22"/>
        </w:rPr>
      </w:pPr>
      <w:r>
        <w:rPr>
          <w:rFonts w:eastAsia="Batang"/>
          <w:sz w:val="22"/>
          <w:szCs w:val="22"/>
        </w:rPr>
        <w:t xml:space="preserve">Exhale by confessing your sin. </w:t>
      </w:r>
      <w:bookmarkStart w:id="0" w:name="_GoBack"/>
      <w:bookmarkEnd w:id="0"/>
      <w:r w:rsidR="00D95DDA">
        <w:rPr>
          <w:rFonts w:eastAsia="Batang"/>
          <w:sz w:val="22"/>
          <w:szCs w:val="22"/>
        </w:rPr>
        <w:t>Agree with God in His view of sin and thank Him for forgiveness!</w:t>
      </w:r>
    </w:p>
    <w:p w:rsidR="00D95DDA" w:rsidRPr="00D95DDA" w:rsidRDefault="00D95DDA" w:rsidP="00D95DDA">
      <w:pPr>
        <w:textAlignment w:val="baseline"/>
        <w:rPr>
          <w:rFonts w:eastAsia="Batang"/>
          <w:b/>
          <w:i/>
          <w:sz w:val="22"/>
          <w:szCs w:val="22"/>
        </w:rPr>
      </w:pPr>
      <w:r w:rsidRPr="00D95DDA">
        <w:rPr>
          <w:b/>
          <w:i/>
          <w:color w:val="000000"/>
          <w:shd w:val="clear" w:color="auto" w:fill="FFFFFF"/>
        </w:rPr>
        <w:t>“But if we confess our s</w:t>
      </w:r>
      <w:r w:rsidR="00D322F0">
        <w:rPr>
          <w:b/>
          <w:i/>
          <w:color w:val="000000"/>
          <w:shd w:val="clear" w:color="auto" w:fill="FFFFFF"/>
        </w:rPr>
        <w:t>ins to Him, H</w:t>
      </w:r>
      <w:r w:rsidRPr="00D95DDA">
        <w:rPr>
          <w:b/>
          <w:i/>
          <w:color w:val="000000"/>
          <w:shd w:val="clear" w:color="auto" w:fill="FFFFFF"/>
        </w:rPr>
        <w:t>e is faithful and just to forgive us our sins and to cleanse us from all wickedness.” 1 John 1:9</w:t>
      </w:r>
    </w:p>
    <w:p w:rsidR="00D95DDA" w:rsidRPr="0099533B" w:rsidRDefault="00D95DDA" w:rsidP="00AC1A0A">
      <w:pPr>
        <w:pStyle w:val="ListParagraph"/>
        <w:numPr>
          <w:ilvl w:val="0"/>
          <w:numId w:val="6"/>
        </w:numPr>
        <w:textAlignment w:val="baseline"/>
        <w:rPr>
          <w:rFonts w:eastAsia="Batang"/>
          <w:i/>
          <w:sz w:val="22"/>
          <w:szCs w:val="22"/>
        </w:rPr>
      </w:pPr>
      <w:r>
        <w:rPr>
          <w:rFonts w:eastAsia="Batang"/>
          <w:sz w:val="22"/>
          <w:szCs w:val="22"/>
        </w:rPr>
        <w:lastRenderedPageBreak/>
        <w:t>Inhale by surrendering control of your life to Christ.  By faith, trust God to empower you to a cleaner walk with Him.</w:t>
      </w:r>
      <w:r w:rsidR="00D322F0">
        <w:rPr>
          <w:rFonts w:eastAsia="Batang"/>
          <w:sz w:val="22"/>
          <w:szCs w:val="22"/>
        </w:rPr>
        <w:t xml:space="preserve">  Thank Him for H</w:t>
      </w:r>
      <w:r>
        <w:rPr>
          <w:rFonts w:eastAsia="Batang"/>
          <w:sz w:val="22"/>
          <w:szCs w:val="22"/>
        </w:rPr>
        <w:t>is power and promises.</w:t>
      </w:r>
    </w:p>
    <w:p w:rsidR="00457112" w:rsidRPr="00C72C6D" w:rsidRDefault="00D95DDA" w:rsidP="00C72C6D">
      <w:pPr>
        <w:pStyle w:val="List"/>
        <w:ind w:left="0" w:firstLine="0"/>
        <w:rPr>
          <w:b/>
          <w:i/>
          <w:color w:val="000000"/>
          <w:shd w:val="clear" w:color="auto" w:fill="FFFFFF"/>
        </w:rPr>
      </w:pPr>
      <w:r w:rsidRPr="00D95DDA">
        <w:rPr>
          <w:rStyle w:val="text"/>
          <w:b/>
          <w:bCs/>
          <w:i/>
          <w:color w:val="000000"/>
          <w:sz w:val="18"/>
          <w:szCs w:val="18"/>
          <w:shd w:val="clear" w:color="auto" w:fill="FFFFFF"/>
          <w:vertAlign w:val="superscript"/>
        </w:rPr>
        <w:t> </w:t>
      </w:r>
      <w:r w:rsidRPr="00D95DDA">
        <w:rPr>
          <w:rStyle w:val="text"/>
          <w:b/>
          <w:i/>
          <w:color w:val="000000"/>
          <w:shd w:val="clear" w:color="auto" w:fill="FFFFFF"/>
        </w:rPr>
        <w:t>“A</w:t>
      </w:r>
      <w:r w:rsidR="00D322F0">
        <w:rPr>
          <w:rStyle w:val="text"/>
          <w:b/>
          <w:i/>
          <w:color w:val="000000"/>
          <w:shd w:val="clear" w:color="auto" w:fill="FFFFFF"/>
        </w:rPr>
        <w:t>nd we are confident that H</w:t>
      </w:r>
      <w:r w:rsidRPr="00D95DDA">
        <w:rPr>
          <w:rStyle w:val="text"/>
          <w:b/>
          <w:i/>
          <w:color w:val="000000"/>
          <w:shd w:val="clear" w:color="auto" w:fill="FFFFFF"/>
        </w:rPr>
        <w:t>e hears us whenever we</w:t>
      </w:r>
      <w:r w:rsidR="00D322F0">
        <w:rPr>
          <w:rStyle w:val="text"/>
          <w:b/>
          <w:i/>
          <w:color w:val="000000"/>
          <w:shd w:val="clear" w:color="auto" w:fill="FFFFFF"/>
        </w:rPr>
        <w:t xml:space="preserve"> ask for anything that pleases H</w:t>
      </w:r>
      <w:r w:rsidRPr="00D95DDA">
        <w:rPr>
          <w:rStyle w:val="text"/>
          <w:b/>
          <w:i/>
          <w:color w:val="000000"/>
          <w:shd w:val="clear" w:color="auto" w:fill="FFFFFF"/>
        </w:rPr>
        <w:t>im.</w:t>
      </w:r>
      <w:r w:rsidRPr="00D95DDA">
        <w:rPr>
          <w:b/>
          <w:i/>
          <w:color w:val="000000"/>
          <w:shd w:val="clear" w:color="auto" w:fill="FFFFFF"/>
        </w:rPr>
        <w:t> </w:t>
      </w:r>
      <w:r w:rsidRPr="00D95DDA">
        <w:rPr>
          <w:rStyle w:val="text"/>
          <w:b/>
          <w:bCs/>
          <w:i/>
          <w:color w:val="000000"/>
          <w:sz w:val="18"/>
          <w:szCs w:val="18"/>
          <w:shd w:val="clear" w:color="auto" w:fill="FFFFFF"/>
          <w:vertAlign w:val="superscript"/>
        </w:rPr>
        <w:t> </w:t>
      </w:r>
      <w:r w:rsidR="00D322F0">
        <w:rPr>
          <w:rStyle w:val="text"/>
          <w:b/>
          <w:i/>
          <w:color w:val="000000"/>
          <w:shd w:val="clear" w:color="auto" w:fill="FFFFFF"/>
        </w:rPr>
        <w:t>And since we know H</w:t>
      </w:r>
      <w:r w:rsidRPr="00D95DDA">
        <w:rPr>
          <w:rStyle w:val="text"/>
          <w:b/>
          <w:i/>
          <w:color w:val="000000"/>
          <w:shd w:val="clear" w:color="auto" w:fill="FFFFFF"/>
        </w:rPr>
        <w:t>e hears us when we make o</w:t>
      </w:r>
      <w:r w:rsidR="00D322F0">
        <w:rPr>
          <w:rStyle w:val="text"/>
          <w:b/>
          <w:i/>
          <w:color w:val="000000"/>
          <w:shd w:val="clear" w:color="auto" w:fill="FFFFFF"/>
        </w:rPr>
        <w:t>ur requests, we also know that H</w:t>
      </w:r>
      <w:r w:rsidRPr="00D95DDA">
        <w:rPr>
          <w:rStyle w:val="text"/>
          <w:b/>
          <w:i/>
          <w:color w:val="000000"/>
          <w:shd w:val="clear" w:color="auto" w:fill="FFFFFF"/>
        </w:rPr>
        <w:t>e will give us what we ask for.” 1 John 5:14-15</w:t>
      </w:r>
    </w:p>
    <w:p w:rsidR="00C72C6D" w:rsidRDefault="00C72C6D" w:rsidP="00760771">
      <w:pPr>
        <w:rPr>
          <w:b/>
          <w:sz w:val="18"/>
          <w:szCs w:val="18"/>
          <w:shd w:val="clear" w:color="auto" w:fill="FFFFFF"/>
        </w:rPr>
      </w:pPr>
    </w:p>
    <w:p w:rsidR="00D51286" w:rsidRPr="00C72C6D" w:rsidRDefault="006E0C42" w:rsidP="00760771">
      <w:pPr>
        <w:rPr>
          <w:b/>
          <w:sz w:val="18"/>
          <w:szCs w:val="18"/>
          <w:shd w:val="clear" w:color="auto" w:fill="FFFFFF"/>
        </w:rPr>
      </w:pPr>
      <w:r w:rsidRPr="00C72C6D">
        <w:rPr>
          <w:b/>
          <w:sz w:val="18"/>
          <w:szCs w:val="18"/>
          <w:shd w:val="clear" w:color="auto" w:fill="FFFFFF"/>
        </w:rPr>
        <w:t>Next W</w:t>
      </w:r>
      <w:r w:rsidR="00C65541" w:rsidRPr="00C72C6D">
        <w:rPr>
          <w:b/>
          <w:sz w:val="18"/>
          <w:szCs w:val="18"/>
          <w:shd w:val="clear" w:color="auto" w:fill="FFFFFF"/>
        </w:rPr>
        <w:t xml:space="preserve">eek: </w:t>
      </w:r>
    </w:p>
    <w:p w:rsidR="0011032E" w:rsidRPr="00C72C6D" w:rsidRDefault="00C65541" w:rsidP="00760771">
      <w:pPr>
        <w:rPr>
          <w:b/>
          <w:sz w:val="18"/>
          <w:szCs w:val="18"/>
          <w:shd w:val="clear" w:color="auto" w:fill="FFFFFF"/>
        </w:rPr>
      </w:pPr>
      <w:r w:rsidRPr="00C72C6D">
        <w:rPr>
          <w:b/>
          <w:sz w:val="18"/>
          <w:szCs w:val="18"/>
          <w:shd w:val="clear" w:color="auto" w:fill="FFFFFF"/>
        </w:rPr>
        <w:t>“</w:t>
      </w:r>
      <w:r w:rsidR="002C5E72" w:rsidRPr="00C72C6D">
        <w:rPr>
          <w:b/>
          <w:sz w:val="18"/>
          <w:szCs w:val="18"/>
        </w:rPr>
        <w:t>Seeing Adversity from a New Perspective: Suffering</w:t>
      </w:r>
      <w:r w:rsidR="006E0C42" w:rsidRPr="00C72C6D">
        <w:rPr>
          <w:b/>
          <w:sz w:val="18"/>
          <w:szCs w:val="18"/>
          <w:shd w:val="clear" w:color="auto" w:fill="FFFFFF"/>
        </w:rPr>
        <w:t>”</w:t>
      </w:r>
    </w:p>
    <w:p w:rsidR="00774810" w:rsidRDefault="00774810" w:rsidP="00760771">
      <w:pPr>
        <w:rPr>
          <w:b/>
          <w:i/>
          <w:shd w:val="clear" w:color="auto" w:fill="FFFFFF"/>
        </w:rPr>
      </w:pPr>
    </w:p>
    <w:p w:rsidR="0087174F" w:rsidRPr="002C5E72" w:rsidRDefault="0087174F" w:rsidP="0087174F">
      <w:pPr>
        <w:jc w:val="center"/>
        <w:rPr>
          <w:b/>
        </w:rPr>
      </w:pPr>
      <w:r w:rsidRPr="002C5E72">
        <w:rPr>
          <w:b/>
        </w:rPr>
        <w:t>A NEW POWER</w:t>
      </w:r>
      <w:r>
        <w:rPr>
          <w:b/>
        </w:rPr>
        <w:t>:</w:t>
      </w:r>
      <w:r>
        <w:rPr>
          <w:b/>
        </w:rPr>
        <w:br/>
        <w:t xml:space="preserve"> HOW TO BE </w:t>
      </w:r>
      <w:r w:rsidRPr="002C5E72">
        <w:rPr>
          <w:b/>
        </w:rPr>
        <w:t>FILLED</w:t>
      </w:r>
      <w:r>
        <w:rPr>
          <w:b/>
        </w:rPr>
        <w:t xml:space="preserve"> </w:t>
      </w:r>
      <w:r w:rsidRPr="002C5E72">
        <w:rPr>
          <w:b/>
        </w:rPr>
        <w:t>WITH THE HOLY SPIRIT</w:t>
      </w:r>
    </w:p>
    <w:p w:rsidR="0087174F" w:rsidRDefault="0087174F" w:rsidP="0087174F"/>
    <w:p w:rsidR="0087174F" w:rsidRDefault="0087174F" w:rsidP="0087174F">
      <w:r>
        <w:t xml:space="preserve">Coming to know Christ is the greatest event one can ever experience. The Holy Spirit brings a person to Christ and continues to dwell with that person. However, after conversion, the believer often experiences defeat and fruitlessness. Even though he has the Holy Spirit, the Holy Spirit does not have all of the believer. It is possible for the believer to be filled with the Holy Spirit and walk in spiritual power. </w:t>
      </w:r>
    </w:p>
    <w:p w:rsidR="0087174F" w:rsidRDefault="0087174F" w:rsidP="0087174F"/>
    <w:p w:rsidR="0087174F" w:rsidRDefault="0087174F" w:rsidP="0087174F">
      <w:r w:rsidRPr="002C5E72">
        <w:rPr>
          <w:b/>
        </w:rPr>
        <w:t>IN WHAT WAY DO I EXPERIENCE SPIRITUAL DEFEAT?</w:t>
      </w:r>
      <w:r>
        <w:t xml:space="preserve"> ________________________________________________________ ________________________________________________________ </w:t>
      </w:r>
    </w:p>
    <w:p w:rsidR="0087174F" w:rsidRDefault="0087174F" w:rsidP="0087174F"/>
    <w:p w:rsidR="0087174F" w:rsidRDefault="0087174F" w:rsidP="0087174F">
      <w:r w:rsidRPr="002C5E72">
        <w:rPr>
          <w:b/>
        </w:rPr>
        <w:t>COMPARE THE LIFE BEFORE BEING FILLED WITH THE SPIRIT AND AFTER BEING FILLED WITH THE SPIRIT:</w:t>
      </w:r>
      <w:r>
        <w:t xml:space="preserve"> </w:t>
      </w:r>
    </w:p>
    <w:p w:rsidR="0087174F" w:rsidRDefault="0087174F" w:rsidP="0087174F"/>
    <w:p w:rsidR="0087174F" w:rsidRPr="002C5E72" w:rsidRDefault="0087174F" w:rsidP="0087174F">
      <w:pPr>
        <w:rPr>
          <w:b/>
        </w:rPr>
      </w:pPr>
      <w:r w:rsidRPr="002C5E72">
        <w:rPr>
          <w:b/>
        </w:rPr>
        <w:t xml:space="preserve">BEFORE: </w:t>
      </w:r>
      <w:r w:rsidRPr="002C5E72">
        <w:rPr>
          <w:b/>
        </w:rPr>
        <w:tab/>
      </w:r>
      <w:r w:rsidRPr="002C5E72">
        <w:rPr>
          <w:b/>
        </w:rPr>
        <w:tab/>
      </w:r>
      <w:r w:rsidRPr="002C5E72">
        <w:rPr>
          <w:b/>
        </w:rPr>
        <w:tab/>
        <w:t>AFTER:</w:t>
      </w:r>
    </w:p>
    <w:p w:rsidR="0087174F" w:rsidRDefault="0087174F" w:rsidP="0087174F">
      <w:r>
        <w:t xml:space="preserve">1. Little fruit </w:t>
      </w:r>
      <w:r>
        <w:tab/>
      </w:r>
      <w:r>
        <w:tab/>
      </w:r>
      <w:r>
        <w:tab/>
        <w:t>1.  Much fruit</w:t>
      </w:r>
    </w:p>
    <w:p w:rsidR="0087174F" w:rsidRDefault="0087174F" w:rsidP="0087174F">
      <w:r>
        <w:t xml:space="preserve">2. Coward </w:t>
      </w:r>
      <w:r>
        <w:tab/>
      </w:r>
      <w:r>
        <w:tab/>
      </w:r>
      <w:r>
        <w:tab/>
        <w:t>2.  Courageous</w:t>
      </w:r>
    </w:p>
    <w:p w:rsidR="0087174F" w:rsidRDefault="0087174F" w:rsidP="0087174F">
      <w:r>
        <w:t xml:space="preserve">3. </w:t>
      </w:r>
      <w:r>
        <w:tab/>
      </w:r>
      <w:r>
        <w:tab/>
      </w:r>
      <w:r>
        <w:tab/>
      </w:r>
      <w:r>
        <w:tab/>
        <w:t xml:space="preserve">3.  </w:t>
      </w:r>
    </w:p>
    <w:p w:rsidR="0087174F" w:rsidRDefault="0087174F" w:rsidP="0087174F">
      <w:r>
        <w:t xml:space="preserve">4. </w:t>
      </w:r>
      <w:r>
        <w:tab/>
      </w:r>
      <w:r>
        <w:tab/>
      </w:r>
      <w:r>
        <w:tab/>
      </w:r>
      <w:r>
        <w:tab/>
        <w:t xml:space="preserve">4.  </w:t>
      </w:r>
    </w:p>
    <w:p w:rsidR="0087174F" w:rsidRDefault="0087174F" w:rsidP="0087174F"/>
    <w:p w:rsidR="0087174F" w:rsidRDefault="0087174F" w:rsidP="0087174F"/>
    <w:p w:rsidR="0087174F" w:rsidRDefault="0087174F" w:rsidP="0087174F">
      <w:r>
        <w:t xml:space="preserve">The New Testament refers to the Holy Spirit nearly 300 times. “Power” is the one word which is continually associated with the Holy Spirit. The process of being filled and controlled by God’s Spirit could be explained like this: </w:t>
      </w:r>
    </w:p>
    <w:p w:rsidR="0087174F" w:rsidRDefault="0087174F" w:rsidP="0087174F">
      <w:r>
        <w:t xml:space="preserve">     What I give Him—He takes </w:t>
      </w:r>
    </w:p>
    <w:p w:rsidR="0087174F" w:rsidRDefault="0087174F" w:rsidP="0087174F">
      <w:r>
        <w:t xml:space="preserve">          What He takes—He cleanses </w:t>
      </w:r>
    </w:p>
    <w:p w:rsidR="0087174F" w:rsidRDefault="0087174F" w:rsidP="0087174F">
      <w:r>
        <w:t xml:space="preserve">                What He cleanses—He fills with His Spirit </w:t>
      </w:r>
    </w:p>
    <w:p w:rsidR="0087174F" w:rsidRDefault="0087174F" w:rsidP="0087174F">
      <w:r>
        <w:t xml:space="preserve">                      What He fills—He anoints with His power </w:t>
      </w:r>
    </w:p>
    <w:p w:rsidR="0087174F" w:rsidRDefault="0087174F" w:rsidP="0087174F">
      <w:r>
        <w:t xml:space="preserve">                            What He anoints with His power—</w:t>
      </w:r>
    </w:p>
    <w:p w:rsidR="0087174F" w:rsidRDefault="0087174F" w:rsidP="0087174F">
      <w:pPr>
        <w:ind w:left="1440" w:firstLine="720"/>
      </w:pPr>
      <w:r>
        <w:t xml:space="preserve">He uses effectively! </w:t>
      </w:r>
    </w:p>
    <w:p w:rsidR="0087174F" w:rsidRDefault="0087174F" w:rsidP="0087174F"/>
    <w:p w:rsidR="0087174F" w:rsidRDefault="0087174F" w:rsidP="0087174F">
      <w:r>
        <w:t xml:space="preserve">Today we will study how the Holy Spirit works in our lives. </w:t>
      </w:r>
    </w:p>
    <w:p w:rsidR="0087174F" w:rsidRDefault="0087174F" w:rsidP="0087174F"/>
    <w:p w:rsidR="0087174F" w:rsidRPr="00325415" w:rsidRDefault="0087174F" w:rsidP="0087174F">
      <w:pPr>
        <w:rPr>
          <w:b/>
        </w:rPr>
      </w:pPr>
      <w:r w:rsidRPr="00325415">
        <w:rPr>
          <w:b/>
        </w:rPr>
        <w:t xml:space="preserve">I. BEFORE CONVERSION </w:t>
      </w:r>
    </w:p>
    <w:p w:rsidR="0087174F" w:rsidRDefault="0087174F" w:rsidP="0087174F"/>
    <w:p w:rsidR="0087174F" w:rsidRDefault="0087174F" w:rsidP="0087174F">
      <w:pPr>
        <w:pStyle w:val="ListParagraph"/>
        <w:numPr>
          <w:ilvl w:val="0"/>
          <w:numId w:val="23"/>
        </w:numPr>
      </w:pPr>
      <w:r>
        <w:t>John 16:8 teaches us that the Holy Spirit</w:t>
      </w:r>
    </w:p>
    <w:p w:rsidR="0087174F" w:rsidRDefault="0087174F" w:rsidP="0087174F">
      <w:r>
        <w:t xml:space="preserve">________________________________________________________ ________________________________________________________ </w:t>
      </w:r>
    </w:p>
    <w:p w:rsidR="0087174F" w:rsidRDefault="0087174F" w:rsidP="0087174F"/>
    <w:p w:rsidR="0087174F" w:rsidRDefault="0087174F" w:rsidP="0087174F">
      <w:pPr>
        <w:pStyle w:val="ListParagraph"/>
        <w:numPr>
          <w:ilvl w:val="0"/>
          <w:numId w:val="23"/>
        </w:numPr>
      </w:pPr>
      <w:r>
        <w:t>How does the Holy Spirit give assurance of salvation? Romans 8:16</w:t>
      </w:r>
    </w:p>
    <w:p w:rsidR="0087174F" w:rsidRDefault="0087174F" w:rsidP="0087174F">
      <w:r>
        <w:t xml:space="preserve">________________________________________________________ ________________________________________________________ </w:t>
      </w:r>
    </w:p>
    <w:p w:rsidR="0087174F" w:rsidRDefault="0087174F" w:rsidP="0087174F"/>
    <w:p w:rsidR="0087174F" w:rsidRPr="00325415" w:rsidRDefault="0087174F" w:rsidP="0087174F">
      <w:pPr>
        <w:rPr>
          <w:b/>
        </w:rPr>
      </w:pPr>
      <w:r w:rsidRPr="00325415">
        <w:rPr>
          <w:b/>
        </w:rPr>
        <w:t xml:space="preserve">II. WHEN ONE BECOMES A CHRISTIAN </w:t>
      </w:r>
    </w:p>
    <w:p w:rsidR="0087174F" w:rsidRDefault="0087174F" w:rsidP="0087174F"/>
    <w:p w:rsidR="0087174F" w:rsidRDefault="0087174F" w:rsidP="0087174F">
      <w:pPr>
        <w:pStyle w:val="ListParagraph"/>
        <w:numPr>
          <w:ilvl w:val="0"/>
          <w:numId w:val="24"/>
        </w:numPr>
      </w:pPr>
      <w:r>
        <w:t>What does John 6:63 say the Holy Spirit does?</w:t>
      </w:r>
    </w:p>
    <w:p w:rsidR="0087174F" w:rsidRDefault="0087174F" w:rsidP="0087174F">
      <w:r>
        <w:t>________________________________________________________ ________________________________________________________</w:t>
      </w:r>
      <w:r>
        <w:br/>
        <w:t xml:space="preserve"> </w:t>
      </w:r>
    </w:p>
    <w:p w:rsidR="0087174F" w:rsidRDefault="0087174F" w:rsidP="0087174F">
      <w:pPr>
        <w:pStyle w:val="ListParagraph"/>
        <w:numPr>
          <w:ilvl w:val="0"/>
          <w:numId w:val="24"/>
        </w:numPr>
      </w:pPr>
      <w:r>
        <w:t>How does the Holy Spirit give assurance of salvation? Romans 8:16</w:t>
      </w:r>
    </w:p>
    <w:p w:rsidR="0087174F" w:rsidRDefault="0087174F" w:rsidP="0087174F">
      <w:r>
        <w:t xml:space="preserve">________________________________________________________ ________________________________________________________ </w:t>
      </w:r>
    </w:p>
    <w:p w:rsidR="0087174F" w:rsidRDefault="0087174F" w:rsidP="0087174F"/>
    <w:p w:rsidR="0087174F" w:rsidRPr="00325415" w:rsidRDefault="0087174F" w:rsidP="0087174F">
      <w:pPr>
        <w:rPr>
          <w:b/>
        </w:rPr>
      </w:pPr>
      <w:r w:rsidRPr="00325415">
        <w:rPr>
          <w:b/>
        </w:rPr>
        <w:t xml:space="preserve">III. AFTER ONE IS BORN AGAIN </w:t>
      </w:r>
    </w:p>
    <w:p w:rsidR="0087174F" w:rsidRDefault="0087174F" w:rsidP="0087174F"/>
    <w:p w:rsidR="0087174F" w:rsidRDefault="0087174F" w:rsidP="0087174F">
      <w:pPr>
        <w:pStyle w:val="ListParagraph"/>
        <w:numPr>
          <w:ilvl w:val="0"/>
          <w:numId w:val="25"/>
        </w:numPr>
      </w:pPr>
      <w:r>
        <w:t>Ephesians 4:30 tells us not to</w:t>
      </w:r>
    </w:p>
    <w:p w:rsidR="0087174F" w:rsidRDefault="0087174F" w:rsidP="0087174F">
      <w:r>
        <w:t xml:space="preserve">________________________________________________________ ________________________________________________________ </w:t>
      </w:r>
      <w:r>
        <w:br/>
      </w:r>
    </w:p>
    <w:p w:rsidR="0087174F" w:rsidRDefault="0087174F" w:rsidP="0087174F">
      <w:pPr>
        <w:pStyle w:val="ListParagraph"/>
        <w:numPr>
          <w:ilvl w:val="0"/>
          <w:numId w:val="25"/>
        </w:numPr>
      </w:pPr>
      <w:r>
        <w:t>Ephesians 5:18 commands us to</w:t>
      </w:r>
    </w:p>
    <w:p w:rsidR="0087174F" w:rsidRDefault="0087174F" w:rsidP="0087174F">
      <w:r>
        <w:t xml:space="preserve">________________________________________________________ ________________________________________________________ </w:t>
      </w:r>
    </w:p>
    <w:p w:rsidR="0087174F" w:rsidRDefault="0087174F" w:rsidP="0087174F"/>
    <w:p w:rsidR="0087174F" w:rsidRPr="00325415" w:rsidRDefault="0087174F" w:rsidP="0087174F">
      <w:pPr>
        <w:rPr>
          <w:b/>
        </w:rPr>
      </w:pPr>
      <w:r w:rsidRPr="00325415">
        <w:rPr>
          <w:b/>
        </w:rPr>
        <w:t xml:space="preserve">IV. HOW IS THE FULLNESS OF THE SPIRIT RECEIVED? </w:t>
      </w:r>
    </w:p>
    <w:p w:rsidR="0087174F" w:rsidRDefault="0087174F" w:rsidP="0087174F"/>
    <w:p w:rsidR="0087174F" w:rsidRDefault="0087174F" w:rsidP="0087174F">
      <w:pPr>
        <w:pStyle w:val="ListParagraph"/>
        <w:numPr>
          <w:ilvl w:val="0"/>
          <w:numId w:val="26"/>
        </w:numPr>
      </w:pPr>
      <w:r>
        <w:t xml:space="preserve">Ask God to give you the Holy Spirit in His fullness.                   Luke 11:13 </w:t>
      </w:r>
    </w:p>
    <w:p w:rsidR="0087174F" w:rsidRDefault="0087174F" w:rsidP="0087174F">
      <w:r>
        <w:t>________________________________________________________ ________________________________________________________</w:t>
      </w:r>
      <w:r>
        <w:br/>
        <w:t xml:space="preserve"> </w:t>
      </w:r>
    </w:p>
    <w:p w:rsidR="0087174F" w:rsidRDefault="0087174F" w:rsidP="0087174F">
      <w:pPr>
        <w:pStyle w:val="ListParagraph"/>
        <w:numPr>
          <w:ilvl w:val="0"/>
          <w:numId w:val="26"/>
        </w:numPr>
      </w:pPr>
      <w:r>
        <w:t>Yield your whole life to God. Romans 12:1-2</w:t>
      </w:r>
    </w:p>
    <w:p w:rsidR="0087174F" w:rsidRDefault="0087174F" w:rsidP="0087174F">
      <w:r>
        <w:t xml:space="preserve">________________________________________________________ ________________________________________________________ </w:t>
      </w:r>
      <w:r>
        <w:br/>
      </w:r>
    </w:p>
    <w:p w:rsidR="0087174F" w:rsidRDefault="0087174F" w:rsidP="0087174F">
      <w:pPr>
        <w:pStyle w:val="ListParagraph"/>
        <w:numPr>
          <w:ilvl w:val="0"/>
          <w:numId w:val="26"/>
        </w:numPr>
      </w:pPr>
      <w:r>
        <w:t>Admit your need for inner cleansing and purity. Acts 15:8-9</w:t>
      </w:r>
    </w:p>
    <w:p w:rsidR="0087174F" w:rsidRDefault="0087174F" w:rsidP="0087174F">
      <w:r>
        <w:t xml:space="preserve">________________________________________________________ ________________________________________________________ </w:t>
      </w:r>
      <w:r>
        <w:br/>
      </w:r>
    </w:p>
    <w:p w:rsidR="0087174F" w:rsidRDefault="0087174F" w:rsidP="0087174F">
      <w:pPr>
        <w:pStyle w:val="ListParagraph"/>
        <w:numPr>
          <w:ilvl w:val="0"/>
          <w:numId w:val="26"/>
        </w:numPr>
      </w:pPr>
      <w:r>
        <w:t>Receive the sanctifying Spirit by an act of faith.                                      1 Thessalonians 5:23-24</w:t>
      </w:r>
    </w:p>
    <w:p w:rsidR="0087174F" w:rsidRDefault="0087174F" w:rsidP="0087174F">
      <w:r>
        <w:t xml:space="preserve">________________________________________________________ ________________________________________________________ </w:t>
      </w:r>
    </w:p>
    <w:p w:rsidR="0087174F" w:rsidRDefault="0087174F" w:rsidP="0087174F"/>
    <w:p w:rsidR="0087174F" w:rsidRPr="00682C1B" w:rsidRDefault="0087174F" w:rsidP="0087174F">
      <w:pPr>
        <w:rPr>
          <w:b/>
        </w:rPr>
      </w:pPr>
      <w:r w:rsidRPr="00682C1B">
        <w:rPr>
          <w:b/>
        </w:rPr>
        <w:t xml:space="preserve">V. AFTER ONE IS FILLED WITH THE HOLY SPIRIT </w:t>
      </w:r>
    </w:p>
    <w:p w:rsidR="0087174F" w:rsidRDefault="0087174F" w:rsidP="0087174F"/>
    <w:p w:rsidR="0087174F" w:rsidRDefault="0087174F" w:rsidP="0087174F">
      <w:pPr>
        <w:pStyle w:val="ListParagraph"/>
        <w:numPr>
          <w:ilvl w:val="0"/>
          <w:numId w:val="27"/>
        </w:numPr>
        <w:ind w:left="0" w:firstLine="360"/>
      </w:pPr>
      <w:r>
        <w:t xml:space="preserve">In John 14:17, Jesus taught His disciples that the Holy Spirit </w:t>
      </w:r>
      <w:r>
        <w:br/>
        <w:t xml:space="preserve">              would come to live with them and be</w:t>
      </w:r>
      <w:r>
        <w:br/>
        <w:t>________________________________________________________</w:t>
      </w:r>
    </w:p>
    <w:p w:rsidR="0087174F" w:rsidRDefault="0087174F" w:rsidP="0087174F"/>
    <w:p w:rsidR="0087174F" w:rsidRDefault="0087174F" w:rsidP="0087174F">
      <w:pPr>
        <w:pStyle w:val="ListParagraph"/>
        <w:numPr>
          <w:ilvl w:val="0"/>
          <w:numId w:val="27"/>
        </w:numPr>
      </w:pPr>
      <w:r>
        <w:t xml:space="preserve">In John 14:26, Jesus assured His disciples that He would send the Holy Spirit to them </w:t>
      </w:r>
    </w:p>
    <w:p w:rsidR="0087174F" w:rsidRDefault="0087174F" w:rsidP="0087174F">
      <w:r>
        <w:t>________________________________________________________</w:t>
      </w:r>
    </w:p>
    <w:p w:rsidR="0087174F" w:rsidRDefault="0087174F" w:rsidP="0087174F"/>
    <w:p w:rsidR="0087174F" w:rsidRDefault="0087174F" w:rsidP="0087174F">
      <w:pPr>
        <w:pStyle w:val="ListParagraph"/>
        <w:numPr>
          <w:ilvl w:val="0"/>
          <w:numId w:val="27"/>
        </w:numPr>
      </w:pPr>
      <w:r>
        <w:t>Acts 1:8 shows us that when we receive the fullness of the Holy Spirit we will be endued with ____________________</w:t>
      </w:r>
    </w:p>
    <w:p w:rsidR="0087174F" w:rsidRDefault="0087174F" w:rsidP="0087174F">
      <w:pPr>
        <w:ind w:firstLine="720"/>
      </w:pPr>
      <w:r>
        <w:t xml:space="preserve">_______________ and we will be _____________________ </w:t>
      </w:r>
    </w:p>
    <w:p w:rsidR="0087174F" w:rsidRDefault="0087174F" w:rsidP="0087174F"/>
    <w:p w:rsidR="0087174F" w:rsidRDefault="0087174F" w:rsidP="0087174F">
      <w:pPr>
        <w:pStyle w:val="ListParagraph"/>
        <w:numPr>
          <w:ilvl w:val="0"/>
          <w:numId w:val="27"/>
        </w:numPr>
      </w:pPr>
      <w:r>
        <w:t xml:space="preserve">Galatians 5:22-25 tells us that the Holy Spirit will be manifested in nine ways: </w:t>
      </w:r>
    </w:p>
    <w:p w:rsidR="0087174F" w:rsidRDefault="0087174F" w:rsidP="0087174F">
      <w:pPr>
        <w:pStyle w:val="ListParagraph"/>
      </w:pPr>
      <w:r>
        <w:t>1.</w:t>
      </w:r>
      <w:r>
        <w:tab/>
      </w:r>
      <w:r>
        <w:tab/>
      </w:r>
      <w:r>
        <w:tab/>
        <w:t xml:space="preserve">6. </w:t>
      </w:r>
    </w:p>
    <w:p w:rsidR="0087174F" w:rsidRDefault="0087174F" w:rsidP="0087174F">
      <w:pPr>
        <w:pStyle w:val="ListParagraph"/>
      </w:pPr>
      <w:r>
        <w:t xml:space="preserve">2. </w:t>
      </w:r>
      <w:r>
        <w:tab/>
      </w:r>
      <w:r>
        <w:tab/>
      </w:r>
      <w:r>
        <w:tab/>
        <w:t>7.</w:t>
      </w:r>
    </w:p>
    <w:p w:rsidR="0087174F" w:rsidRDefault="0087174F" w:rsidP="0087174F">
      <w:pPr>
        <w:pStyle w:val="ListParagraph"/>
      </w:pPr>
      <w:r>
        <w:t xml:space="preserve">3. </w:t>
      </w:r>
      <w:r>
        <w:tab/>
      </w:r>
      <w:r>
        <w:tab/>
      </w:r>
      <w:r>
        <w:tab/>
        <w:t>8.</w:t>
      </w:r>
    </w:p>
    <w:p w:rsidR="0087174F" w:rsidRDefault="0087174F" w:rsidP="0087174F">
      <w:pPr>
        <w:pStyle w:val="ListParagraph"/>
      </w:pPr>
      <w:r>
        <w:t xml:space="preserve">4. </w:t>
      </w:r>
      <w:r>
        <w:tab/>
      </w:r>
      <w:r>
        <w:tab/>
      </w:r>
      <w:r>
        <w:tab/>
        <w:t>9.</w:t>
      </w:r>
    </w:p>
    <w:p w:rsidR="0087174F" w:rsidRDefault="0087174F" w:rsidP="0087174F">
      <w:pPr>
        <w:pStyle w:val="ListParagraph"/>
      </w:pPr>
      <w:r>
        <w:t>5.</w:t>
      </w:r>
      <w:r>
        <w:br/>
      </w:r>
    </w:p>
    <w:p w:rsidR="0087174F" w:rsidRDefault="0087174F" w:rsidP="0087174F">
      <w:r>
        <w:t xml:space="preserve">        5. 1 John 4:4 teaches us that the believer is victorious because</w:t>
      </w:r>
    </w:p>
    <w:p w:rsidR="0087174F" w:rsidRDefault="0087174F" w:rsidP="0087174F">
      <w:r>
        <w:t xml:space="preserve">________________________________________________________ ________________________________________________________ </w:t>
      </w:r>
    </w:p>
    <w:p w:rsidR="0087174F" w:rsidRDefault="0087174F" w:rsidP="0087174F"/>
    <w:p w:rsidR="0087174F" w:rsidRDefault="0087174F" w:rsidP="0087174F">
      <w:r w:rsidRPr="00D96EC3">
        <w:rPr>
          <w:b/>
        </w:rPr>
        <w:t>CHALLENGE</w:t>
      </w:r>
      <w:r>
        <w:t xml:space="preserve">: Follow Cornelius’ example. Acts 11:15-17 </w:t>
      </w:r>
    </w:p>
    <w:p w:rsidR="0087174F" w:rsidRDefault="0087174F" w:rsidP="0087174F">
      <w:pPr>
        <w:pStyle w:val="ListParagraph"/>
        <w:numPr>
          <w:ilvl w:val="0"/>
          <w:numId w:val="28"/>
        </w:numPr>
      </w:pPr>
      <w:r>
        <w:t xml:space="preserve">Cornelius was a devout and God-fearing man. Acts 10:1 </w:t>
      </w:r>
    </w:p>
    <w:p w:rsidR="0087174F" w:rsidRDefault="0087174F" w:rsidP="0087174F">
      <w:pPr>
        <w:pStyle w:val="ListParagraph"/>
      </w:pPr>
    </w:p>
    <w:p w:rsidR="0087174F" w:rsidRDefault="0087174F" w:rsidP="0087174F">
      <w:pPr>
        <w:pStyle w:val="ListParagraph"/>
        <w:numPr>
          <w:ilvl w:val="0"/>
          <w:numId w:val="28"/>
        </w:numPr>
      </w:pPr>
      <w:r>
        <w:t xml:space="preserve">Cornelius was obedient. Acts 10:30-33 </w:t>
      </w:r>
    </w:p>
    <w:p w:rsidR="0087174F" w:rsidRDefault="0087174F" w:rsidP="0087174F">
      <w:pPr>
        <w:pStyle w:val="ListParagraph"/>
      </w:pPr>
    </w:p>
    <w:p w:rsidR="0087174F" w:rsidRDefault="0087174F" w:rsidP="0087174F">
      <w:pPr>
        <w:pStyle w:val="ListParagraph"/>
        <w:numPr>
          <w:ilvl w:val="0"/>
          <w:numId w:val="28"/>
        </w:numPr>
      </w:pPr>
      <w:r>
        <w:t xml:space="preserve">Cornelius received the Holy Spirit. Acts 11:15 </w:t>
      </w:r>
    </w:p>
    <w:p w:rsidR="0087174F" w:rsidRDefault="0087174F" w:rsidP="0087174F">
      <w:pPr>
        <w:pStyle w:val="ListParagraph"/>
      </w:pPr>
    </w:p>
    <w:p w:rsidR="0087174F" w:rsidRDefault="0087174F" w:rsidP="0087174F">
      <w:pPr>
        <w:pStyle w:val="ListParagraph"/>
      </w:pPr>
    </w:p>
    <w:p w:rsidR="0087174F" w:rsidRDefault="0087174F" w:rsidP="0087174F">
      <w:r w:rsidRPr="00D96EC3">
        <w:rPr>
          <w:b/>
        </w:rPr>
        <w:t>QUESTION</w:t>
      </w:r>
      <w:r>
        <w:t xml:space="preserve">: Have I been filled with the Holy Spirit? ________________________________________________________ ________________________________________________________ ________________________________________________________ ________________________________________________________ </w:t>
      </w:r>
    </w:p>
    <w:p w:rsidR="0087174F" w:rsidRDefault="0087174F" w:rsidP="0087174F"/>
    <w:p w:rsidR="0087174F" w:rsidRDefault="0087174F" w:rsidP="0087174F">
      <w:r w:rsidRPr="00D96EC3">
        <w:rPr>
          <w:b/>
        </w:rPr>
        <w:t>APPLICATION</w:t>
      </w:r>
      <w:r>
        <w:t xml:space="preserve">: Pray to be filled with the Holy Spirit. </w:t>
      </w:r>
    </w:p>
    <w:p w:rsidR="0087174F" w:rsidRDefault="0087174F" w:rsidP="0087174F"/>
    <w:p w:rsidR="0087174F" w:rsidRDefault="0087174F" w:rsidP="0087174F">
      <w:r>
        <w:t xml:space="preserve">Dear God, </w:t>
      </w:r>
    </w:p>
    <w:p w:rsidR="0087174F" w:rsidRDefault="0087174F" w:rsidP="0087174F">
      <w:pPr>
        <w:ind w:firstLine="720"/>
      </w:pPr>
      <w:r>
        <w:t xml:space="preserve">I need You. I want to be filled with the Holy Spirit. I admit that I have been in control of my life. I thank You for forgiving my sins. I ask You to cleanse me of my sinful nature. Right now, I surrender totally to the Lordship of Christ. All that I am, have, or hope to be, I surrender. I put myself completely in Your hands. I do this now as an act of faith. Please make me clean, and fill me with the Holy Spirit. Thank You for cleansing me, and for taking control of my life. In Jesus’ Name. Amen  </w:t>
      </w:r>
    </w:p>
    <w:p w:rsidR="0087174F" w:rsidRDefault="0087174F" w:rsidP="0087174F">
      <w:pPr>
        <w:ind w:firstLine="720"/>
      </w:pPr>
    </w:p>
    <w:p w:rsidR="0087174F" w:rsidRPr="0066794A" w:rsidRDefault="0087174F" w:rsidP="0087174F">
      <w:pPr>
        <w:ind w:firstLine="720"/>
      </w:pPr>
      <w:r>
        <w:br/>
      </w:r>
    </w:p>
    <w:p w:rsidR="0087174F" w:rsidRPr="00D96EC3" w:rsidRDefault="0087174F" w:rsidP="0087174F">
      <w:pPr>
        <w:rPr>
          <w:b/>
        </w:rPr>
      </w:pPr>
      <w:r w:rsidRPr="00D96EC3">
        <w:rPr>
          <w:b/>
        </w:rPr>
        <w:t xml:space="preserve">FOR FURTHER STUDY: </w:t>
      </w:r>
      <w:r>
        <w:rPr>
          <w:b/>
        </w:rPr>
        <w:br/>
      </w:r>
    </w:p>
    <w:p w:rsidR="0087174F" w:rsidRDefault="0087174F" w:rsidP="0087174F">
      <w:r>
        <w:t xml:space="preserve">1. Who did Jesus say would give us an overflowing experience? ________________________________________________________ </w:t>
      </w:r>
      <w:r>
        <w:br/>
        <w:t xml:space="preserve">           John 7:38-39 </w:t>
      </w:r>
    </w:p>
    <w:p w:rsidR="0087174F" w:rsidRDefault="0087174F" w:rsidP="0087174F"/>
    <w:p w:rsidR="0087174F" w:rsidRDefault="0087174F" w:rsidP="0087174F">
      <w:r>
        <w:t xml:space="preserve">2. Who is our teacher of truth? _______________________________________________________                        </w:t>
      </w:r>
      <w:r>
        <w:br/>
        <w:t xml:space="preserve">           John 14:26 </w:t>
      </w:r>
    </w:p>
    <w:p w:rsidR="0087174F" w:rsidRDefault="0087174F" w:rsidP="0087174F"/>
    <w:p w:rsidR="0087174F" w:rsidRDefault="0087174F" w:rsidP="0087174F">
      <w:r>
        <w:t xml:space="preserve">3. When does the Holy Spirit begin to work in a person’s life? ________________________________________________________ </w:t>
      </w:r>
      <w:r>
        <w:br/>
        <w:t xml:space="preserve">           John 3:5 </w:t>
      </w:r>
    </w:p>
    <w:p w:rsidR="0087174F" w:rsidRDefault="0087174F" w:rsidP="0087174F"/>
    <w:p w:rsidR="0087174F" w:rsidRDefault="0087174F" w:rsidP="0087174F">
      <w:r>
        <w:t xml:space="preserve">4. Why were the Corinthians not spirit-filled? ________________________________________________________ </w:t>
      </w:r>
      <w:r>
        <w:br/>
        <w:t xml:space="preserve">           1 Corinthians 3:3 </w:t>
      </w:r>
    </w:p>
    <w:p w:rsidR="0087174F" w:rsidRDefault="0087174F" w:rsidP="0087174F"/>
    <w:p w:rsidR="0087174F" w:rsidRDefault="0087174F" w:rsidP="0087174F">
      <w:r>
        <w:t xml:space="preserve">5. What should we do with impure attitudes? ________________________________________________________ </w:t>
      </w:r>
      <w:r>
        <w:br/>
        <w:t xml:space="preserve">           2 Corinthians 7:1 </w:t>
      </w:r>
    </w:p>
    <w:p w:rsidR="0087174F" w:rsidRDefault="0087174F" w:rsidP="0087174F"/>
    <w:p w:rsidR="0087174F" w:rsidRDefault="0087174F" w:rsidP="0087174F">
      <w:r>
        <w:t xml:space="preserve">6. How complete does God wish our cleansing to be? ________________________________________________________ </w:t>
      </w:r>
      <w:r>
        <w:br/>
        <w:t xml:space="preserve">           1 Thessalonians 5:23 </w:t>
      </w:r>
    </w:p>
    <w:p w:rsidR="0087174F" w:rsidRDefault="0087174F" w:rsidP="0087174F"/>
    <w:p w:rsidR="0087174F" w:rsidRDefault="0087174F" w:rsidP="0087174F">
      <w:r>
        <w:t xml:space="preserve">7.  How is my relationship with the Holy Spirit maintained? ________________________________________________________ </w:t>
      </w:r>
      <w:r>
        <w:br/>
        <w:t xml:space="preserve">           Romans 8:4 </w:t>
      </w:r>
    </w:p>
    <w:p w:rsidR="0087174F" w:rsidRDefault="0087174F" w:rsidP="0087174F"/>
    <w:p w:rsidR="0087174F" w:rsidRDefault="0087174F" w:rsidP="0087174F">
      <w:r w:rsidRPr="00D96EC3">
        <w:rPr>
          <w:b/>
        </w:rPr>
        <w:t>CONCLUSION</w:t>
      </w:r>
      <w:r>
        <w:t xml:space="preserve">: As we have seen in this lesson, God has provided a solution to our emptiness and fruitlessness. It is the fullness of the Holy Spirit. This full surrender to the Lordship of Christ and dynamic filling of the Holy Spirit gives power for witnessing and results in fruitful, effective Christian service. </w:t>
      </w:r>
    </w:p>
    <w:p w:rsidR="0087174F" w:rsidRDefault="0087174F" w:rsidP="0087174F"/>
    <w:p w:rsidR="0087174F" w:rsidRDefault="0087174F" w:rsidP="0087174F"/>
    <w:p w:rsidR="0087174F" w:rsidRPr="006E0C42" w:rsidRDefault="0087174F" w:rsidP="00760771">
      <w:pPr>
        <w:rPr>
          <w:b/>
          <w:i/>
          <w:shd w:val="clear" w:color="auto" w:fill="FFFFFF"/>
        </w:rPr>
      </w:pPr>
    </w:p>
    <w:sectPr w:rsidR="0087174F" w:rsidRPr="006E0C42" w:rsidSect="00A03672">
      <w:pgSz w:w="20160" w:h="12240" w:orient="landscape" w:code="5"/>
      <w:pgMar w:top="634" w:right="720" w:bottom="446"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0416" w:rsidRDefault="00800416" w:rsidP="00170E2A">
      <w:r>
        <w:separator/>
      </w:r>
    </w:p>
  </w:endnote>
  <w:endnote w:type="continuationSeparator" w:id="0">
    <w:p w:rsidR="00800416" w:rsidRDefault="00800416"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0416" w:rsidRDefault="00800416" w:rsidP="00170E2A">
      <w:r>
        <w:separator/>
      </w:r>
    </w:p>
  </w:footnote>
  <w:footnote w:type="continuationSeparator" w:id="0">
    <w:p w:rsidR="00800416" w:rsidRDefault="00800416"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2A24"/>
    <w:multiLevelType w:val="hybridMultilevel"/>
    <w:tmpl w:val="A0F08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1638A"/>
    <w:multiLevelType w:val="hybridMultilevel"/>
    <w:tmpl w:val="0242D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317BA9"/>
    <w:multiLevelType w:val="hybridMultilevel"/>
    <w:tmpl w:val="96641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C68D0"/>
    <w:multiLevelType w:val="hybridMultilevel"/>
    <w:tmpl w:val="969A3442"/>
    <w:lvl w:ilvl="0" w:tplc="BDACEE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5A6190"/>
    <w:multiLevelType w:val="hybridMultilevel"/>
    <w:tmpl w:val="2E084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4D4BD3"/>
    <w:multiLevelType w:val="hybridMultilevel"/>
    <w:tmpl w:val="FC5E2D96"/>
    <w:lvl w:ilvl="0" w:tplc="5D8E62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E742F1"/>
    <w:multiLevelType w:val="hybridMultilevel"/>
    <w:tmpl w:val="D7742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820892"/>
    <w:multiLevelType w:val="hybridMultilevel"/>
    <w:tmpl w:val="83CA67F8"/>
    <w:lvl w:ilvl="0" w:tplc="99246B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C77F1C"/>
    <w:multiLevelType w:val="multilevel"/>
    <w:tmpl w:val="827E932E"/>
    <w:lvl w:ilvl="0">
      <w:start w:val="1"/>
      <w:numFmt w:val="decimal"/>
      <w:lvlText w:val="%1."/>
      <w:lvlJc w:val="left"/>
      <w:pPr>
        <w:tabs>
          <w:tab w:val="num" w:pos="720"/>
        </w:tabs>
        <w:ind w:left="720" w:hanging="360"/>
      </w:pPr>
      <w:rPr>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584771"/>
    <w:multiLevelType w:val="hybridMultilevel"/>
    <w:tmpl w:val="781E8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0242D0"/>
    <w:multiLevelType w:val="hybridMultilevel"/>
    <w:tmpl w:val="26A03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344B63"/>
    <w:multiLevelType w:val="hybridMultilevel"/>
    <w:tmpl w:val="49E670B8"/>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982E34"/>
    <w:multiLevelType w:val="hybridMultilevel"/>
    <w:tmpl w:val="BDFC045E"/>
    <w:lvl w:ilvl="0" w:tplc="D5187E08">
      <w:start w:val="1"/>
      <w:numFmt w:val="decimal"/>
      <w:lvlText w:val="%1."/>
      <w:lvlJc w:val="left"/>
      <w:pPr>
        <w:ind w:left="720" w:hanging="360"/>
      </w:pPr>
      <w:rPr>
        <w:rFonts w:ascii="Times New Roman" w:hAnsi="Times New Roman" w:cs="Times New Roman" w:hint="default"/>
        <w:b w:val="0"/>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077066"/>
    <w:multiLevelType w:val="hybridMultilevel"/>
    <w:tmpl w:val="474C9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D0214F"/>
    <w:multiLevelType w:val="hybridMultilevel"/>
    <w:tmpl w:val="61A0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6B1B3D"/>
    <w:multiLevelType w:val="hybridMultilevel"/>
    <w:tmpl w:val="3DE88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7B0D9A"/>
    <w:multiLevelType w:val="hybridMultilevel"/>
    <w:tmpl w:val="CAAE0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C170BA"/>
    <w:multiLevelType w:val="hybridMultilevel"/>
    <w:tmpl w:val="FC12D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ED76F9"/>
    <w:multiLevelType w:val="hybridMultilevel"/>
    <w:tmpl w:val="E2BE393E"/>
    <w:lvl w:ilvl="0" w:tplc="834224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90A2D87"/>
    <w:multiLevelType w:val="hybridMultilevel"/>
    <w:tmpl w:val="3AA06718"/>
    <w:lvl w:ilvl="0" w:tplc="3F169D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C71165"/>
    <w:multiLevelType w:val="hybridMultilevel"/>
    <w:tmpl w:val="9B1AE162"/>
    <w:lvl w:ilvl="0" w:tplc="30825F5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87667C"/>
    <w:multiLevelType w:val="hybridMultilevel"/>
    <w:tmpl w:val="D7102258"/>
    <w:lvl w:ilvl="0" w:tplc="1E2CF1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08D53FC"/>
    <w:multiLevelType w:val="hybridMultilevel"/>
    <w:tmpl w:val="7FA8B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1209FA"/>
    <w:multiLevelType w:val="hybridMultilevel"/>
    <w:tmpl w:val="2A86C210"/>
    <w:lvl w:ilvl="0" w:tplc="9BCC90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E7011B9"/>
    <w:multiLevelType w:val="hybridMultilevel"/>
    <w:tmpl w:val="D03C0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0F447C"/>
    <w:multiLevelType w:val="hybridMultilevel"/>
    <w:tmpl w:val="A9EC348C"/>
    <w:lvl w:ilvl="0" w:tplc="A8D2F7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27" w15:restartNumberingAfterBreak="0">
    <w:nsid w:val="796B4BA1"/>
    <w:multiLevelType w:val="hybridMultilevel"/>
    <w:tmpl w:val="BFD28B0A"/>
    <w:lvl w:ilvl="0" w:tplc="06D6A4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B1D4DE7"/>
    <w:multiLevelType w:val="hybridMultilevel"/>
    <w:tmpl w:val="756C2A88"/>
    <w:lvl w:ilvl="0" w:tplc="4EA0AC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8"/>
  </w:num>
  <w:num w:numId="3">
    <w:abstractNumId w:val="19"/>
  </w:num>
  <w:num w:numId="4">
    <w:abstractNumId w:val="11"/>
  </w:num>
  <w:num w:numId="5">
    <w:abstractNumId w:val="12"/>
  </w:num>
  <w:num w:numId="6">
    <w:abstractNumId w:val="20"/>
  </w:num>
  <w:num w:numId="7">
    <w:abstractNumId w:val="28"/>
  </w:num>
  <w:num w:numId="8">
    <w:abstractNumId w:val="5"/>
  </w:num>
  <w:num w:numId="9">
    <w:abstractNumId w:val="21"/>
  </w:num>
  <w:num w:numId="10">
    <w:abstractNumId w:val="18"/>
  </w:num>
  <w:num w:numId="11">
    <w:abstractNumId w:val="3"/>
  </w:num>
  <w:num w:numId="12">
    <w:abstractNumId w:val="7"/>
  </w:num>
  <w:num w:numId="13">
    <w:abstractNumId w:val="2"/>
  </w:num>
  <w:num w:numId="14">
    <w:abstractNumId w:val="4"/>
  </w:num>
  <w:num w:numId="15">
    <w:abstractNumId w:val="9"/>
  </w:num>
  <w:num w:numId="16">
    <w:abstractNumId w:val="14"/>
  </w:num>
  <w:num w:numId="17">
    <w:abstractNumId w:val="24"/>
  </w:num>
  <w:num w:numId="18">
    <w:abstractNumId w:val="22"/>
  </w:num>
  <w:num w:numId="19">
    <w:abstractNumId w:val="25"/>
  </w:num>
  <w:num w:numId="20">
    <w:abstractNumId w:val="27"/>
  </w:num>
  <w:num w:numId="21">
    <w:abstractNumId w:val="23"/>
  </w:num>
  <w:num w:numId="22">
    <w:abstractNumId w:val="17"/>
  </w:num>
  <w:num w:numId="23">
    <w:abstractNumId w:val="1"/>
  </w:num>
  <w:num w:numId="24">
    <w:abstractNumId w:val="16"/>
  </w:num>
  <w:num w:numId="25">
    <w:abstractNumId w:val="13"/>
  </w:num>
  <w:num w:numId="26">
    <w:abstractNumId w:val="6"/>
  </w:num>
  <w:num w:numId="27">
    <w:abstractNumId w:val="15"/>
  </w:num>
  <w:num w:numId="28">
    <w:abstractNumId w:val="10"/>
  </w:num>
  <w:num w:numId="29">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50B"/>
    <w:rsid w:val="000005E9"/>
    <w:rsid w:val="00001F4D"/>
    <w:rsid w:val="00002A82"/>
    <w:rsid w:val="0000447D"/>
    <w:rsid w:val="00007AAD"/>
    <w:rsid w:val="000104A2"/>
    <w:rsid w:val="0001053D"/>
    <w:rsid w:val="00010A18"/>
    <w:rsid w:val="000123D7"/>
    <w:rsid w:val="0001245A"/>
    <w:rsid w:val="0001269D"/>
    <w:rsid w:val="00012996"/>
    <w:rsid w:val="0001372D"/>
    <w:rsid w:val="00013994"/>
    <w:rsid w:val="00013CD5"/>
    <w:rsid w:val="00014E72"/>
    <w:rsid w:val="0001684F"/>
    <w:rsid w:val="000179DC"/>
    <w:rsid w:val="00021D3C"/>
    <w:rsid w:val="0002206D"/>
    <w:rsid w:val="0002295B"/>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5E0F"/>
    <w:rsid w:val="00046B95"/>
    <w:rsid w:val="00046CA3"/>
    <w:rsid w:val="00047898"/>
    <w:rsid w:val="000478DA"/>
    <w:rsid w:val="0005028F"/>
    <w:rsid w:val="00050382"/>
    <w:rsid w:val="00050BB2"/>
    <w:rsid w:val="00057663"/>
    <w:rsid w:val="000612D6"/>
    <w:rsid w:val="00063121"/>
    <w:rsid w:val="00063860"/>
    <w:rsid w:val="00064668"/>
    <w:rsid w:val="00067B96"/>
    <w:rsid w:val="000701AA"/>
    <w:rsid w:val="00070237"/>
    <w:rsid w:val="000707CD"/>
    <w:rsid w:val="00072530"/>
    <w:rsid w:val="00074272"/>
    <w:rsid w:val="0007437C"/>
    <w:rsid w:val="00074B97"/>
    <w:rsid w:val="00076458"/>
    <w:rsid w:val="00076B3C"/>
    <w:rsid w:val="00077374"/>
    <w:rsid w:val="00082DFA"/>
    <w:rsid w:val="00084585"/>
    <w:rsid w:val="000849B9"/>
    <w:rsid w:val="000857CE"/>
    <w:rsid w:val="00085B07"/>
    <w:rsid w:val="000870F4"/>
    <w:rsid w:val="0008753D"/>
    <w:rsid w:val="0009010E"/>
    <w:rsid w:val="00091B5F"/>
    <w:rsid w:val="00092614"/>
    <w:rsid w:val="00093877"/>
    <w:rsid w:val="00094A4E"/>
    <w:rsid w:val="0009566B"/>
    <w:rsid w:val="00095F09"/>
    <w:rsid w:val="000979F6"/>
    <w:rsid w:val="000A124F"/>
    <w:rsid w:val="000A1C2E"/>
    <w:rsid w:val="000A2071"/>
    <w:rsid w:val="000A22EF"/>
    <w:rsid w:val="000A3DF5"/>
    <w:rsid w:val="000A525E"/>
    <w:rsid w:val="000A5601"/>
    <w:rsid w:val="000A743F"/>
    <w:rsid w:val="000B06E9"/>
    <w:rsid w:val="000B1389"/>
    <w:rsid w:val="000B227E"/>
    <w:rsid w:val="000B2CF4"/>
    <w:rsid w:val="000B2FBA"/>
    <w:rsid w:val="000B48DB"/>
    <w:rsid w:val="000B7827"/>
    <w:rsid w:val="000C0B7C"/>
    <w:rsid w:val="000C0F94"/>
    <w:rsid w:val="000C2EBE"/>
    <w:rsid w:val="000C3745"/>
    <w:rsid w:val="000C4780"/>
    <w:rsid w:val="000C4BB5"/>
    <w:rsid w:val="000C4D0F"/>
    <w:rsid w:val="000C518D"/>
    <w:rsid w:val="000C694B"/>
    <w:rsid w:val="000C6F27"/>
    <w:rsid w:val="000C7D2E"/>
    <w:rsid w:val="000D05B7"/>
    <w:rsid w:val="000D184F"/>
    <w:rsid w:val="000D736E"/>
    <w:rsid w:val="000D76F6"/>
    <w:rsid w:val="000D7AF2"/>
    <w:rsid w:val="000E0754"/>
    <w:rsid w:val="000E08F8"/>
    <w:rsid w:val="000E2B87"/>
    <w:rsid w:val="000E2D51"/>
    <w:rsid w:val="000E5177"/>
    <w:rsid w:val="000E5E56"/>
    <w:rsid w:val="000E5F64"/>
    <w:rsid w:val="000F26AE"/>
    <w:rsid w:val="000F2E74"/>
    <w:rsid w:val="000F38E3"/>
    <w:rsid w:val="00102503"/>
    <w:rsid w:val="00103913"/>
    <w:rsid w:val="00104A14"/>
    <w:rsid w:val="00105DF4"/>
    <w:rsid w:val="00107DE4"/>
    <w:rsid w:val="0011032E"/>
    <w:rsid w:val="00110EC9"/>
    <w:rsid w:val="001119A9"/>
    <w:rsid w:val="0011222E"/>
    <w:rsid w:val="0011386C"/>
    <w:rsid w:val="00115213"/>
    <w:rsid w:val="00115ADC"/>
    <w:rsid w:val="00115CEA"/>
    <w:rsid w:val="001164FF"/>
    <w:rsid w:val="00117B95"/>
    <w:rsid w:val="001213E2"/>
    <w:rsid w:val="00125E66"/>
    <w:rsid w:val="00126809"/>
    <w:rsid w:val="00126B02"/>
    <w:rsid w:val="001320C6"/>
    <w:rsid w:val="00134CF1"/>
    <w:rsid w:val="001374C6"/>
    <w:rsid w:val="001376D2"/>
    <w:rsid w:val="00140AC4"/>
    <w:rsid w:val="001412C9"/>
    <w:rsid w:val="00141A1D"/>
    <w:rsid w:val="00141E1D"/>
    <w:rsid w:val="00144499"/>
    <w:rsid w:val="00152947"/>
    <w:rsid w:val="00152A99"/>
    <w:rsid w:val="001539CD"/>
    <w:rsid w:val="0015551A"/>
    <w:rsid w:val="0015699C"/>
    <w:rsid w:val="0015744D"/>
    <w:rsid w:val="0015749E"/>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36C"/>
    <w:rsid w:val="0017481C"/>
    <w:rsid w:val="00174E15"/>
    <w:rsid w:val="00176BB2"/>
    <w:rsid w:val="001772E4"/>
    <w:rsid w:val="00177451"/>
    <w:rsid w:val="00181146"/>
    <w:rsid w:val="00182718"/>
    <w:rsid w:val="00182C7F"/>
    <w:rsid w:val="00182DCB"/>
    <w:rsid w:val="00182F55"/>
    <w:rsid w:val="0018338C"/>
    <w:rsid w:val="00183741"/>
    <w:rsid w:val="00183D74"/>
    <w:rsid w:val="00184B1B"/>
    <w:rsid w:val="00184C46"/>
    <w:rsid w:val="00187AA6"/>
    <w:rsid w:val="00191EB4"/>
    <w:rsid w:val="001925D6"/>
    <w:rsid w:val="00194F4F"/>
    <w:rsid w:val="00194F78"/>
    <w:rsid w:val="0019599D"/>
    <w:rsid w:val="00196093"/>
    <w:rsid w:val="00196809"/>
    <w:rsid w:val="0019768E"/>
    <w:rsid w:val="001A201E"/>
    <w:rsid w:val="001A5A5F"/>
    <w:rsid w:val="001A697B"/>
    <w:rsid w:val="001A7457"/>
    <w:rsid w:val="001B43EC"/>
    <w:rsid w:val="001B4ABC"/>
    <w:rsid w:val="001B58A5"/>
    <w:rsid w:val="001B670C"/>
    <w:rsid w:val="001B74AD"/>
    <w:rsid w:val="001C1C08"/>
    <w:rsid w:val="001C44C8"/>
    <w:rsid w:val="001C66E0"/>
    <w:rsid w:val="001D115B"/>
    <w:rsid w:val="001D1840"/>
    <w:rsid w:val="001D1CA9"/>
    <w:rsid w:val="001D2C77"/>
    <w:rsid w:val="001D4AF4"/>
    <w:rsid w:val="001D61FF"/>
    <w:rsid w:val="001D6449"/>
    <w:rsid w:val="001D7D97"/>
    <w:rsid w:val="001D7F63"/>
    <w:rsid w:val="001E014C"/>
    <w:rsid w:val="001E0F82"/>
    <w:rsid w:val="001E3DFF"/>
    <w:rsid w:val="001E5CED"/>
    <w:rsid w:val="001E5FAD"/>
    <w:rsid w:val="001E6AF2"/>
    <w:rsid w:val="001E7202"/>
    <w:rsid w:val="001E7FD1"/>
    <w:rsid w:val="001F1F5E"/>
    <w:rsid w:val="001F33F7"/>
    <w:rsid w:val="001F406F"/>
    <w:rsid w:val="001F5B30"/>
    <w:rsid w:val="001F5B4D"/>
    <w:rsid w:val="001F60AD"/>
    <w:rsid w:val="00203111"/>
    <w:rsid w:val="00203E29"/>
    <w:rsid w:val="00203F34"/>
    <w:rsid w:val="00203F73"/>
    <w:rsid w:val="00204EFE"/>
    <w:rsid w:val="00205B7B"/>
    <w:rsid w:val="00206033"/>
    <w:rsid w:val="00206D46"/>
    <w:rsid w:val="002078FD"/>
    <w:rsid w:val="00210296"/>
    <w:rsid w:val="002107A0"/>
    <w:rsid w:val="002114A6"/>
    <w:rsid w:val="00211635"/>
    <w:rsid w:val="002139E9"/>
    <w:rsid w:val="002142A6"/>
    <w:rsid w:val="0021578F"/>
    <w:rsid w:val="00215851"/>
    <w:rsid w:val="002165C3"/>
    <w:rsid w:val="00216B01"/>
    <w:rsid w:val="00216BA4"/>
    <w:rsid w:val="00220228"/>
    <w:rsid w:val="002208F4"/>
    <w:rsid w:val="002228DD"/>
    <w:rsid w:val="00224039"/>
    <w:rsid w:val="0022490D"/>
    <w:rsid w:val="002254C9"/>
    <w:rsid w:val="002261E0"/>
    <w:rsid w:val="00226E40"/>
    <w:rsid w:val="002301B4"/>
    <w:rsid w:val="00231CA6"/>
    <w:rsid w:val="0023497F"/>
    <w:rsid w:val="002355C4"/>
    <w:rsid w:val="00237B86"/>
    <w:rsid w:val="00241167"/>
    <w:rsid w:val="00241F66"/>
    <w:rsid w:val="00247BA7"/>
    <w:rsid w:val="00247F87"/>
    <w:rsid w:val="00250980"/>
    <w:rsid w:val="00250DFE"/>
    <w:rsid w:val="00251EDE"/>
    <w:rsid w:val="002527C7"/>
    <w:rsid w:val="002529ED"/>
    <w:rsid w:val="00252D79"/>
    <w:rsid w:val="002530B4"/>
    <w:rsid w:val="00253EF6"/>
    <w:rsid w:val="00254D0A"/>
    <w:rsid w:val="00261E7F"/>
    <w:rsid w:val="0026201F"/>
    <w:rsid w:val="00264263"/>
    <w:rsid w:val="00264CCB"/>
    <w:rsid w:val="00266C09"/>
    <w:rsid w:val="00266EA0"/>
    <w:rsid w:val="00270138"/>
    <w:rsid w:val="00270230"/>
    <w:rsid w:val="00270808"/>
    <w:rsid w:val="00270DD0"/>
    <w:rsid w:val="002723D1"/>
    <w:rsid w:val="00272FBD"/>
    <w:rsid w:val="00276DE5"/>
    <w:rsid w:val="00277086"/>
    <w:rsid w:val="00281147"/>
    <w:rsid w:val="00281900"/>
    <w:rsid w:val="00282066"/>
    <w:rsid w:val="00282D91"/>
    <w:rsid w:val="00283FD4"/>
    <w:rsid w:val="002846C9"/>
    <w:rsid w:val="0028568B"/>
    <w:rsid w:val="00285870"/>
    <w:rsid w:val="0028649F"/>
    <w:rsid w:val="00286A01"/>
    <w:rsid w:val="0029090C"/>
    <w:rsid w:val="0029373A"/>
    <w:rsid w:val="00296C10"/>
    <w:rsid w:val="002A02D8"/>
    <w:rsid w:val="002A1841"/>
    <w:rsid w:val="002A2C68"/>
    <w:rsid w:val="002A4100"/>
    <w:rsid w:val="002A5953"/>
    <w:rsid w:val="002B08E0"/>
    <w:rsid w:val="002B0C3E"/>
    <w:rsid w:val="002B0EDE"/>
    <w:rsid w:val="002B137E"/>
    <w:rsid w:val="002B15E9"/>
    <w:rsid w:val="002B1AF6"/>
    <w:rsid w:val="002B294D"/>
    <w:rsid w:val="002B31DE"/>
    <w:rsid w:val="002B3A8E"/>
    <w:rsid w:val="002B4B86"/>
    <w:rsid w:val="002B59C7"/>
    <w:rsid w:val="002B64E7"/>
    <w:rsid w:val="002C0594"/>
    <w:rsid w:val="002C0723"/>
    <w:rsid w:val="002C2F67"/>
    <w:rsid w:val="002C3DCA"/>
    <w:rsid w:val="002C5E72"/>
    <w:rsid w:val="002C6CF9"/>
    <w:rsid w:val="002D1CDC"/>
    <w:rsid w:val="002D3621"/>
    <w:rsid w:val="002D3C9C"/>
    <w:rsid w:val="002D4FF5"/>
    <w:rsid w:val="002D6A1E"/>
    <w:rsid w:val="002E1E93"/>
    <w:rsid w:val="002E3700"/>
    <w:rsid w:val="002E3DC4"/>
    <w:rsid w:val="002E4754"/>
    <w:rsid w:val="002F03B7"/>
    <w:rsid w:val="002F0821"/>
    <w:rsid w:val="002F5375"/>
    <w:rsid w:val="002F677D"/>
    <w:rsid w:val="002F7CF5"/>
    <w:rsid w:val="003034A6"/>
    <w:rsid w:val="003051C8"/>
    <w:rsid w:val="003068EE"/>
    <w:rsid w:val="00306B72"/>
    <w:rsid w:val="0031164E"/>
    <w:rsid w:val="00313719"/>
    <w:rsid w:val="00315E64"/>
    <w:rsid w:val="00315F94"/>
    <w:rsid w:val="003177E8"/>
    <w:rsid w:val="00317EE9"/>
    <w:rsid w:val="00320C8D"/>
    <w:rsid w:val="00321D3C"/>
    <w:rsid w:val="00324698"/>
    <w:rsid w:val="00324BE8"/>
    <w:rsid w:val="00325415"/>
    <w:rsid w:val="00331834"/>
    <w:rsid w:val="003320D6"/>
    <w:rsid w:val="00334074"/>
    <w:rsid w:val="00334398"/>
    <w:rsid w:val="003343A3"/>
    <w:rsid w:val="003345DB"/>
    <w:rsid w:val="003367D7"/>
    <w:rsid w:val="00337626"/>
    <w:rsid w:val="00340A77"/>
    <w:rsid w:val="00341469"/>
    <w:rsid w:val="00342042"/>
    <w:rsid w:val="0034303B"/>
    <w:rsid w:val="00343D01"/>
    <w:rsid w:val="003445CE"/>
    <w:rsid w:val="003474D3"/>
    <w:rsid w:val="00347BAC"/>
    <w:rsid w:val="00351F8C"/>
    <w:rsid w:val="00352792"/>
    <w:rsid w:val="003530D4"/>
    <w:rsid w:val="0035350B"/>
    <w:rsid w:val="00353F6F"/>
    <w:rsid w:val="00353FE7"/>
    <w:rsid w:val="00354424"/>
    <w:rsid w:val="0035448D"/>
    <w:rsid w:val="00354E35"/>
    <w:rsid w:val="0035640D"/>
    <w:rsid w:val="00356A5A"/>
    <w:rsid w:val="00357F8C"/>
    <w:rsid w:val="0036127E"/>
    <w:rsid w:val="00364154"/>
    <w:rsid w:val="0036540D"/>
    <w:rsid w:val="00370303"/>
    <w:rsid w:val="0037197A"/>
    <w:rsid w:val="00371AD9"/>
    <w:rsid w:val="0037224A"/>
    <w:rsid w:val="00373389"/>
    <w:rsid w:val="003736B9"/>
    <w:rsid w:val="0037430E"/>
    <w:rsid w:val="00374348"/>
    <w:rsid w:val="00376356"/>
    <w:rsid w:val="003774D0"/>
    <w:rsid w:val="00381AD4"/>
    <w:rsid w:val="00381E80"/>
    <w:rsid w:val="003824C5"/>
    <w:rsid w:val="00383CB6"/>
    <w:rsid w:val="0038439E"/>
    <w:rsid w:val="003866CC"/>
    <w:rsid w:val="00386DF2"/>
    <w:rsid w:val="00387558"/>
    <w:rsid w:val="0039053B"/>
    <w:rsid w:val="00391380"/>
    <w:rsid w:val="00391B26"/>
    <w:rsid w:val="00396F80"/>
    <w:rsid w:val="00397769"/>
    <w:rsid w:val="003A1395"/>
    <w:rsid w:val="003A23A2"/>
    <w:rsid w:val="003A4652"/>
    <w:rsid w:val="003A5460"/>
    <w:rsid w:val="003A5FE5"/>
    <w:rsid w:val="003A685F"/>
    <w:rsid w:val="003A7FA7"/>
    <w:rsid w:val="003B02A3"/>
    <w:rsid w:val="003B04A9"/>
    <w:rsid w:val="003B1071"/>
    <w:rsid w:val="003B22DA"/>
    <w:rsid w:val="003B29C0"/>
    <w:rsid w:val="003B31B5"/>
    <w:rsid w:val="003B3741"/>
    <w:rsid w:val="003B3B42"/>
    <w:rsid w:val="003B467A"/>
    <w:rsid w:val="003B6898"/>
    <w:rsid w:val="003B6BB4"/>
    <w:rsid w:val="003B6EB9"/>
    <w:rsid w:val="003B7701"/>
    <w:rsid w:val="003B7E9D"/>
    <w:rsid w:val="003C026E"/>
    <w:rsid w:val="003C0D90"/>
    <w:rsid w:val="003C16B6"/>
    <w:rsid w:val="003C194F"/>
    <w:rsid w:val="003C3552"/>
    <w:rsid w:val="003D0FBE"/>
    <w:rsid w:val="003D25C1"/>
    <w:rsid w:val="003D362C"/>
    <w:rsid w:val="003D3A97"/>
    <w:rsid w:val="003D593C"/>
    <w:rsid w:val="003D6752"/>
    <w:rsid w:val="003D6C36"/>
    <w:rsid w:val="003D6D59"/>
    <w:rsid w:val="003D6FA6"/>
    <w:rsid w:val="003E01CC"/>
    <w:rsid w:val="003E0A13"/>
    <w:rsid w:val="003E1EF2"/>
    <w:rsid w:val="003E1F4F"/>
    <w:rsid w:val="003E39E3"/>
    <w:rsid w:val="003E4828"/>
    <w:rsid w:val="003E55BB"/>
    <w:rsid w:val="003E7557"/>
    <w:rsid w:val="003F0BF9"/>
    <w:rsid w:val="003F1B92"/>
    <w:rsid w:val="003F3CE9"/>
    <w:rsid w:val="003F5023"/>
    <w:rsid w:val="004012FE"/>
    <w:rsid w:val="00401AD3"/>
    <w:rsid w:val="00401FFF"/>
    <w:rsid w:val="00402671"/>
    <w:rsid w:val="004042E5"/>
    <w:rsid w:val="00404A6B"/>
    <w:rsid w:val="00405034"/>
    <w:rsid w:val="00406136"/>
    <w:rsid w:val="00411D6F"/>
    <w:rsid w:val="004132FB"/>
    <w:rsid w:val="0041529C"/>
    <w:rsid w:val="004159CD"/>
    <w:rsid w:val="0041717C"/>
    <w:rsid w:val="004171F5"/>
    <w:rsid w:val="004178C3"/>
    <w:rsid w:val="004211FC"/>
    <w:rsid w:val="00421B30"/>
    <w:rsid w:val="004225DB"/>
    <w:rsid w:val="00424E2F"/>
    <w:rsid w:val="004262E0"/>
    <w:rsid w:val="00426B0D"/>
    <w:rsid w:val="00426EF4"/>
    <w:rsid w:val="0042788C"/>
    <w:rsid w:val="00432E0A"/>
    <w:rsid w:val="00436DB8"/>
    <w:rsid w:val="00440BE2"/>
    <w:rsid w:val="004435EB"/>
    <w:rsid w:val="004438FC"/>
    <w:rsid w:val="00445D39"/>
    <w:rsid w:val="004468F5"/>
    <w:rsid w:val="00446D97"/>
    <w:rsid w:val="00451390"/>
    <w:rsid w:val="00453E5D"/>
    <w:rsid w:val="00454830"/>
    <w:rsid w:val="004548B3"/>
    <w:rsid w:val="00455417"/>
    <w:rsid w:val="00455825"/>
    <w:rsid w:val="00456413"/>
    <w:rsid w:val="00457112"/>
    <w:rsid w:val="00457116"/>
    <w:rsid w:val="0045725C"/>
    <w:rsid w:val="00460A22"/>
    <w:rsid w:val="00460B7D"/>
    <w:rsid w:val="0046104C"/>
    <w:rsid w:val="0046297B"/>
    <w:rsid w:val="00462CC6"/>
    <w:rsid w:val="004640FF"/>
    <w:rsid w:val="00466378"/>
    <w:rsid w:val="00470CF4"/>
    <w:rsid w:val="00471C31"/>
    <w:rsid w:val="00475051"/>
    <w:rsid w:val="004762CB"/>
    <w:rsid w:val="004804E6"/>
    <w:rsid w:val="004818E1"/>
    <w:rsid w:val="00482136"/>
    <w:rsid w:val="00485974"/>
    <w:rsid w:val="004867DB"/>
    <w:rsid w:val="00486F59"/>
    <w:rsid w:val="004875F3"/>
    <w:rsid w:val="004876CD"/>
    <w:rsid w:val="0049034C"/>
    <w:rsid w:val="00490967"/>
    <w:rsid w:val="00490FF2"/>
    <w:rsid w:val="00491139"/>
    <w:rsid w:val="0049154A"/>
    <w:rsid w:val="00491815"/>
    <w:rsid w:val="00491BA0"/>
    <w:rsid w:val="00491E56"/>
    <w:rsid w:val="004925AC"/>
    <w:rsid w:val="004938CC"/>
    <w:rsid w:val="00495E02"/>
    <w:rsid w:val="004A0889"/>
    <w:rsid w:val="004A38C5"/>
    <w:rsid w:val="004A412B"/>
    <w:rsid w:val="004A615A"/>
    <w:rsid w:val="004A6A7D"/>
    <w:rsid w:val="004B06DE"/>
    <w:rsid w:val="004B1AA7"/>
    <w:rsid w:val="004B324B"/>
    <w:rsid w:val="004B5F60"/>
    <w:rsid w:val="004B6289"/>
    <w:rsid w:val="004B63EB"/>
    <w:rsid w:val="004B7EA2"/>
    <w:rsid w:val="004C0A1E"/>
    <w:rsid w:val="004C0FC4"/>
    <w:rsid w:val="004C1413"/>
    <w:rsid w:val="004C23ED"/>
    <w:rsid w:val="004C296F"/>
    <w:rsid w:val="004C2B90"/>
    <w:rsid w:val="004C2E4A"/>
    <w:rsid w:val="004C4238"/>
    <w:rsid w:val="004C559C"/>
    <w:rsid w:val="004C665E"/>
    <w:rsid w:val="004C7966"/>
    <w:rsid w:val="004D137B"/>
    <w:rsid w:val="004D1F99"/>
    <w:rsid w:val="004D2459"/>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6754"/>
    <w:rsid w:val="004F6DFF"/>
    <w:rsid w:val="0050129F"/>
    <w:rsid w:val="00502BDA"/>
    <w:rsid w:val="00502D09"/>
    <w:rsid w:val="0050363F"/>
    <w:rsid w:val="00504520"/>
    <w:rsid w:val="005056E1"/>
    <w:rsid w:val="005069EE"/>
    <w:rsid w:val="00507F47"/>
    <w:rsid w:val="00511AD8"/>
    <w:rsid w:val="00511BFE"/>
    <w:rsid w:val="00512996"/>
    <w:rsid w:val="00513013"/>
    <w:rsid w:val="005138F0"/>
    <w:rsid w:val="00513DC2"/>
    <w:rsid w:val="00515A09"/>
    <w:rsid w:val="0052121A"/>
    <w:rsid w:val="0052178A"/>
    <w:rsid w:val="005247C2"/>
    <w:rsid w:val="00525891"/>
    <w:rsid w:val="00526ACD"/>
    <w:rsid w:val="00526B4F"/>
    <w:rsid w:val="00527642"/>
    <w:rsid w:val="00530BC7"/>
    <w:rsid w:val="005311AB"/>
    <w:rsid w:val="005338FF"/>
    <w:rsid w:val="00534986"/>
    <w:rsid w:val="00536183"/>
    <w:rsid w:val="005370F1"/>
    <w:rsid w:val="005402A2"/>
    <w:rsid w:val="00540648"/>
    <w:rsid w:val="0054065E"/>
    <w:rsid w:val="00541258"/>
    <w:rsid w:val="00545106"/>
    <w:rsid w:val="00545603"/>
    <w:rsid w:val="005459E6"/>
    <w:rsid w:val="00545CF0"/>
    <w:rsid w:val="00546360"/>
    <w:rsid w:val="005466BA"/>
    <w:rsid w:val="00547330"/>
    <w:rsid w:val="0055095C"/>
    <w:rsid w:val="00550DC5"/>
    <w:rsid w:val="00551CCE"/>
    <w:rsid w:val="00553478"/>
    <w:rsid w:val="0055439D"/>
    <w:rsid w:val="00555699"/>
    <w:rsid w:val="0055705A"/>
    <w:rsid w:val="005578E6"/>
    <w:rsid w:val="005607AB"/>
    <w:rsid w:val="0056188F"/>
    <w:rsid w:val="00561FE6"/>
    <w:rsid w:val="00562DD5"/>
    <w:rsid w:val="0056302E"/>
    <w:rsid w:val="005631B8"/>
    <w:rsid w:val="005659E2"/>
    <w:rsid w:val="00567705"/>
    <w:rsid w:val="00567F76"/>
    <w:rsid w:val="00570B0D"/>
    <w:rsid w:val="005715FF"/>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8A5"/>
    <w:rsid w:val="005C56F3"/>
    <w:rsid w:val="005C6DBC"/>
    <w:rsid w:val="005C7C6A"/>
    <w:rsid w:val="005C7E0D"/>
    <w:rsid w:val="005D03DF"/>
    <w:rsid w:val="005D0ED4"/>
    <w:rsid w:val="005D1DC4"/>
    <w:rsid w:val="005D1F10"/>
    <w:rsid w:val="005D3A7E"/>
    <w:rsid w:val="005D4087"/>
    <w:rsid w:val="005D412B"/>
    <w:rsid w:val="005D4265"/>
    <w:rsid w:val="005D5641"/>
    <w:rsid w:val="005D7F54"/>
    <w:rsid w:val="005E03E8"/>
    <w:rsid w:val="005E1B0B"/>
    <w:rsid w:val="005E38BE"/>
    <w:rsid w:val="005E5619"/>
    <w:rsid w:val="005E5A52"/>
    <w:rsid w:val="005E6181"/>
    <w:rsid w:val="005E6712"/>
    <w:rsid w:val="005E6F81"/>
    <w:rsid w:val="005F0C73"/>
    <w:rsid w:val="005F0CD1"/>
    <w:rsid w:val="005F237A"/>
    <w:rsid w:val="005F34E3"/>
    <w:rsid w:val="005F3D71"/>
    <w:rsid w:val="005F3EDD"/>
    <w:rsid w:val="005F4747"/>
    <w:rsid w:val="005F7742"/>
    <w:rsid w:val="006003AB"/>
    <w:rsid w:val="00600C2F"/>
    <w:rsid w:val="00600EF0"/>
    <w:rsid w:val="00601A21"/>
    <w:rsid w:val="00602986"/>
    <w:rsid w:val="00602EDC"/>
    <w:rsid w:val="0060342C"/>
    <w:rsid w:val="006034AA"/>
    <w:rsid w:val="00604F4F"/>
    <w:rsid w:val="0060574A"/>
    <w:rsid w:val="00605887"/>
    <w:rsid w:val="006077C2"/>
    <w:rsid w:val="00610D9A"/>
    <w:rsid w:val="00611CE4"/>
    <w:rsid w:val="00611F38"/>
    <w:rsid w:val="00612099"/>
    <w:rsid w:val="0061260F"/>
    <w:rsid w:val="0061321A"/>
    <w:rsid w:val="00613629"/>
    <w:rsid w:val="006142FA"/>
    <w:rsid w:val="00615910"/>
    <w:rsid w:val="006163E8"/>
    <w:rsid w:val="00616DD1"/>
    <w:rsid w:val="006176A2"/>
    <w:rsid w:val="00617A1D"/>
    <w:rsid w:val="00620DC5"/>
    <w:rsid w:val="006221CB"/>
    <w:rsid w:val="006232A8"/>
    <w:rsid w:val="00624483"/>
    <w:rsid w:val="0062584E"/>
    <w:rsid w:val="00626B8A"/>
    <w:rsid w:val="00630BC2"/>
    <w:rsid w:val="0063134E"/>
    <w:rsid w:val="006321FB"/>
    <w:rsid w:val="00632300"/>
    <w:rsid w:val="00632BFA"/>
    <w:rsid w:val="0063383B"/>
    <w:rsid w:val="00634C06"/>
    <w:rsid w:val="00634E3F"/>
    <w:rsid w:val="006355A8"/>
    <w:rsid w:val="00635886"/>
    <w:rsid w:val="00636921"/>
    <w:rsid w:val="00636BBC"/>
    <w:rsid w:val="006437D4"/>
    <w:rsid w:val="00643C7C"/>
    <w:rsid w:val="00647665"/>
    <w:rsid w:val="00650079"/>
    <w:rsid w:val="00650210"/>
    <w:rsid w:val="00652A37"/>
    <w:rsid w:val="006531CA"/>
    <w:rsid w:val="00653356"/>
    <w:rsid w:val="00653B9F"/>
    <w:rsid w:val="00655D75"/>
    <w:rsid w:val="00655DD1"/>
    <w:rsid w:val="00660DE6"/>
    <w:rsid w:val="00662C18"/>
    <w:rsid w:val="00663558"/>
    <w:rsid w:val="00663C2A"/>
    <w:rsid w:val="00663CC3"/>
    <w:rsid w:val="00664619"/>
    <w:rsid w:val="006651AB"/>
    <w:rsid w:val="0066572D"/>
    <w:rsid w:val="00671212"/>
    <w:rsid w:val="00671538"/>
    <w:rsid w:val="006719CF"/>
    <w:rsid w:val="00672F23"/>
    <w:rsid w:val="00674BB1"/>
    <w:rsid w:val="00676668"/>
    <w:rsid w:val="006776E5"/>
    <w:rsid w:val="006808A5"/>
    <w:rsid w:val="00681E47"/>
    <w:rsid w:val="006827E2"/>
    <w:rsid w:val="00682C1B"/>
    <w:rsid w:val="00683C66"/>
    <w:rsid w:val="00683CA7"/>
    <w:rsid w:val="0068505F"/>
    <w:rsid w:val="00690A9E"/>
    <w:rsid w:val="00690BBE"/>
    <w:rsid w:val="00692E61"/>
    <w:rsid w:val="00693CF0"/>
    <w:rsid w:val="00694187"/>
    <w:rsid w:val="00694BE9"/>
    <w:rsid w:val="00697B99"/>
    <w:rsid w:val="006A09B2"/>
    <w:rsid w:val="006A30CF"/>
    <w:rsid w:val="006A5EEB"/>
    <w:rsid w:val="006A62E8"/>
    <w:rsid w:val="006A6561"/>
    <w:rsid w:val="006A6F58"/>
    <w:rsid w:val="006B0308"/>
    <w:rsid w:val="006B273C"/>
    <w:rsid w:val="006B4A94"/>
    <w:rsid w:val="006B5441"/>
    <w:rsid w:val="006C0792"/>
    <w:rsid w:val="006C161B"/>
    <w:rsid w:val="006C2AA0"/>
    <w:rsid w:val="006C3136"/>
    <w:rsid w:val="006C4CCA"/>
    <w:rsid w:val="006C5661"/>
    <w:rsid w:val="006C5D42"/>
    <w:rsid w:val="006C74A3"/>
    <w:rsid w:val="006C7B65"/>
    <w:rsid w:val="006D48E3"/>
    <w:rsid w:val="006D4A4C"/>
    <w:rsid w:val="006D57C4"/>
    <w:rsid w:val="006D6AA3"/>
    <w:rsid w:val="006D6F91"/>
    <w:rsid w:val="006D794E"/>
    <w:rsid w:val="006E09F2"/>
    <w:rsid w:val="006E0C0E"/>
    <w:rsid w:val="006E0C42"/>
    <w:rsid w:val="006E0C54"/>
    <w:rsid w:val="006E2B7A"/>
    <w:rsid w:val="006E3F13"/>
    <w:rsid w:val="006E4EB9"/>
    <w:rsid w:val="006E5E13"/>
    <w:rsid w:val="006E7B3C"/>
    <w:rsid w:val="006F02B5"/>
    <w:rsid w:val="006F25DE"/>
    <w:rsid w:val="006F35D9"/>
    <w:rsid w:val="006F504C"/>
    <w:rsid w:val="006F529D"/>
    <w:rsid w:val="006F730E"/>
    <w:rsid w:val="006F752C"/>
    <w:rsid w:val="00700D1F"/>
    <w:rsid w:val="00701C28"/>
    <w:rsid w:val="00705B2D"/>
    <w:rsid w:val="00710C15"/>
    <w:rsid w:val="00711179"/>
    <w:rsid w:val="00713A85"/>
    <w:rsid w:val="0071539F"/>
    <w:rsid w:val="00716C3F"/>
    <w:rsid w:val="00716E3D"/>
    <w:rsid w:val="00716E64"/>
    <w:rsid w:val="00717459"/>
    <w:rsid w:val="00717505"/>
    <w:rsid w:val="00717AE3"/>
    <w:rsid w:val="00720417"/>
    <w:rsid w:val="0072132D"/>
    <w:rsid w:val="007225C9"/>
    <w:rsid w:val="00725D19"/>
    <w:rsid w:val="00726761"/>
    <w:rsid w:val="00727A89"/>
    <w:rsid w:val="00732D74"/>
    <w:rsid w:val="007330EE"/>
    <w:rsid w:val="00733AF3"/>
    <w:rsid w:val="0073404B"/>
    <w:rsid w:val="00734CBC"/>
    <w:rsid w:val="007364D6"/>
    <w:rsid w:val="007377B7"/>
    <w:rsid w:val="00741826"/>
    <w:rsid w:val="0074192B"/>
    <w:rsid w:val="00742467"/>
    <w:rsid w:val="00744B71"/>
    <w:rsid w:val="0074514F"/>
    <w:rsid w:val="00747D74"/>
    <w:rsid w:val="007509BD"/>
    <w:rsid w:val="00751C49"/>
    <w:rsid w:val="00751D87"/>
    <w:rsid w:val="00753602"/>
    <w:rsid w:val="00753BFC"/>
    <w:rsid w:val="0075638E"/>
    <w:rsid w:val="007566DD"/>
    <w:rsid w:val="0075772C"/>
    <w:rsid w:val="0076021C"/>
    <w:rsid w:val="00760771"/>
    <w:rsid w:val="00762AEC"/>
    <w:rsid w:val="00762DF3"/>
    <w:rsid w:val="007632FE"/>
    <w:rsid w:val="007635B9"/>
    <w:rsid w:val="0076467D"/>
    <w:rsid w:val="00765FA1"/>
    <w:rsid w:val="00766AAA"/>
    <w:rsid w:val="00766AFE"/>
    <w:rsid w:val="00767D1D"/>
    <w:rsid w:val="0077103B"/>
    <w:rsid w:val="00772CC4"/>
    <w:rsid w:val="00773067"/>
    <w:rsid w:val="00773CDD"/>
    <w:rsid w:val="00774810"/>
    <w:rsid w:val="00780EEE"/>
    <w:rsid w:val="0078308F"/>
    <w:rsid w:val="00784FE9"/>
    <w:rsid w:val="00785532"/>
    <w:rsid w:val="00786CD4"/>
    <w:rsid w:val="00787693"/>
    <w:rsid w:val="007908CF"/>
    <w:rsid w:val="00790FCF"/>
    <w:rsid w:val="00792632"/>
    <w:rsid w:val="00792D2C"/>
    <w:rsid w:val="007936BA"/>
    <w:rsid w:val="00793724"/>
    <w:rsid w:val="00793D53"/>
    <w:rsid w:val="00795919"/>
    <w:rsid w:val="00795D21"/>
    <w:rsid w:val="007963BB"/>
    <w:rsid w:val="00796E2E"/>
    <w:rsid w:val="007A0EC9"/>
    <w:rsid w:val="007A1249"/>
    <w:rsid w:val="007A3067"/>
    <w:rsid w:val="007A41F7"/>
    <w:rsid w:val="007A43CA"/>
    <w:rsid w:val="007A4770"/>
    <w:rsid w:val="007A4870"/>
    <w:rsid w:val="007A4AE0"/>
    <w:rsid w:val="007B3367"/>
    <w:rsid w:val="007B3AFF"/>
    <w:rsid w:val="007B5D38"/>
    <w:rsid w:val="007C0519"/>
    <w:rsid w:val="007C07AD"/>
    <w:rsid w:val="007C0C0B"/>
    <w:rsid w:val="007C1462"/>
    <w:rsid w:val="007C17B4"/>
    <w:rsid w:val="007C18D0"/>
    <w:rsid w:val="007C5D3C"/>
    <w:rsid w:val="007D0042"/>
    <w:rsid w:val="007D0732"/>
    <w:rsid w:val="007D15C2"/>
    <w:rsid w:val="007D2437"/>
    <w:rsid w:val="007D2A02"/>
    <w:rsid w:val="007D2EB4"/>
    <w:rsid w:val="007D2ED0"/>
    <w:rsid w:val="007D3B82"/>
    <w:rsid w:val="007D4E74"/>
    <w:rsid w:val="007D641C"/>
    <w:rsid w:val="007D7653"/>
    <w:rsid w:val="007E1E9A"/>
    <w:rsid w:val="007E43B6"/>
    <w:rsid w:val="007E6299"/>
    <w:rsid w:val="007F0AA3"/>
    <w:rsid w:val="007F1289"/>
    <w:rsid w:val="007F252E"/>
    <w:rsid w:val="007F7311"/>
    <w:rsid w:val="00800416"/>
    <w:rsid w:val="0080236D"/>
    <w:rsid w:val="00802469"/>
    <w:rsid w:val="008035E9"/>
    <w:rsid w:val="00803EBF"/>
    <w:rsid w:val="00803EF0"/>
    <w:rsid w:val="00803F26"/>
    <w:rsid w:val="00804C5F"/>
    <w:rsid w:val="0080592D"/>
    <w:rsid w:val="008100C2"/>
    <w:rsid w:val="00811064"/>
    <w:rsid w:val="008113FD"/>
    <w:rsid w:val="008143DB"/>
    <w:rsid w:val="00814CAA"/>
    <w:rsid w:val="00815A54"/>
    <w:rsid w:val="00816527"/>
    <w:rsid w:val="0081689A"/>
    <w:rsid w:val="00820BEF"/>
    <w:rsid w:val="008212C6"/>
    <w:rsid w:val="00821939"/>
    <w:rsid w:val="00821F10"/>
    <w:rsid w:val="00822A5C"/>
    <w:rsid w:val="00825B84"/>
    <w:rsid w:val="00825C44"/>
    <w:rsid w:val="0082647C"/>
    <w:rsid w:val="008271FC"/>
    <w:rsid w:val="0083287D"/>
    <w:rsid w:val="00832D3E"/>
    <w:rsid w:val="00833225"/>
    <w:rsid w:val="00835ECC"/>
    <w:rsid w:val="00837E9D"/>
    <w:rsid w:val="008406B7"/>
    <w:rsid w:val="00844102"/>
    <w:rsid w:val="0084482C"/>
    <w:rsid w:val="00844DDB"/>
    <w:rsid w:val="0084782C"/>
    <w:rsid w:val="00847EFF"/>
    <w:rsid w:val="00851621"/>
    <w:rsid w:val="00852896"/>
    <w:rsid w:val="00855AB1"/>
    <w:rsid w:val="008562CB"/>
    <w:rsid w:val="008564D3"/>
    <w:rsid w:val="0085653B"/>
    <w:rsid w:val="008604DD"/>
    <w:rsid w:val="00860AE4"/>
    <w:rsid w:val="008625EC"/>
    <w:rsid w:val="00862A32"/>
    <w:rsid w:val="008638D7"/>
    <w:rsid w:val="00865E05"/>
    <w:rsid w:val="008707A6"/>
    <w:rsid w:val="00870D89"/>
    <w:rsid w:val="00871237"/>
    <w:rsid w:val="0087174F"/>
    <w:rsid w:val="0087249D"/>
    <w:rsid w:val="00872822"/>
    <w:rsid w:val="00875270"/>
    <w:rsid w:val="0087582B"/>
    <w:rsid w:val="00875F4E"/>
    <w:rsid w:val="00882B3B"/>
    <w:rsid w:val="008834AF"/>
    <w:rsid w:val="00886415"/>
    <w:rsid w:val="00887142"/>
    <w:rsid w:val="00887786"/>
    <w:rsid w:val="00887FC6"/>
    <w:rsid w:val="00891AA0"/>
    <w:rsid w:val="00891BD3"/>
    <w:rsid w:val="00891F95"/>
    <w:rsid w:val="0089230A"/>
    <w:rsid w:val="008934D8"/>
    <w:rsid w:val="00894306"/>
    <w:rsid w:val="00894907"/>
    <w:rsid w:val="00895063"/>
    <w:rsid w:val="00895CC5"/>
    <w:rsid w:val="0089638F"/>
    <w:rsid w:val="008965A7"/>
    <w:rsid w:val="008967FD"/>
    <w:rsid w:val="00897E03"/>
    <w:rsid w:val="008A03DC"/>
    <w:rsid w:val="008A23BB"/>
    <w:rsid w:val="008A23CC"/>
    <w:rsid w:val="008A25F7"/>
    <w:rsid w:val="008A3B96"/>
    <w:rsid w:val="008A4F89"/>
    <w:rsid w:val="008A529A"/>
    <w:rsid w:val="008A75F5"/>
    <w:rsid w:val="008B0CFD"/>
    <w:rsid w:val="008B29E7"/>
    <w:rsid w:val="008B79E7"/>
    <w:rsid w:val="008B7D48"/>
    <w:rsid w:val="008C0A27"/>
    <w:rsid w:val="008C0DEF"/>
    <w:rsid w:val="008C0DFC"/>
    <w:rsid w:val="008C1FE3"/>
    <w:rsid w:val="008C294F"/>
    <w:rsid w:val="008C3276"/>
    <w:rsid w:val="008C6D85"/>
    <w:rsid w:val="008D06CF"/>
    <w:rsid w:val="008D13D0"/>
    <w:rsid w:val="008D4A7B"/>
    <w:rsid w:val="008D5BD7"/>
    <w:rsid w:val="008D7D74"/>
    <w:rsid w:val="008E51F5"/>
    <w:rsid w:val="008E5EEC"/>
    <w:rsid w:val="008E61D5"/>
    <w:rsid w:val="008E7649"/>
    <w:rsid w:val="008F150A"/>
    <w:rsid w:val="008F2A77"/>
    <w:rsid w:val="008F59FA"/>
    <w:rsid w:val="008F6112"/>
    <w:rsid w:val="008F76A9"/>
    <w:rsid w:val="008F77C4"/>
    <w:rsid w:val="009006A3"/>
    <w:rsid w:val="00901A44"/>
    <w:rsid w:val="00901E7A"/>
    <w:rsid w:val="009034DA"/>
    <w:rsid w:val="00903EF9"/>
    <w:rsid w:val="00906151"/>
    <w:rsid w:val="009072B9"/>
    <w:rsid w:val="0091103E"/>
    <w:rsid w:val="00911497"/>
    <w:rsid w:val="00912116"/>
    <w:rsid w:val="00912D55"/>
    <w:rsid w:val="00915FD4"/>
    <w:rsid w:val="009175EB"/>
    <w:rsid w:val="00924512"/>
    <w:rsid w:val="009278EB"/>
    <w:rsid w:val="00930015"/>
    <w:rsid w:val="00930E50"/>
    <w:rsid w:val="009313A2"/>
    <w:rsid w:val="00931E6C"/>
    <w:rsid w:val="009346E5"/>
    <w:rsid w:val="00935E5B"/>
    <w:rsid w:val="0094026C"/>
    <w:rsid w:val="009403BB"/>
    <w:rsid w:val="00941A6B"/>
    <w:rsid w:val="00941B77"/>
    <w:rsid w:val="009422A9"/>
    <w:rsid w:val="00942967"/>
    <w:rsid w:val="00942C62"/>
    <w:rsid w:val="00945273"/>
    <w:rsid w:val="00945859"/>
    <w:rsid w:val="00945EE8"/>
    <w:rsid w:val="0094696F"/>
    <w:rsid w:val="00946B4B"/>
    <w:rsid w:val="00946F03"/>
    <w:rsid w:val="00947AA8"/>
    <w:rsid w:val="0095032D"/>
    <w:rsid w:val="00950D95"/>
    <w:rsid w:val="009515B6"/>
    <w:rsid w:val="0095247E"/>
    <w:rsid w:val="00952912"/>
    <w:rsid w:val="00952F04"/>
    <w:rsid w:val="00956595"/>
    <w:rsid w:val="00961917"/>
    <w:rsid w:val="00963808"/>
    <w:rsid w:val="009644A8"/>
    <w:rsid w:val="00965C32"/>
    <w:rsid w:val="00966BAC"/>
    <w:rsid w:val="009676AD"/>
    <w:rsid w:val="00970712"/>
    <w:rsid w:val="0097219F"/>
    <w:rsid w:val="00972C14"/>
    <w:rsid w:val="00974D72"/>
    <w:rsid w:val="00974F9E"/>
    <w:rsid w:val="00975F3B"/>
    <w:rsid w:val="0097642B"/>
    <w:rsid w:val="00981036"/>
    <w:rsid w:val="00981A16"/>
    <w:rsid w:val="00984554"/>
    <w:rsid w:val="0098558F"/>
    <w:rsid w:val="009871D4"/>
    <w:rsid w:val="009873A1"/>
    <w:rsid w:val="00991149"/>
    <w:rsid w:val="009911F9"/>
    <w:rsid w:val="0099469F"/>
    <w:rsid w:val="0099483A"/>
    <w:rsid w:val="0099533B"/>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32B0"/>
    <w:rsid w:val="009B3B5B"/>
    <w:rsid w:val="009B3C35"/>
    <w:rsid w:val="009B4B5E"/>
    <w:rsid w:val="009B5622"/>
    <w:rsid w:val="009B5B35"/>
    <w:rsid w:val="009B5BCD"/>
    <w:rsid w:val="009B6C63"/>
    <w:rsid w:val="009C02D4"/>
    <w:rsid w:val="009C06D8"/>
    <w:rsid w:val="009C0BEE"/>
    <w:rsid w:val="009C2FDA"/>
    <w:rsid w:val="009D1184"/>
    <w:rsid w:val="009D16A3"/>
    <w:rsid w:val="009D1A29"/>
    <w:rsid w:val="009D3389"/>
    <w:rsid w:val="009D35AD"/>
    <w:rsid w:val="009D392A"/>
    <w:rsid w:val="009D3E6C"/>
    <w:rsid w:val="009D419C"/>
    <w:rsid w:val="009D61A4"/>
    <w:rsid w:val="009D6471"/>
    <w:rsid w:val="009D756B"/>
    <w:rsid w:val="009D7625"/>
    <w:rsid w:val="009E193F"/>
    <w:rsid w:val="009E2548"/>
    <w:rsid w:val="009E554D"/>
    <w:rsid w:val="009E5AA0"/>
    <w:rsid w:val="009E737F"/>
    <w:rsid w:val="009E7559"/>
    <w:rsid w:val="009F0314"/>
    <w:rsid w:val="009F065D"/>
    <w:rsid w:val="009F0DF2"/>
    <w:rsid w:val="009F1E19"/>
    <w:rsid w:val="009F2990"/>
    <w:rsid w:val="009F4523"/>
    <w:rsid w:val="009F5DFE"/>
    <w:rsid w:val="009F5E4A"/>
    <w:rsid w:val="009F617D"/>
    <w:rsid w:val="009F697C"/>
    <w:rsid w:val="009F769E"/>
    <w:rsid w:val="009F79C3"/>
    <w:rsid w:val="00A00BAA"/>
    <w:rsid w:val="00A00CBF"/>
    <w:rsid w:val="00A00F31"/>
    <w:rsid w:val="00A010FC"/>
    <w:rsid w:val="00A013FB"/>
    <w:rsid w:val="00A01A61"/>
    <w:rsid w:val="00A031F1"/>
    <w:rsid w:val="00A03672"/>
    <w:rsid w:val="00A036CC"/>
    <w:rsid w:val="00A050D6"/>
    <w:rsid w:val="00A05241"/>
    <w:rsid w:val="00A068E5"/>
    <w:rsid w:val="00A1043A"/>
    <w:rsid w:val="00A12818"/>
    <w:rsid w:val="00A149B8"/>
    <w:rsid w:val="00A149EA"/>
    <w:rsid w:val="00A212C4"/>
    <w:rsid w:val="00A23E90"/>
    <w:rsid w:val="00A24797"/>
    <w:rsid w:val="00A24CFC"/>
    <w:rsid w:val="00A24D70"/>
    <w:rsid w:val="00A270FA"/>
    <w:rsid w:val="00A2761D"/>
    <w:rsid w:val="00A30673"/>
    <w:rsid w:val="00A3116E"/>
    <w:rsid w:val="00A3212F"/>
    <w:rsid w:val="00A32764"/>
    <w:rsid w:val="00A331C2"/>
    <w:rsid w:val="00A35D9F"/>
    <w:rsid w:val="00A3660F"/>
    <w:rsid w:val="00A37F33"/>
    <w:rsid w:val="00A4260A"/>
    <w:rsid w:val="00A42AED"/>
    <w:rsid w:val="00A4395D"/>
    <w:rsid w:val="00A444B7"/>
    <w:rsid w:val="00A44828"/>
    <w:rsid w:val="00A456B0"/>
    <w:rsid w:val="00A45906"/>
    <w:rsid w:val="00A45EDC"/>
    <w:rsid w:val="00A51463"/>
    <w:rsid w:val="00A52D41"/>
    <w:rsid w:val="00A54524"/>
    <w:rsid w:val="00A563B1"/>
    <w:rsid w:val="00A56D41"/>
    <w:rsid w:val="00A60129"/>
    <w:rsid w:val="00A61ABF"/>
    <w:rsid w:val="00A6207B"/>
    <w:rsid w:val="00A6228F"/>
    <w:rsid w:val="00A62A01"/>
    <w:rsid w:val="00A6331D"/>
    <w:rsid w:val="00A63C52"/>
    <w:rsid w:val="00A63FCF"/>
    <w:rsid w:val="00A64F97"/>
    <w:rsid w:val="00A6670C"/>
    <w:rsid w:val="00A67ED0"/>
    <w:rsid w:val="00A72DA9"/>
    <w:rsid w:val="00A730B1"/>
    <w:rsid w:val="00A7438A"/>
    <w:rsid w:val="00A74F0B"/>
    <w:rsid w:val="00A7723A"/>
    <w:rsid w:val="00A81C39"/>
    <w:rsid w:val="00A8210E"/>
    <w:rsid w:val="00A85BDC"/>
    <w:rsid w:val="00A8610B"/>
    <w:rsid w:val="00A8712B"/>
    <w:rsid w:val="00A87518"/>
    <w:rsid w:val="00A876F6"/>
    <w:rsid w:val="00A90722"/>
    <w:rsid w:val="00A91AA5"/>
    <w:rsid w:val="00A928CA"/>
    <w:rsid w:val="00A941F1"/>
    <w:rsid w:val="00A94324"/>
    <w:rsid w:val="00A94613"/>
    <w:rsid w:val="00A957AE"/>
    <w:rsid w:val="00A971FA"/>
    <w:rsid w:val="00AA09A0"/>
    <w:rsid w:val="00AA16B5"/>
    <w:rsid w:val="00AA2AEA"/>
    <w:rsid w:val="00AA4886"/>
    <w:rsid w:val="00AA5430"/>
    <w:rsid w:val="00AA62F4"/>
    <w:rsid w:val="00AA7DDF"/>
    <w:rsid w:val="00AB1A9C"/>
    <w:rsid w:val="00AB27CE"/>
    <w:rsid w:val="00AB37F2"/>
    <w:rsid w:val="00AB48EF"/>
    <w:rsid w:val="00AB4A94"/>
    <w:rsid w:val="00AB4EB2"/>
    <w:rsid w:val="00AB60E7"/>
    <w:rsid w:val="00AB63BD"/>
    <w:rsid w:val="00AB72FC"/>
    <w:rsid w:val="00AB7FD2"/>
    <w:rsid w:val="00AC051A"/>
    <w:rsid w:val="00AC11F5"/>
    <w:rsid w:val="00AC1A0A"/>
    <w:rsid w:val="00AC1A6F"/>
    <w:rsid w:val="00AC23D9"/>
    <w:rsid w:val="00AC2BEF"/>
    <w:rsid w:val="00AC32C1"/>
    <w:rsid w:val="00AC3A92"/>
    <w:rsid w:val="00AC456F"/>
    <w:rsid w:val="00AC6334"/>
    <w:rsid w:val="00AC7802"/>
    <w:rsid w:val="00AC78B7"/>
    <w:rsid w:val="00AC7CBA"/>
    <w:rsid w:val="00AD0B15"/>
    <w:rsid w:val="00AD0DDF"/>
    <w:rsid w:val="00AD1E6F"/>
    <w:rsid w:val="00AD294E"/>
    <w:rsid w:val="00AD43F6"/>
    <w:rsid w:val="00AD5E7E"/>
    <w:rsid w:val="00AD733B"/>
    <w:rsid w:val="00AD744E"/>
    <w:rsid w:val="00AE0118"/>
    <w:rsid w:val="00AE180C"/>
    <w:rsid w:val="00AE1CCF"/>
    <w:rsid w:val="00AE281A"/>
    <w:rsid w:val="00AE2AC3"/>
    <w:rsid w:val="00AE3EFD"/>
    <w:rsid w:val="00AE68C2"/>
    <w:rsid w:val="00AE6910"/>
    <w:rsid w:val="00AF14E9"/>
    <w:rsid w:val="00AF1D0E"/>
    <w:rsid w:val="00AF2085"/>
    <w:rsid w:val="00AF2E6A"/>
    <w:rsid w:val="00AF561B"/>
    <w:rsid w:val="00AF603C"/>
    <w:rsid w:val="00B00DBD"/>
    <w:rsid w:val="00B03BD4"/>
    <w:rsid w:val="00B06C45"/>
    <w:rsid w:val="00B06FE1"/>
    <w:rsid w:val="00B101F7"/>
    <w:rsid w:val="00B11957"/>
    <w:rsid w:val="00B11982"/>
    <w:rsid w:val="00B11AA4"/>
    <w:rsid w:val="00B15ED5"/>
    <w:rsid w:val="00B162B7"/>
    <w:rsid w:val="00B20F6A"/>
    <w:rsid w:val="00B21623"/>
    <w:rsid w:val="00B223D2"/>
    <w:rsid w:val="00B23650"/>
    <w:rsid w:val="00B239CA"/>
    <w:rsid w:val="00B24805"/>
    <w:rsid w:val="00B2504C"/>
    <w:rsid w:val="00B25CCE"/>
    <w:rsid w:val="00B25D06"/>
    <w:rsid w:val="00B264C7"/>
    <w:rsid w:val="00B31291"/>
    <w:rsid w:val="00B316B0"/>
    <w:rsid w:val="00B33E0B"/>
    <w:rsid w:val="00B33F32"/>
    <w:rsid w:val="00B34612"/>
    <w:rsid w:val="00B34EA2"/>
    <w:rsid w:val="00B35116"/>
    <w:rsid w:val="00B35BF6"/>
    <w:rsid w:val="00B3615F"/>
    <w:rsid w:val="00B36780"/>
    <w:rsid w:val="00B371DC"/>
    <w:rsid w:val="00B4108D"/>
    <w:rsid w:val="00B41624"/>
    <w:rsid w:val="00B41997"/>
    <w:rsid w:val="00B44603"/>
    <w:rsid w:val="00B44C8F"/>
    <w:rsid w:val="00B4551C"/>
    <w:rsid w:val="00B455B9"/>
    <w:rsid w:val="00B45820"/>
    <w:rsid w:val="00B46068"/>
    <w:rsid w:val="00B471F8"/>
    <w:rsid w:val="00B4754C"/>
    <w:rsid w:val="00B52F1A"/>
    <w:rsid w:val="00B548CE"/>
    <w:rsid w:val="00B5566B"/>
    <w:rsid w:val="00B55FE5"/>
    <w:rsid w:val="00B56796"/>
    <w:rsid w:val="00B57EDD"/>
    <w:rsid w:val="00B60E08"/>
    <w:rsid w:val="00B6186D"/>
    <w:rsid w:val="00B63769"/>
    <w:rsid w:val="00B64118"/>
    <w:rsid w:val="00B6450C"/>
    <w:rsid w:val="00B64A40"/>
    <w:rsid w:val="00B65824"/>
    <w:rsid w:val="00B704C5"/>
    <w:rsid w:val="00B7132C"/>
    <w:rsid w:val="00B71876"/>
    <w:rsid w:val="00B72261"/>
    <w:rsid w:val="00B723F8"/>
    <w:rsid w:val="00B72A13"/>
    <w:rsid w:val="00B72A18"/>
    <w:rsid w:val="00B732DD"/>
    <w:rsid w:val="00B73907"/>
    <w:rsid w:val="00B73C06"/>
    <w:rsid w:val="00B7427A"/>
    <w:rsid w:val="00B75018"/>
    <w:rsid w:val="00B7538A"/>
    <w:rsid w:val="00B76A46"/>
    <w:rsid w:val="00B77FAD"/>
    <w:rsid w:val="00B8041D"/>
    <w:rsid w:val="00B8126B"/>
    <w:rsid w:val="00B81570"/>
    <w:rsid w:val="00B81BC6"/>
    <w:rsid w:val="00B8288C"/>
    <w:rsid w:val="00B83655"/>
    <w:rsid w:val="00B84523"/>
    <w:rsid w:val="00B847DC"/>
    <w:rsid w:val="00B85662"/>
    <w:rsid w:val="00B85A2E"/>
    <w:rsid w:val="00B869A8"/>
    <w:rsid w:val="00B9118F"/>
    <w:rsid w:val="00B91864"/>
    <w:rsid w:val="00B927F9"/>
    <w:rsid w:val="00B945CF"/>
    <w:rsid w:val="00B95160"/>
    <w:rsid w:val="00B9674F"/>
    <w:rsid w:val="00B96C65"/>
    <w:rsid w:val="00B9726E"/>
    <w:rsid w:val="00B97BE9"/>
    <w:rsid w:val="00BA0A53"/>
    <w:rsid w:val="00BA1A95"/>
    <w:rsid w:val="00BA1CF0"/>
    <w:rsid w:val="00BA233C"/>
    <w:rsid w:val="00BA35D0"/>
    <w:rsid w:val="00BA4732"/>
    <w:rsid w:val="00BA4E3F"/>
    <w:rsid w:val="00BA5DF8"/>
    <w:rsid w:val="00BA63FC"/>
    <w:rsid w:val="00BA6500"/>
    <w:rsid w:val="00BA66F9"/>
    <w:rsid w:val="00BA6758"/>
    <w:rsid w:val="00BA6F07"/>
    <w:rsid w:val="00BA77AE"/>
    <w:rsid w:val="00BA7821"/>
    <w:rsid w:val="00BB1CB3"/>
    <w:rsid w:val="00BB1FAD"/>
    <w:rsid w:val="00BB2233"/>
    <w:rsid w:val="00BB2B9B"/>
    <w:rsid w:val="00BB5876"/>
    <w:rsid w:val="00BB62CD"/>
    <w:rsid w:val="00BB724A"/>
    <w:rsid w:val="00BC1229"/>
    <w:rsid w:val="00BC294F"/>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225D"/>
    <w:rsid w:val="00BE48A9"/>
    <w:rsid w:val="00BE6773"/>
    <w:rsid w:val="00BE71E7"/>
    <w:rsid w:val="00BE72B8"/>
    <w:rsid w:val="00BE7A49"/>
    <w:rsid w:val="00BF0692"/>
    <w:rsid w:val="00BF0CB4"/>
    <w:rsid w:val="00BF1D41"/>
    <w:rsid w:val="00BF1E6B"/>
    <w:rsid w:val="00BF3062"/>
    <w:rsid w:val="00BF34EE"/>
    <w:rsid w:val="00BF6792"/>
    <w:rsid w:val="00BF68A6"/>
    <w:rsid w:val="00BF6DB4"/>
    <w:rsid w:val="00BF6DE8"/>
    <w:rsid w:val="00C0032B"/>
    <w:rsid w:val="00C01881"/>
    <w:rsid w:val="00C0335A"/>
    <w:rsid w:val="00C03DE4"/>
    <w:rsid w:val="00C046A2"/>
    <w:rsid w:val="00C049F9"/>
    <w:rsid w:val="00C06AFB"/>
    <w:rsid w:val="00C07FDC"/>
    <w:rsid w:val="00C1092E"/>
    <w:rsid w:val="00C11CE8"/>
    <w:rsid w:val="00C11F5F"/>
    <w:rsid w:val="00C139C8"/>
    <w:rsid w:val="00C13CCA"/>
    <w:rsid w:val="00C15414"/>
    <w:rsid w:val="00C157C2"/>
    <w:rsid w:val="00C16004"/>
    <w:rsid w:val="00C163FC"/>
    <w:rsid w:val="00C205A8"/>
    <w:rsid w:val="00C20867"/>
    <w:rsid w:val="00C2154C"/>
    <w:rsid w:val="00C21BC1"/>
    <w:rsid w:val="00C222AE"/>
    <w:rsid w:val="00C22844"/>
    <w:rsid w:val="00C237AD"/>
    <w:rsid w:val="00C272E7"/>
    <w:rsid w:val="00C3098B"/>
    <w:rsid w:val="00C31A69"/>
    <w:rsid w:val="00C339BC"/>
    <w:rsid w:val="00C36E7F"/>
    <w:rsid w:val="00C408F9"/>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AB6"/>
    <w:rsid w:val="00C620A8"/>
    <w:rsid w:val="00C62430"/>
    <w:rsid w:val="00C65541"/>
    <w:rsid w:val="00C66523"/>
    <w:rsid w:val="00C66B02"/>
    <w:rsid w:val="00C6790E"/>
    <w:rsid w:val="00C67B41"/>
    <w:rsid w:val="00C67C42"/>
    <w:rsid w:val="00C72C6D"/>
    <w:rsid w:val="00C75093"/>
    <w:rsid w:val="00C7511C"/>
    <w:rsid w:val="00C8078B"/>
    <w:rsid w:val="00C828E0"/>
    <w:rsid w:val="00C82B8C"/>
    <w:rsid w:val="00C92E71"/>
    <w:rsid w:val="00C932E4"/>
    <w:rsid w:val="00C9368E"/>
    <w:rsid w:val="00C94096"/>
    <w:rsid w:val="00C94134"/>
    <w:rsid w:val="00C95A34"/>
    <w:rsid w:val="00C96CF7"/>
    <w:rsid w:val="00C96EC0"/>
    <w:rsid w:val="00CA04E1"/>
    <w:rsid w:val="00CA317C"/>
    <w:rsid w:val="00CA35EE"/>
    <w:rsid w:val="00CA6BC5"/>
    <w:rsid w:val="00CA7252"/>
    <w:rsid w:val="00CA7CF9"/>
    <w:rsid w:val="00CA7EDD"/>
    <w:rsid w:val="00CB0470"/>
    <w:rsid w:val="00CB40E8"/>
    <w:rsid w:val="00CB42F9"/>
    <w:rsid w:val="00CB6D2F"/>
    <w:rsid w:val="00CB72AD"/>
    <w:rsid w:val="00CB73D8"/>
    <w:rsid w:val="00CC2C53"/>
    <w:rsid w:val="00CC2EB8"/>
    <w:rsid w:val="00CC2FC3"/>
    <w:rsid w:val="00CC3BB9"/>
    <w:rsid w:val="00CC3EA1"/>
    <w:rsid w:val="00CC40B6"/>
    <w:rsid w:val="00CC42D0"/>
    <w:rsid w:val="00CC4FDC"/>
    <w:rsid w:val="00CC5496"/>
    <w:rsid w:val="00CC6444"/>
    <w:rsid w:val="00CC6593"/>
    <w:rsid w:val="00CC6609"/>
    <w:rsid w:val="00CC6B72"/>
    <w:rsid w:val="00CC7274"/>
    <w:rsid w:val="00CC7CD1"/>
    <w:rsid w:val="00CD0D37"/>
    <w:rsid w:val="00CD15CA"/>
    <w:rsid w:val="00CD2B6C"/>
    <w:rsid w:val="00CD32A1"/>
    <w:rsid w:val="00CD41B8"/>
    <w:rsid w:val="00CD5CB6"/>
    <w:rsid w:val="00CD7A73"/>
    <w:rsid w:val="00CE2CB8"/>
    <w:rsid w:val="00CE316D"/>
    <w:rsid w:val="00CE3329"/>
    <w:rsid w:val="00CE4881"/>
    <w:rsid w:val="00CE4F7F"/>
    <w:rsid w:val="00CE50D8"/>
    <w:rsid w:val="00CE7D05"/>
    <w:rsid w:val="00CF0344"/>
    <w:rsid w:val="00CF1634"/>
    <w:rsid w:val="00CF187F"/>
    <w:rsid w:val="00CF1B74"/>
    <w:rsid w:val="00CF29B2"/>
    <w:rsid w:val="00CF4C03"/>
    <w:rsid w:val="00CF77FE"/>
    <w:rsid w:val="00D025CC"/>
    <w:rsid w:val="00D03A7B"/>
    <w:rsid w:val="00D043FD"/>
    <w:rsid w:val="00D0645B"/>
    <w:rsid w:val="00D06F92"/>
    <w:rsid w:val="00D07509"/>
    <w:rsid w:val="00D07570"/>
    <w:rsid w:val="00D07773"/>
    <w:rsid w:val="00D10265"/>
    <w:rsid w:val="00D10A8E"/>
    <w:rsid w:val="00D10D72"/>
    <w:rsid w:val="00D113C8"/>
    <w:rsid w:val="00D11B65"/>
    <w:rsid w:val="00D14736"/>
    <w:rsid w:val="00D15D60"/>
    <w:rsid w:val="00D17463"/>
    <w:rsid w:val="00D2038D"/>
    <w:rsid w:val="00D2152E"/>
    <w:rsid w:val="00D21846"/>
    <w:rsid w:val="00D21850"/>
    <w:rsid w:val="00D240D8"/>
    <w:rsid w:val="00D249F7"/>
    <w:rsid w:val="00D2543C"/>
    <w:rsid w:val="00D26A01"/>
    <w:rsid w:val="00D30A4D"/>
    <w:rsid w:val="00D3153A"/>
    <w:rsid w:val="00D3156A"/>
    <w:rsid w:val="00D3200C"/>
    <w:rsid w:val="00D32238"/>
    <w:rsid w:val="00D322F0"/>
    <w:rsid w:val="00D34904"/>
    <w:rsid w:val="00D40130"/>
    <w:rsid w:val="00D40221"/>
    <w:rsid w:val="00D412E6"/>
    <w:rsid w:val="00D42CE4"/>
    <w:rsid w:val="00D47F06"/>
    <w:rsid w:val="00D5067E"/>
    <w:rsid w:val="00D5077D"/>
    <w:rsid w:val="00D50B1B"/>
    <w:rsid w:val="00D51286"/>
    <w:rsid w:val="00D51342"/>
    <w:rsid w:val="00D51541"/>
    <w:rsid w:val="00D5278F"/>
    <w:rsid w:val="00D54A76"/>
    <w:rsid w:val="00D55F51"/>
    <w:rsid w:val="00D560B8"/>
    <w:rsid w:val="00D56F99"/>
    <w:rsid w:val="00D57D43"/>
    <w:rsid w:val="00D600DE"/>
    <w:rsid w:val="00D61F01"/>
    <w:rsid w:val="00D624B6"/>
    <w:rsid w:val="00D63101"/>
    <w:rsid w:val="00D64EB6"/>
    <w:rsid w:val="00D65D2E"/>
    <w:rsid w:val="00D67ED8"/>
    <w:rsid w:val="00D71DA9"/>
    <w:rsid w:val="00D74A3A"/>
    <w:rsid w:val="00D7673F"/>
    <w:rsid w:val="00D76A43"/>
    <w:rsid w:val="00D8094C"/>
    <w:rsid w:val="00D80F77"/>
    <w:rsid w:val="00D826AE"/>
    <w:rsid w:val="00D84E11"/>
    <w:rsid w:val="00D84F22"/>
    <w:rsid w:val="00D8664B"/>
    <w:rsid w:val="00D87032"/>
    <w:rsid w:val="00D87EFC"/>
    <w:rsid w:val="00D91101"/>
    <w:rsid w:val="00D93085"/>
    <w:rsid w:val="00D944AB"/>
    <w:rsid w:val="00D952EC"/>
    <w:rsid w:val="00D95DDA"/>
    <w:rsid w:val="00D96EC3"/>
    <w:rsid w:val="00D976D4"/>
    <w:rsid w:val="00D9774C"/>
    <w:rsid w:val="00DA0850"/>
    <w:rsid w:val="00DA0DB3"/>
    <w:rsid w:val="00DA269A"/>
    <w:rsid w:val="00DA310C"/>
    <w:rsid w:val="00DA5CDE"/>
    <w:rsid w:val="00DA733E"/>
    <w:rsid w:val="00DB03FB"/>
    <w:rsid w:val="00DB2E7D"/>
    <w:rsid w:val="00DB37B1"/>
    <w:rsid w:val="00DB4D0B"/>
    <w:rsid w:val="00DB625E"/>
    <w:rsid w:val="00DB6538"/>
    <w:rsid w:val="00DC00AA"/>
    <w:rsid w:val="00DC1109"/>
    <w:rsid w:val="00DC2058"/>
    <w:rsid w:val="00DC2614"/>
    <w:rsid w:val="00DC2896"/>
    <w:rsid w:val="00DC36CF"/>
    <w:rsid w:val="00DC4B58"/>
    <w:rsid w:val="00DC7251"/>
    <w:rsid w:val="00DC78C6"/>
    <w:rsid w:val="00DC78F2"/>
    <w:rsid w:val="00DD0C92"/>
    <w:rsid w:val="00DD6A31"/>
    <w:rsid w:val="00DE06C6"/>
    <w:rsid w:val="00DE1507"/>
    <w:rsid w:val="00DE1985"/>
    <w:rsid w:val="00DE2DE0"/>
    <w:rsid w:val="00DE6672"/>
    <w:rsid w:val="00DE6EB8"/>
    <w:rsid w:val="00DE7234"/>
    <w:rsid w:val="00DE723C"/>
    <w:rsid w:val="00DF0784"/>
    <w:rsid w:val="00DF09AF"/>
    <w:rsid w:val="00DF0A64"/>
    <w:rsid w:val="00DF1E0F"/>
    <w:rsid w:val="00DF2FE7"/>
    <w:rsid w:val="00DF3109"/>
    <w:rsid w:val="00DF3B01"/>
    <w:rsid w:val="00DF4DF1"/>
    <w:rsid w:val="00DF4FAD"/>
    <w:rsid w:val="00DF6EB3"/>
    <w:rsid w:val="00DF717C"/>
    <w:rsid w:val="00E03FD8"/>
    <w:rsid w:val="00E04B6A"/>
    <w:rsid w:val="00E07F2B"/>
    <w:rsid w:val="00E10287"/>
    <w:rsid w:val="00E11181"/>
    <w:rsid w:val="00E12BB5"/>
    <w:rsid w:val="00E13269"/>
    <w:rsid w:val="00E15A41"/>
    <w:rsid w:val="00E179E6"/>
    <w:rsid w:val="00E20324"/>
    <w:rsid w:val="00E20C75"/>
    <w:rsid w:val="00E21884"/>
    <w:rsid w:val="00E21A8D"/>
    <w:rsid w:val="00E21C91"/>
    <w:rsid w:val="00E239B0"/>
    <w:rsid w:val="00E24253"/>
    <w:rsid w:val="00E253E2"/>
    <w:rsid w:val="00E2597B"/>
    <w:rsid w:val="00E25CF6"/>
    <w:rsid w:val="00E26EB0"/>
    <w:rsid w:val="00E3001E"/>
    <w:rsid w:val="00E32F94"/>
    <w:rsid w:val="00E3401D"/>
    <w:rsid w:val="00E34527"/>
    <w:rsid w:val="00E35769"/>
    <w:rsid w:val="00E35A8E"/>
    <w:rsid w:val="00E36805"/>
    <w:rsid w:val="00E438DB"/>
    <w:rsid w:val="00E43911"/>
    <w:rsid w:val="00E447A4"/>
    <w:rsid w:val="00E45219"/>
    <w:rsid w:val="00E4637F"/>
    <w:rsid w:val="00E46BC4"/>
    <w:rsid w:val="00E476AE"/>
    <w:rsid w:val="00E50423"/>
    <w:rsid w:val="00E50D14"/>
    <w:rsid w:val="00E50D24"/>
    <w:rsid w:val="00E5165A"/>
    <w:rsid w:val="00E5183C"/>
    <w:rsid w:val="00E54B3B"/>
    <w:rsid w:val="00E54ED7"/>
    <w:rsid w:val="00E559B1"/>
    <w:rsid w:val="00E56940"/>
    <w:rsid w:val="00E57C6E"/>
    <w:rsid w:val="00E633AF"/>
    <w:rsid w:val="00E64F62"/>
    <w:rsid w:val="00E64FA0"/>
    <w:rsid w:val="00E65790"/>
    <w:rsid w:val="00E66333"/>
    <w:rsid w:val="00E6772C"/>
    <w:rsid w:val="00E67ED7"/>
    <w:rsid w:val="00E72D38"/>
    <w:rsid w:val="00E75612"/>
    <w:rsid w:val="00E75BB2"/>
    <w:rsid w:val="00E80082"/>
    <w:rsid w:val="00E80383"/>
    <w:rsid w:val="00E80B73"/>
    <w:rsid w:val="00E82630"/>
    <w:rsid w:val="00E84D91"/>
    <w:rsid w:val="00E85062"/>
    <w:rsid w:val="00E854FE"/>
    <w:rsid w:val="00E93580"/>
    <w:rsid w:val="00EA020A"/>
    <w:rsid w:val="00EA2ECA"/>
    <w:rsid w:val="00EA414F"/>
    <w:rsid w:val="00EA5136"/>
    <w:rsid w:val="00EA57B3"/>
    <w:rsid w:val="00EA7357"/>
    <w:rsid w:val="00EA73ED"/>
    <w:rsid w:val="00EA7752"/>
    <w:rsid w:val="00EA7E88"/>
    <w:rsid w:val="00EB0034"/>
    <w:rsid w:val="00EB00D9"/>
    <w:rsid w:val="00EB18F5"/>
    <w:rsid w:val="00EB350D"/>
    <w:rsid w:val="00EB4A35"/>
    <w:rsid w:val="00EB78F9"/>
    <w:rsid w:val="00EC0B7D"/>
    <w:rsid w:val="00EC1DEF"/>
    <w:rsid w:val="00EC278C"/>
    <w:rsid w:val="00EC4210"/>
    <w:rsid w:val="00EC50A8"/>
    <w:rsid w:val="00EC5A51"/>
    <w:rsid w:val="00EC7DE5"/>
    <w:rsid w:val="00ED1B96"/>
    <w:rsid w:val="00ED1D97"/>
    <w:rsid w:val="00ED29AC"/>
    <w:rsid w:val="00ED2AC7"/>
    <w:rsid w:val="00ED47A3"/>
    <w:rsid w:val="00ED5129"/>
    <w:rsid w:val="00ED6E29"/>
    <w:rsid w:val="00EE15D1"/>
    <w:rsid w:val="00EE42A2"/>
    <w:rsid w:val="00EE596E"/>
    <w:rsid w:val="00EE61FB"/>
    <w:rsid w:val="00EE792A"/>
    <w:rsid w:val="00EF02ED"/>
    <w:rsid w:val="00EF0CBB"/>
    <w:rsid w:val="00EF11B7"/>
    <w:rsid w:val="00EF1E0E"/>
    <w:rsid w:val="00EF1E76"/>
    <w:rsid w:val="00EF226F"/>
    <w:rsid w:val="00EF2E41"/>
    <w:rsid w:val="00EF3C5B"/>
    <w:rsid w:val="00EF4D93"/>
    <w:rsid w:val="00EF4FDF"/>
    <w:rsid w:val="00EF55F1"/>
    <w:rsid w:val="00EF58F9"/>
    <w:rsid w:val="00EF600B"/>
    <w:rsid w:val="00EF7347"/>
    <w:rsid w:val="00EF7C29"/>
    <w:rsid w:val="00EF7E72"/>
    <w:rsid w:val="00F00D1D"/>
    <w:rsid w:val="00F013DA"/>
    <w:rsid w:val="00F06542"/>
    <w:rsid w:val="00F07702"/>
    <w:rsid w:val="00F10331"/>
    <w:rsid w:val="00F114CF"/>
    <w:rsid w:val="00F13133"/>
    <w:rsid w:val="00F13456"/>
    <w:rsid w:val="00F14C39"/>
    <w:rsid w:val="00F151F9"/>
    <w:rsid w:val="00F17441"/>
    <w:rsid w:val="00F20EF1"/>
    <w:rsid w:val="00F240D8"/>
    <w:rsid w:val="00F25598"/>
    <w:rsid w:val="00F271DF"/>
    <w:rsid w:val="00F27577"/>
    <w:rsid w:val="00F27869"/>
    <w:rsid w:val="00F31E65"/>
    <w:rsid w:val="00F3247F"/>
    <w:rsid w:val="00F3343D"/>
    <w:rsid w:val="00F336F6"/>
    <w:rsid w:val="00F3706C"/>
    <w:rsid w:val="00F37C4C"/>
    <w:rsid w:val="00F41CBF"/>
    <w:rsid w:val="00F42C22"/>
    <w:rsid w:val="00F4318C"/>
    <w:rsid w:val="00F43BD0"/>
    <w:rsid w:val="00F43C8E"/>
    <w:rsid w:val="00F444E1"/>
    <w:rsid w:val="00F47623"/>
    <w:rsid w:val="00F510A7"/>
    <w:rsid w:val="00F51B9F"/>
    <w:rsid w:val="00F52AC6"/>
    <w:rsid w:val="00F52DF2"/>
    <w:rsid w:val="00F5391B"/>
    <w:rsid w:val="00F53A38"/>
    <w:rsid w:val="00F55A2C"/>
    <w:rsid w:val="00F57467"/>
    <w:rsid w:val="00F57BEC"/>
    <w:rsid w:val="00F625C5"/>
    <w:rsid w:val="00F63A4B"/>
    <w:rsid w:val="00F66622"/>
    <w:rsid w:val="00F6715F"/>
    <w:rsid w:val="00F672A4"/>
    <w:rsid w:val="00F70172"/>
    <w:rsid w:val="00F7028B"/>
    <w:rsid w:val="00F725F3"/>
    <w:rsid w:val="00F7441C"/>
    <w:rsid w:val="00F76B35"/>
    <w:rsid w:val="00F774A5"/>
    <w:rsid w:val="00F80E46"/>
    <w:rsid w:val="00F810DE"/>
    <w:rsid w:val="00F83FE0"/>
    <w:rsid w:val="00F84735"/>
    <w:rsid w:val="00F84F8B"/>
    <w:rsid w:val="00F8566A"/>
    <w:rsid w:val="00F8613C"/>
    <w:rsid w:val="00F864BD"/>
    <w:rsid w:val="00F86D1E"/>
    <w:rsid w:val="00F915C4"/>
    <w:rsid w:val="00F923C2"/>
    <w:rsid w:val="00F924DE"/>
    <w:rsid w:val="00F92D33"/>
    <w:rsid w:val="00F93913"/>
    <w:rsid w:val="00F941A6"/>
    <w:rsid w:val="00F94A7D"/>
    <w:rsid w:val="00F965D7"/>
    <w:rsid w:val="00FA0EEF"/>
    <w:rsid w:val="00FA1649"/>
    <w:rsid w:val="00FA1E4F"/>
    <w:rsid w:val="00FA3106"/>
    <w:rsid w:val="00FA3BF5"/>
    <w:rsid w:val="00FA4429"/>
    <w:rsid w:val="00FA4A83"/>
    <w:rsid w:val="00FA4EF3"/>
    <w:rsid w:val="00FA59BD"/>
    <w:rsid w:val="00FB0768"/>
    <w:rsid w:val="00FB16FA"/>
    <w:rsid w:val="00FB2ACC"/>
    <w:rsid w:val="00FB361F"/>
    <w:rsid w:val="00FB565E"/>
    <w:rsid w:val="00FB5CB7"/>
    <w:rsid w:val="00FB6517"/>
    <w:rsid w:val="00FB71D2"/>
    <w:rsid w:val="00FC0411"/>
    <w:rsid w:val="00FC1B49"/>
    <w:rsid w:val="00FC1ED7"/>
    <w:rsid w:val="00FC32A7"/>
    <w:rsid w:val="00FC367A"/>
    <w:rsid w:val="00FC3EE7"/>
    <w:rsid w:val="00FC4BD4"/>
    <w:rsid w:val="00FC6673"/>
    <w:rsid w:val="00FD0CD7"/>
    <w:rsid w:val="00FD3102"/>
    <w:rsid w:val="00FD45BE"/>
    <w:rsid w:val="00FD6059"/>
    <w:rsid w:val="00FD69C2"/>
    <w:rsid w:val="00FD702F"/>
    <w:rsid w:val="00FD74D7"/>
    <w:rsid w:val="00FE0CF3"/>
    <w:rsid w:val="00FE15FB"/>
    <w:rsid w:val="00FE17D4"/>
    <w:rsid w:val="00FE549E"/>
    <w:rsid w:val="00FE563E"/>
    <w:rsid w:val="00FE75D6"/>
    <w:rsid w:val="00FE7678"/>
    <w:rsid w:val="00FF00AD"/>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D1626C"/>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7FA06A-8EEC-4BCF-8C7F-255C1A01E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954</Words>
  <Characters>1135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1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18-10-26T16:40:00Z</cp:lastPrinted>
  <dcterms:created xsi:type="dcterms:W3CDTF">2018-10-26T16:38:00Z</dcterms:created>
  <dcterms:modified xsi:type="dcterms:W3CDTF">2018-10-26T16:40:00Z</dcterms:modified>
</cp:coreProperties>
</file>